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53D1D46" w14:textId="77777777" w:rsidR="00382BD3" w:rsidRPr="00615BBE" w:rsidRDefault="00382BD3" w:rsidP="00382BD3">
      <w:pPr>
        <w:jc w:val="center"/>
        <w:rPr>
          <w:rFonts w:eastAsia="SimSun"/>
          <w:b/>
          <w:bCs/>
          <w:sz w:val="44"/>
          <w:szCs w:val="44"/>
          <w:lang w:eastAsia="zh-CN"/>
        </w:rPr>
      </w:pPr>
      <w:bookmarkStart w:id="0" w:name="_Hlk32315847"/>
      <w:bookmarkEnd w:id="0"/>
    </w:p>
    <w:p w14:paraId="5498DCE5" w14:textId="77777777" w:rsidR="00382BD3" w:rsidRDefault="00382BD3" w:rsidP="00382BD3">
      <w:pPr>
        <w:jc w:val="center"/>
        <w:rPr>
          <w:b/>
          <w:bCs/>
          <w:sz w:val="36"/>
          <w:szCs w:val="36"/>
        </w:rPr>
      </w:pPr>
      <w:r w:rsidRPr="0046187B">
        <w:rPr>
          <w:b/>
          <w:bCs/>
          <w:sz w:val="72"/>
          <w:szCs w:val="72"/>
        </w:rPr>
        <w:t>Quick Start Guide</w:t>
      </w:r>
      <w:r w:rsidR="0046187B">
        <w:rPr>
          <w:b/>
          <w:bCs/>
          <w:sz w:val="72"/>
          <w:szCs w:val="72"/>
        </w:rPr>
        <w:br/>
      </w:r>
      <w:r w:rsidR="00523EA9">
        <w:rPr>
          <w:b/>
          <w:bCs/>
          <w:sz w:val="36"/>
          <w:szCs w:val="36"/>
        </w:rPr>
        <w:t xml:space="preserve">Mirabella </w:t>
      </w:r>
      <w:proofErr w:type="spellStart"/>
      <w:r w:rsidR="00523EA9">
        <w:rPr>
          <w:b/>
          <w:bCs/>
          <w:sz w:val="36"/>
          <w:szCs w:val="36"/>
        </w:rPr>
        <w:t>Bebe</w:t>
      </w:r>
      <w:proofErr w:type="spellEnd"/>
      <w:r w:rsidR="00523EA9">
        <w:rPr>
          <w:b/>
          <w:bCs/>
          <w:sz w:val="36"/>
          <w:szCs w:val="36"/>
        </w:rPr>
        <w:t xml:space="preserve"> Full HD Flexi Baby Camera</w:t>
      </w:r>
    </w:p>
    <w:p w14:paraId="075F2E90" w14:textId="77777777" w:rsidR="00382BD3" w:rsidRPr="0046187B" w:rsidRDefault="0065492E" w:rsidP="00382BD3">
      <w:pPr>
        <w:jc w:val="center"/>
        <w:rPr>
          <w:sz w:val="36"/>
          <w:szCs w:val="36"/>
        </w:rPr>
      </w:pPr>
      <w:r>
        <w:rPr>
          <w:noProof/>
          <w:lang w:val="en-US" w:eastAsia="zh-CN"/>
        </w:rPr>
        <w:drawing>
          <wp:inline distT="0" distB="0" distL="0" distR="0" wp14:anchorId="4CBBD890" wp14:editId="62949985">
            <wp:extent cx="2483369" cy="364807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493952" cy="3663622"/>
                    </a:xfrm>
                    <a:prstGeom prst="rect">
                      <a:avLst/>
                    </a:prstGeom>
                  </pic:spPr>
                </pic:pic>
              </a:graphicData>
            </a:graphic>
          </wp:inline>
        </w:drawing>
      </w:r>
    </w:p>
    <w:p w14:paraId="6989F6F8" w14:textId="77777777" w:rsidR="00382BD3" w:rsidRPr="0046187B" w:rsidRDefault="00382BD3" w:rsidP="00382BD3">
      <w:pPr>
        <w:jc w:val="center"/>
        <w:rPr>
          <w:sz w:val="36"/>
          <w:szCs w:val="36"/>
        </w:rPr>
      </w:pPr>
      <w:r w:rsidRPr="0046187B">
        <w:rPr>
          <w:sz w:val="36"/>
          <w:szCs w:val="36"/>
        </w:rPr>
        <w:t xml:space="preserve">Model: </w:t>
      </w:r>
      <w:r w:rsidR="00523EA9">
        <w:rPr>
          <w:sz w:val="36"/>
          <w:szCs w:val="36"/>
        </w:rPr>
        <w:t>I002866</w:t>
      </w:r>
    </w:p>
    <w:p w14:paraId="6CD46BD2" w14:textId="5460FCB9" w:rsidR="00382BD3" w:rsidRPr="00A0463A" w:rsidRDefault="00382DB0" w:rsidP="00382BD3">
      <w:pPr>
        <w:jc w:val="center"/>
        <w:rPr>
          <w:sz w:val="20"/>
          <w:szCs w:val="20"/>
        </w:rPr>
      </w:pPr>
      <w:r w:rsidRPr="00A0463A">
        <w:rPr>
          <w:sz w:val="20"/>
          <w:szCs w:val="20"/>
        </w:rPr>
        <w:t>V</w:t>
      </w:r>
      <w:r w:rsidR="00A0463A" w:rsidRPr="00A0463A">
        <w:rPr>
          <w:sz w:val="20"/>
          <w:szCs w:val="20"/>
        </w:rPr>
        <w:t>2.0.0   18/09/2020</w:t>
      </w:r>
      <w:r w:rsidR="00382BD3" w:rsidRPr="00A0463A">
        <w:rPr>
          <w:sz w:val="20"/>
          <w:szCs w:val="20"/>
        </w:rPr>
        <w:br/>
      </w:r>
    </w:p>
    <w:p w14:paraId="2C394E6D" w14:textId="77777777" w:rsidR="00382BD3" w:rsidRDefault="00382BD3"/>
    <w:p w14:paraId="2D827E3F" w14:textId="77777777" w:rsidR="00382BD3" w:rsidRDefault="00382BD3" w:rsidP="00382BD3">
      <w:r>
        <w:lastRenderedPageBreak/>
        <w:t xml:space="preserve">What’s included </w:t>
      </w:r>
    </w:p>
    <w:tbl>
      <w:tblPr>
        <w:tblStyle w:val="TableGrid"/>
        <w:tblW w:w="0" w:type="auto"/>
        <w:tblLook w:val="04A0" w:firstRow="1" w:lastRow="0" w:firstColumn="1" w:lastColumn="0" w:noHBand="0" w:noVBand="1"/>
      </w:tblPr>
      <w:tblGrid>
        <w:gridCol w:w="1566"/>
        <w:gridCol w:w="1501"/>
        <w:gridCol w:w="1501"/>
        <w:gridCol w:w="1501"/>
      </w:tblGrid>
      <w:tr w:rsidR="0046187B" w14:paraId="58691EF8" w14:textId="77777777" w:rsidTr="00134C3E">
        <w:tc>
          <w:tcPr>
            <w:tcW w:w="1501" w:type="dxa"/>
          </w:tcPr>
          <w:p w14:paraId="0231F7C7" w14:textId="77777777" w:rsidR="0046187B" w:rsidRDefault="0046187B" w:rsidP="0065492E">
            <w:r>
              <w:t xml:space="preserve">         </w:t>
            </w:r>
            <w:r w:rsidR="0065492E">
              <w:rPr>
                <w:noProof/>
                <w:lang w:val="en-US" w:eastAsia="zh-CN"/>
              </w:rPr>
              <w:drawing>
                <wp:inline distT="0" distB="0" distL="0" distR="0" wp14:anchorId="031842E8" wp14:editId="54CB72F4">
                  <wp:extent cx="857250" cy="10477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857250" cy="1047750"/>
                          </a:xfrm>
                          <a:prstGeom prst="rect">
                            <a:avLst/>
                          </a:prstGeom>
                        </pic:spPr>
                      </pic:pic>
                    </a:graphicData>
                  </a:graphic>
                </wp:inline>
              </w:drawing>
            </w:r>
          </w:p>
        </w:tc>
        <w:tc>
          <w:tcPr>
            <w:tcW w:w="1501" w:type="dxa"/>
          </w:tcPr>
          <w:p w14:paraId="51FB4C4F" w14:textId="77777777" w:rsidR="0046187B" w:rsidRDefault="0065492E" w:rsidP="00382BD3">
            <w:r>
              <w:br/>
            </w:r>
            <w:r w:rsidR="0046187B">
              <w:t xml:space="preserve">  </w:t>
            </w:r>
            <w:r>
              <w:rPr>
                <w:noProof/>
                <w:lang w:val="en-US" w:eastAsia="zh-CN"/>
              </w:rPr>
              <w:drawing>
                <wp:inline distT="0" distB="0" distL="0" distR="0" wp14:anchorId="6E0DE2F0" wp14:editId="25C80481">
                  <wp:extent cx="638175" cy="904875"/>
                  <wp:effectExtent l="0" t="0" r="952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38175" cy="904875"/>
                          </a:xfrm>
                          <a:prstGeom prst="rect">
                            <a:avLst/>
                          </a:prstGeom>
                        </pic:spPr>
                      </pic:pic>
                    </a:graphicData>
                  </a:graphic>
                </wp:inline>
              </w:drawing>
            </w:r>
          </w:p>
        </w:tc>
        <w:tc>
          <w:tcPr>
            <w:tcW w:w="1501" w:type="dxa"/>
          </w:tcPr>
          <w:p w14:paraId="30AB4353" w14:textId="77777777" w:rsidR="0046187B" w:rsidRDefault="0046187B" w:rsidP="00382BD3">
            <w:r>
              <w:t xml:space="preserve">     </w:t>
            </w:r>
            <w:r>
              <w:br/>
              <w:t xml:space="preserve">     </w:t>
            </w:r>
            <w:r>
              <w:rPr>
                <w:rFonts w:ascii="Times New Roman"/>
                <w:noProof/>
                <w:position w:val="4"/>
                <w:sz w:val="20"/>
                <w:lang w:val="en-US" w:eastAsia="zh-CN"/>
              </w:rPr>
              <mc:AlternateContent>
                <mc:Choice Requires="wpg">
                  <w:drawing>
                    <wp:inline distT="0" distB="0" distL="0" distR="0" wp14:anchorId="5847671B" wp14:editId="07921B35">
                      <wp:extent cx="532130" cy="593725"/>
                      <wp:effectExtent l="9525" t="0" r="1270" b="15875"/>
                      <wp:docPr id="78" name="Group 7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32130" cy="593725"/>
                                <a:chOff x="0" y="0"/>
                                <a:chExt cx="838" cy="935"/>
                              </a:xfrm>
                            </wpg:grpSpPr>
                            <wps:wsp>
                              <wps:cNvPr id="79" name="Freeform 80"/>
                              <wps:cNvSpPr>
                                <a:spLocks/>
                              </wps:cNvSpPr>
                              <wps:spPr bwMode="auto">
                                <a:xfrm>
                                  <a:off x="131" y="271"/>
                                  <a:ext cx="269" cy="633"/>
                                </a:xfrm>
                                <a:custGeom>
                                  <a:avLst/>
                                  <a:gdLst>
                                    <a:gd name="T0" fmla="+- 0 400 131"/>
                                    <a:gd name="T1" fmla="*/ T0 w 269"/>
                                    <a:gd name="T2" fmla="+- 0 271 271"/>
                                    <a:gd name="T3" fmla="*/ 271 h 633"/>
                                    <a:gd name="T4" fmla="+- 0 301 131"/>
                                    <a:gd name="T5" fmla="*/ T4 w 269"/>
                                    <a:gd name="T6" fmla="+- 0 308 271"/>
                                    <a:gd name="T7" fmla="*/ 308 h 633"/>
                                    <a:gd name="T8" fmla="+- 0 219 131"/>
                                    <a:gd name="T9" fmla="*/ T8 w 269"/>
                                    <a:gd name="T10" fmla="+- 0 379 271"/>
                                    <a:gd name="T11" fmla="*/ 379 h 633"/>
                                    <a:gd name="T12" fmla="+- 0 152 131"/>
                                    <a:gd name="T13" fmla="*/ T12 w 269"/>
                                    <a:gd name="T14" fmla="+- 0 509 271"/>
                                    <a:gd name="T15" fmla="*/ 509 h 633"/>
                                    <a:gd name="T16" fmla="+- 0 131 131"/>
                                    <a:gd name="T17" fmla="*/ T16 w 269"/>
                                    <a:gd name="T18" fmla="+- 0 627 271"/>
                                    <a:gd name="T19" fmla="*/ 627 h 633"/>
                                    <a:gd name="T20" fmla="+- 0 142 131"/>
                                    <a:gd name="T21" fmla="*/ T20 w 269"/>
                                    <a:gd name="T22" fmla="+- 0 719 271"/>
                                    <a:gd name="T23" fmla="*/ 719 h 633"/>
                                    <a:gd name="T24" fmla="+- 0 170 131"/>
                                    <a:gd name="T25" fmla="*/ T24 w 269"/>
                                    <a:gd name="T26" fmla="+- 0 786 271"/>
                                    <a:gd name="T27" fmla="*/ 786 h 633"/>
                                    <a:gd name="T28" fmla="+- 0 222 131"/>
                                    <a:gd name="T29" fmla="*/ T28 w 269"/>
                                    <a:gd name="T30" fmla="+- 0 849 271"/>
                                    <a:gd name="T31" fmla="*/ 849 h 633"/>
                                    <a:gd name="T32" fmla="+- 0 283 131"/>
                                    <a:gd name="T33" fmla="*/ T32 w 269"/>
                                    <a:gd name="T34" fmla="+- 0 895 271"/>
                                    <a:gd name="T35" fmla="*/ 895 h 633"/>
                                    <a:gd name="T36" fmla="+- 0 297 131"/>
                                    <a:gd name="T37" fmla="*/ T36 w 269"/>
                                    <a:gd name="T38" fmla="+- 0 903 271"/>
                                    <a:gd name="T39" fmla="*/ 903 h 63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269" h="633">
                                      <a:moveTo>
                                        <a:pt x="269" y="0"/>
                                      </a:moveTo>
                                      <a:lnTo>
                                        <a:pt x="170" y="37"/>
                                      </a:lnTo>
                                      <a:lnTo>
                                        <a:pt x="88" y="108"/>
                                      </a:lnTo>
                                      <a:lnTo>
                                        <a:pt x="21" y="238"/>
                                      </a:lnTo>
                                      <a:lnTo>
                                        <a:pt x="0" y="356"/>
                                      </a:lnTo>
                                      <a:lnTo>
                                        <a:pt x="11" y="448"/>
                                      </a:lnTo>
                                      <a:lnTo>
                                        <a:pt x="39" y="515"/>
                                      </a:lnTo>
                                      <a:lnTo>
                                        <a:pt x="91" y="578"/>
                                      </a:lnTo>
                                      <a:lnTo>
                                        <a:pt x="152" y="624"/>
                                      </a:lnTo>
                                      <a:lnTo>
                                        <a:pt x="166" y="632"/>
                                      </a:lnTo>
                                    </a:path>
                                  </a:pathLst>
                                </a:custGeom>
                                <a:noFill/>
                                <a:ln w="3175">
                                  <a:solidFill>
                                    <a:srgbClr val="3D3939"/>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0" name="Freeform 81"/>
                              <wps:cNvSpPr>
                                <a:spLocks/>
                              </wps:cNvSpPr>
                              <wps:spPr bwMode="auto">
                                <a:xfrm>
                                  <a:off x="108" y="266"/>
                                  <a:ext cx="267" cy="637"/>
                                </a:xfrm>
                                <a:custGeom>
                                  <a:avLst/>
                                  <a:gdLst>
                                    <a:gd name="T0" fmla="+- 0 375 108"/>
                                    <a:gd name="T1" fmla="*/ T0 w 267"/>
                                    <a:gd name="T2" fmla="+- 0 266 266"/>
                                    <a:gd name="T3" fmla="*/ 266 h 637"/>
                                    <a:gd name="T4" fmla="+- 0 279 108"/>
                                    <a:gd name="T5" fmla="*/ T4 w 267"/>
                                    <a:gd name="T6" fmla="+- 0 299 266"/>
                                    <a:gd name="T7" fmla="*/ 299 h 637"/>
                                    <a:gd name="T8" fmla="+- 0 201 108"/>
                                    <a:gd name="T9" fmla="*/ T8 w 267"/>
                                    <a:gd name="T10" fmla="+- 0 354 266"/>
                                    <a:gd name="T11" fmla="*/ 354 h 637"/>
                                    <a:gd name="T12" fmla="+- 0 141 108"/>
                                    <a:gd name="T13" fmla="*/ T12 w 267"/>
                                    <a:gd name="T14" fmla="+- 0 447 266"/>
                                    <a:gd name="T15" fmla="*/ 447 h 637"/>
                                    <a:gd name="T16" fmla="+- 0 115 108"/>
                                    <a:gd name="T17" fmla="*/ T16 w 267"/>
                                    <a:gd name="T18" fmla="+- 0 546 266"/>
                                    <a:gd name="T19" fmla="*/ 546 h 637"/>
                                    <a:gd name="T20" fmla="+- 0 108 108"/>
                                    <a:gd name="T21" fmla="*/ T20 w 267"/>
                                    <a:gd name="T22" fmla="+- 0 628 266"/>
                                    <a:gd name="T23" fmla="*/ 628 h 637"/>
                                    <a:gd name="T24" fmla="+- 0 113 108"/>
                                    <a:gd name="T25" fmla="*/ T24 w 267"/>
                                    <a:gd name="T26" fmla="+- 0 690 266"/>
                                    <a:gd name="T27" fmla="*/ 690 h 637"/>
                                    <a:gd name="T28" fmla="+- 0 123 108"/>
                                    <a:gd name="T29" fmla="*/ T28 w 267"/>
                                    <a:gd name="T30" fmla="+- 0 731 266"/>
                                    <a:gd name="T31" fmla="*/ 731 h 637"/>
                                    <a:gd name="T32" fmla="+- 0 139 108"/>
                                    <a:gd name="T33" fmla="*/ T32 w 267"/>
                                    <a:gd name="T34" fmla="+- 0 768 266"/>
                                    <a:gd name="T35" fmla="*/ 768 h 637"/>
                                    <a:gd name="T36" fmla="+- 0 169 108"/>
                                    <a:gd name="T37" fmla="*/ T36 w 267"/>
                                    <a:gd name="T38" fmla="+- 0 815 266"/>
                                    <a:gd name="T39" fmla="*/ 815 h 637"/>
                                    <a:gd name="T40" fmla="+- 0 215 108"/>
                                    <a:gd name="T41" fmla="*/ T40 w 267"/>
                                    <a:gd name="T42" fmla="+- 0 862 266"/>
                                    <a:gd name="T43" fmla="*/ 862 h 637"/>
                                    <a:gd name="T44" fmla="+- 0 280 108"/>
                                    <a:gd name="T45" fmla="*/ T44 w 267"/>
                                    <a:gd name="T46" fmla="+- 0 902 266"/>
                                    <a:gd name="T47" fmla="*/ 902 h 63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267" h="637">
                                      <a:moveTo>
                                        <a:pt x="267" y="0"/>
                                      </a:moveTo>
                                      <a:lnTo>
                                        <a:pt x="171" y="33"/>
                                      </a:lnTo>
                                      <a:lnTo>
                                        <a:pt x="93" y="88"/>
                                      </a:lnTo>
                                      <a:lnTo>
                                        <a:pt x="33" y="181"/>
                                      </a:lnTo>
                                      <a:lnTo>
                                        <a:pt x="7" y="280"/>
                                      </a:lnTo>
                                      <a:lnTo>
                                        <a:pt x="0" y="362"/>
                                      </a:lnTo>
                                      <a:lnTo>
                                        <a:pt x="5" y="424"/>
                                      </a:lnTo>
                                      <a:lnTo>
                                        <a:pt x="15" y="465"/>
                                      </a:lnTo>
                                      <a:lnTo>
                                        <a:pt x="31" y="502"/>
                                      </a:lnTo>
                                      <a:lnTo>
                                        <a:pt x="61" y="549"/>
                                      </a:lnTo>
                                      <a:lnTo>
                                        <a:pt x="107" y="596"/>
                                      </a:lnTo>
                                      <a:lnTo>
                                        <a:pt x="172" y="636"/>
                                      </a:lnTo>
                                    </a:path>
                                  </a:pathLst>
                                </a:custGeom>
                                <a:noFill/>
                                <a:ln w="3175">
                                  <a:solidFill>
                                    <a:srgbClr val="3D3939"/>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1" name="Freeform 82"/>
                              <wps:cNvSpPr>
                                <a:spLocks/>
                              </wps:cNvSpPr>
                              <wps:spPr bwMode="auto">
                                <a:xfrm>
                                  <a:off x="30" y="240"/>
                                  <a:ext cx="563" cy="684"/>
                                </a:xfrm>
                                <a:custGeom>
                                  <a:avLst/>
                                  <a:gdLst>
                                    <a:gd name="T0" fmla="+- 0 57 30"/>
                                    <a:gd name="T1" fmla="*/ T0 w 563"/>
                                    <a:gd name="T2" fmla="+- 0 540 240"/>
                                    <a:gd name="T3" fmla="*/ 540 h 684"/>
                                    <a:gd name="T4" fmla="+- 0 89 30"/>
                                    <a:gd name="T5" fmla="*/ T4 w 563"/>
                                    <a:gd name="T6" fmla="+- 0 440 240"/>
                                    <a:gd name="T7" fmla="*/ 440 h 684"/>
                                    <a:gd name="T8" fmla="+- 0 136 30"/>
                                    <a:gd name="T9" fmla="*/ T8 w 563"/>
                                    <a:gd name="T10" fmla="+- 0 355 240"/>
                                    <a:gd name="T11" fmla="*/ 355 h 684"/>
                                    <a:gd name="T12" fmla="+- 0 212 30"/>
                                    <a:gd name="T13" fmla="*/ T12 w 563"/>
                                    <a:gd name="T14" fmla="+- 0 282 240"/>
                                    <a:gd name="T15" fmla="*/ 282 h 684"/>
                                    <a:gd name="T16" fmla="+- 0 295 30"/>
                                    <a:gd name="T17" fmla="*/ T16 w 563"/>
                                    <a:gd name="T18" fmla="+- 0 245 240"/>
                                    <a:gd name="T19" fmla="*/ 245 h 684"/>
                                    <a:gd name="T20" fmla="+- 0 364 30"/>
                                    <a:gd name="T21" fmla="*/ T20 w 563"/>
                                    <a:gd name="T22" fmla="+- 0 240 240"/>
                                    <a:gd name="T23" fmla="*/ 240 h 684"/>
                                    <a:gd name="T24" fmla="+- 0 418 30"/>
                                    <a:gd name="T25" fmla="*/ T24 w 563"/>
                                    <a:gd name="T26" fmla="+- 0 256 240"/>
                                    <a:gd name="T27" fmla="*/ 256 h 684"/>
                                    <a:gd name="T28" fmla="+- 0 497 30"/>
                                    <a:gd name="T29" fmla="*/ T28 w 563"/>
                                    <a:gd name="T30" fmla="+- 0 311 240"/>
                                    <a:gd name="T31" fmla="*/ 311 h 684"/>
                                    <a:gd name="T32" fmla="+- 0 544 30"/>
                                    <a:gd name="T33" fmla="*/ T32 w 563"/>
                                    <a:gd name="T34" fmla="+- 0 369 240"/>
                                    <a:gd name="T35" fmla="*/ 369 h 684"/>
                                    <a:gd name="T36" fmla="+- 0 581 30"/>
                                    <a:gd name="T37" fmla="*/ T36 w 563"/>
                                    <a:gd name="T38" fmla="+- 0 453 240"/>
                                    <a:gd name="T39" fmla="*/ 453 h 684"/>
                                    <a:gd name="T40" fmla="+- 0 593 30"/>
                                    <a:gd name="T41" fmla="*/ T40 w 563"/>
                                    <a:gd name="T42" fmla="+- 0 567 240"/>
                                    <a:gd name="T43" fmla="*/ 567 h 684"/>
                                    <a:gd name="T44" fmla="+- 0 581 30"/>
                                    <a:gd name="T45" fmla="*/ T44 w 563"/>
                                    <a:gd name="T46" fmla="+- 0 654 240"/>
                                    <a:gd name="T47" fmla="*/ 654 h 684"/>
                                    <a:gd name="T48" fmla="+- 0 558 30"/>
                                    <a:gd name="T49" fmla="*/ T48 w 563"/>
                                    <a:gd name="T50" fmla="+- 0 721 240"/>
                                    <a:gd name="T51" fmla="*/ 721 h 684"/>
                                    <a:gd name="T52" fmla="+- 0 507 30"/>
                                    <a:gd name="T53" fmla="*/ T52 w 563"/>
                                    <a:gd name="T54" fmla="+- 0 807 240"/>
                                    <a:gd name="T55" fmla="*/ 807 h 684"/>
                                    <a:gd name="T56" fmla="+- 0 418 30"/>
                                    <a:gd name="T57" fmla="*/ T56 w 563"/>
                                    <a:gd name="T58" fmla="+- 0 888 240"/>
                                    <a:gd name="T59" fmla="*/ 888 h 684"/>
                                    <a:gd name="T60" fmla="+- 0 356 30"/>
                                    <a:gd name="T61" fmla="*/ T60 w 563"/>
                                    <a:gd name="T62" fmla="+- 0 915 240"/>
                                    <a:gd name="T63" fmla="*/ 915 h 684"/>
                                    <a:gd name="T64" fmla="+- 0 285 30"/>
                                    <a:gd name="T65" fmla="*/ T64 w 563"/>
                                    <a:gd name="T66" fmla="+- 0 924 240"/>
                                    <a:gd name="T67" fmla="*/ 924 h 684"/>
                                    <a:gd name="T68" fmla="+- 0 205 30"/>
                                    <a:gd name="T69" fmla="*/ T68 w 563"/>
                                    <a:gd name="T70" fmla="+- 0 910 240"/>
                                    <a:gd name="T71" fmla="*/ 910 h 684"/>
                                    <a:gd name="T72" fmla="+- 0 133 30"/>
                                    <a:gd name="T73" fmla="*/ T72 w 563"/>
                                    <a:gd name="T74" fmla="+- 0 870 240"/>
                                    <a:gd name="T75" fmla="*/ 870 h 684"/>
                                    <a:gd name="T76" fmla="+- 0 84 30"/>
                                    <a:gd name="T77" fmla="*/ T76 w 563"/>
                                    <a:gd name="T78" fmla="+- 0 812 240"/>
                                    <a:gd name="T79" fmla="*/ 812 h 684"/>
                                    <a:gd name="T80" fmla="+- 0 54 30"/>
                                    <a:gd name="T81" fmla="*/ T80 w 563"/>
                                    <a:gd name="T82" fmla="+- 0 746 240"/>
                                    <a:gd name="T83" fmla="*/ 746 h 684"/>
                                    <a:gd name="T84" fmla="+- 0 37 30"/>
                                    <a:gd name="T85" fmla="*/ T84 w 563"/>
                                    <a:gd name="T86" fmla="+- 0 684 240"/>
                                    <a:gd name="T87" fmla="*/ 684 h 684"/>
                                    <a:gd name="T88" fmla="+- 0 30 30"/>
                                    <a:gd name="T89" fmla="*/ T88 w 563"/>
                                    <a:gd name="T90" fmla="+- 0 561 240"/>
                                    <a:gd name="T91" fmla="*/ 561 h 684"/>
                                    <a:gd name="T92" fmla="+- 0 30 30"/>
                                    <a:gd name="T93" fmla="*/ T92 w 563"/>
                                    <a:gd name="T94" fmla="+- 0 452 240"/>
                                    <a:gd name="T95" fmla="*/ 452 h 684"/>
                                    <a:gd name="T96" fmla="+- 0 31 30"/>
                                    <a:gd name="T97" fmla="*/ T96 w 563"/>
                                    <a:gd name="T98" fmla="+- 0 353 240"/>
                                    <a:gd name="T99" fmla="*/ 353 h 684"/>
                                    <a:gd name="T100" fmla="+- 0 32 30"/>
                                    <a:gd name="T101" fmla="*/ T100 w 563"/>
                                    <a:gd name="T102" fmla="+- 0 310 240"/>
                                    <a:gd name="T103" fmla="*/ 310 h 684"/>
                                    <a:gd name="T104" fmla="+- 0 58 30"/>
                                    <a:gd name="T105" fmla="*/ T104 w 563"/>
                                    <a:gd name="T106" fmla="+- 0 309 240"/>
                                    <a:gd name="T107" fmla="*/ 309 h 684"/>
                                    <a:gd name="T108" fmla="+- 0 56 30"/>
                                    <a:gd name="T109" fmla="*/ T108 w 563"/>
                                    <a:gd name="T110" fmla="+- 0 616 240"/>
                                    <a:gd name="T111" fmla="*/ 616 h 684"/>
                                    <a:gd name="T112" fmla="+- 0 59 30"/>
                                    <a:gd name="T113" fmla="*/ T112 w 563"/>
                                    <a:gd name="T114" fmla="+- 0 647 240"/>
                                    <a:gd name="T115" fmla="*/ 647 h 684"/>
                                    <a:gd name="T116" fmla="+- 0 75 30"/>
                                    <a:gd name="T117" fmla="*/ T116 w 563"/>
                                    <a:gd name="T118" fmla="+- 0 720 240"/>
                                    <a:gd name="T119" fmla="*/ 720 h 684"/>
                                    <a:gd name="T120" fmla="+- 0 117 30"/>
                                    <a:gd name="T121" fmla="*/ T120 w 563"/>
                                    <a:gd name="T122" fmla="+- 0 807 240"/>
                                    <a:gd name="T123" fmla="*/ 807 h 684"/>
                                    <a:gd name="T124" fmla="+- 0 194 30"/>
                                    <a:gd name="T125" fmla="*/ T124 w 563"/>
                                    <a:gd name="T126" fmla="+- 0 881 240"/>
                                    <a:gd name="T127" fmla="*/ 881 h 684"/>
                                    <a:gd name="T128" fmla="+- 0 265 30"/>
                                    <a:gd name="T129" fmla="*/ T128 w 563"/>
                                    <a:gd name="T130" fmla="+- 0 903 240"/>
                                    <a:gd name="T131" fmla="*/ 903 h 684"/>
                                    <a:gd name="T132" fmla="+- 0 331 30"/>
                                    <a:gd name="T133" fmla="*/ T132 w 563"/>
                                    <a:gd name="T134" fmla="+- 0 897 240"/>
                                    <a:gd name="T135" fmla="*/ 897 h 684"/>
                                    <a:gd name="T136" fmla="+- 0 422 30"/>
                                    <a:gd name="T137" fmla="*/ T136 w 563"/>
                                    <a:gd name="T138" fmla="+- 0 852 240"/>
                                    <a:gd name="T139" fmla="*/ 852 h 684"/>
                                    <a:gd name="T140" fmla="+- 0 482 30"/>
                                    <a:gd name="T141" fmla="*/ T140 w 563"/>
                                    <a:gd name="T142" fmla="+- 0 789 240"/>
                                    <a:gd name="T143" fmla="*/ 789 h 684"/>
                                    <a:gd name="T144" fmla="+- 0 518 30"/>
                                    <a:gd name="T145" fmla="*/ T144 w 563"/>
                                    <a:gd name="T146" fmla="+- 0 732 240"/>
                                    <a:gd name="T147" fmla="*/ 732 h 684"/>
                                    <a:gd name="T148" fmla="+- 0 549 30"/>
                                    <a:gd name="T149" fmla="*/ T148 w 563"/>
                                    <a:gd name="T150" fmla="+- 0 661 240"/>
                                    <a:gd name="T151" fmla="*/ 661 h 684"/>
                                    <a:gd name="T152" fmla="+- 0 566 30"/>
                                    <a:gd name="T153" fmla="*/ T152 w 563"/>
                                    <a:gd name="T154" fmla="+- 0 577 240"/>
                                    <a:gd name="T155" fmla="*/ 577 h 684"/>
                                    <a:gd name="T156" fmla="+- 0 561 30"/>
                                    <a:gd name="T157" fmla="*/ T156 w 563"/>
                                    <a:gd name="T158" fmla="+- 0 482 240"/>
                                    <a:gd name="T159" fmla="*/ 482 h 684"/>
                                    <a:gd name="T160" fmla="+- 0 528 30"/>
                                    <a:gd name="T161" fmla="*/ T160 w 563"/>
                                    <a:gd name="T162" fmla="+- 0 382 240"/>
                                    <a:gd name="T163" fmla="*/ 382 h 684"/>
                                    <a:gd name="T164" fmla="+- 0 479 30"/>
                                    <a:gd name="T165" fmla="*/ T164 w 563"/>
                                    <a:gd name="T166" fmla="+- 0 318 240"/>
                                    <a:gd name="T167" fmla="*/ 318 h 684"/>
                                    <a:gd name="T168" fmla="+- 0 425 30"/>
                                    <a:gd name="T169" fmla="*/ T168 w 563"/>
                                    <a:gd name="T170" fmla="+- 0 282 240"/>
                                    <a:gd name="T171" fmla="*/ 282 h 684"/>
                                    <a:gd name="T172" fmla="+- 0 353 30"/>
                                    <a:gd name="T173" fmla="*/ T172 w 563"/>
                                    <a:gd name="T174" fmla="+- 0 264 240"/>
                                    <a:gd name="T175" fmla="*/ 264 h 684"/>
                                    <a:gd name="T176" fmla="+- 0 320 30"/>
                                    <a:gd name="T177" fmla="*/ T176 w 563"/>
                                    <a:gd name="T178" fmla="+- 0 267 240"/>
                                    <a:gd name="T179" fmla="*/ 267 h 684"/>
                                    <a:gd name="T180" fmla="+- 0 195 30"/>
                                    <a:gd name="T181" fmla="*/ T180 w 563"/>
                                    <a:gd name="T182" fmla="+- 0 325 240"/>
                                    <a:gd name="T183" fmla="*/ 325 h 684"/>
                                    <a:gd name="T184" fmla="+- 0 132 30"/>
                                    <a:gd name="T185" fmla="*/ T184 w 563"/>
                                    <a:gd name="T186" fmla="+- 0 408 240"/>
                                    <a:gd name="T187" fmla="*/ 408 h 684"/>
                                    <a:gd name="T188" fmla="+- 0 93 30"/>
                                    <a:gd name="T189" fmla="*/ T188 w 563"/>
                                    <a:gd name="T190" fmla="+- 0 511 240"/>
                                    <a:gd name="T191" fmla="*/ 511 h 684"/>
                                    <a:gd name="T192" fmla="+- 0 82 30"/>
                                    <a:gd name="T193" fmla="*/ T192 w 563"/>
                                    <a:gd name="T194" fmla="+- 0 601 240"/>
                                    <a:gd name="T195" fmla="*/ 601 h 684"/>
                                    <a:gd name="T196" fmla="+- 0 87 30"/>
                                    <a:gd name="T197" fmla="*/ T196 w 563"/>
                                    <a:gd name="T198" fmla="+- 0 673 240"/>
                                    <a:gd name="T199" fmla="*/ 673 h 684"/>
                                    <a:gd name="T200" fmla="+- 0 112 30"/>
                                    <a:gd name="T201" fmla="*/ T200 w 563"/>
                                    <a:gd name="T202" fmla="+- 0 760 240"/>
                                    <a:gd name="T203" fmla="*/ 760 h 684"/>
                                    <a:gd name="T204" fmla="+- 0 192 30"/>
                                    <a:gd name="T205" fmla="*/ T204 w 563"/>
                                    <a:gd name="T206" fmla="+- 0 861 240"/>
                                    <a:gd name="T207" fmla="*/ 861 h 684"/>
                                    <a:gd name="T208" fmla="+- 0 260 30"/>
                                    <a:gd name="T209" fmla="*/ T208 w 563"/>
                                    <a:gd name="T210" fmla="+- 0 903 240"/>
                                    <a:gd name="T211" fmla="*/ 903 h 68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Lst>
                                  <a:rect l="0" t="0" r="r" b="b"/>
                                  <a:pathLst>
                                    <a:path w="563" h="684">
                                      <a:moveTo>
                                        <a:pt x="27" y="300"/>
                                      </a:moveTo>
                                      <a:lnTo>
                                        <a:pt x="59" y="200"/>
                                      </a:lnTo>
                                      <a:lnTo>
                                        <a:pt x="106" y="115"/>
                                      </a:lnTo>
                                      <a:lnTo>
                                        <a:pt x="182" y="42"/>
                                      </a:lnTo>
                                      <a:lnTo>
                                        <a:pt x="265" y="5"/>
                                      </a:lnTo>
                                      <a:lnTo>
                                        <a:pt x="334" y="0"/>
                                      </a:lnTo>
                                      <a:lnTo>
                                        <a:pt x="388" y="16"/>
                                      </a:lnTo>
                                      <a:lnTo>
                                        <a:pt x="467" y="71"/>
                                      </a:lnTo>
                                      <a:lnTo>
                                        <a:pt x="514" y="129"/>
                                      </a:lnTo>
                                      <a:lnTo>
                                        <a:pt x="551" y="213"/>
                                      </a:lnTo>
                                      <a:lnTo>
                                        <a:pt x="563" y="327"/>
                                      </a:lnTo>
                                      <a:lnTo>
                                        <a:pt x="551" y="414"/>
                                      </a:lnTo>
                                      <a:lnTo>
                                        <a:pt x="528" y="481"/>
                                      </a:lnTo>
                                      <a:lnTo>
                                        <a:pt x="477" y="567"/>
                                      </a:lnTo>
                                      <a:lnTo>
                                        <a:pt x="388" y="648"/>
                                      </a:lnTo>
                                      <a:lnTo>
                                        <a:pt x="326" y="675"/>
                                      </a:lnTo>
                                      <a:lnTo>
                                        <a:pt x="255" y="684"/>
                                      </a:lnTo>
                                      <a:lnTo>
                                        <a:pt x="175" y="670"/>
                                      </a:lnTo>
                                      <a:lnTo>
                                        <a:pt x="103" y="630"/>
                                      </a:lnTo>
                                      <a:lnTo>
                                        <a:pt x="54" y="572"/>
                                      </a:lnTo>
                                      <a:lnTo>
                                        <a:pt x="24" y="506"/>
                                      </a:lnTo>
                                      <a:lnTo>
                                        <a:pt x="7" y="444"/>
                                      </a:lnTo>
                                      <a:lnTo>
                                        <a:pt x="0" y="321"/>
                                      </a:lnTo>
                                      <a:lnTo>
                                        <a:pt x="0" y="212"/>
                                      </a:lnTo>
                                      <a:lnTo>
                                        <a:pt x="1" y="113"/>
                                      </a:lnTo>
                                      <a:lnTo>
                                        <a:pt x="2" y="70"/>
                                      </a:lnTo>
                                      <a:lnTo>
                                        <a:pt x="28" y="69"/>
                                      </a:lnTo>
                                      <a:lnTo>
                                        <a:pt x="26" y="376"/>
                                      </a:lnTo>
                                      <a:lnTo>
                                        <a:pt x="29" y="407"/>
                                      </a:lnTo>
                                      <a:lnTo>
                                        <a:pt x="45" y="480"/>
                                      </a:lnTo>
                                      <a:lnTo>
                                        <a:pt x="87" y="567"/>
                                      </a:lnTo>
                                      <a:lnTo>
                                        <a:pt x="164" y="641"/>
                                      </a:lnTo>
                                      <a:lnTo>
                                        <a:pt x="235" y="663"/>
                                      </a:lnTo>
                                      <a:lnTo>
                                        <a:pt x="301" y="657"/>
                                      </a:lnTo>
                                      <a:lnTo>
                                        <a:pt x="392" y="612"/>
                                      </a:lnTo>
                                      <a:lnTo>
                                        <a:pt x="452" y="549"/>
                                      </a:lnTo>
                                      <a:lnTo>
                                        <a:pt x="488" y="492"/>
                                      </a:lnTo>
                                      <a:lnTo>
                                        <a:pt x="519" y="421"/>
                                      </a:lnTo>
                                      <a:lnTo>
                                        <a:pt x="536" y="337"/>
                                      </a:lnTo>
                                      <a:lnTo>
                                        <a:pt x="531" y="242"/>
                                      </a:lnTo>
                                      <a:lnTo>
                                        <a:pt x="498" y="142"/>
                                      </a:lnTo>
                                      <a:lnTo>
                                        <a:pt x="449" y="78"/>
                                      </a:lnTo>
                                      <a:lnTo>
                                        <a:pt x="395" y="42"/>
                                      </a:lnTo>
                                      <a:lnTo>
                                        <a:pt x="323" y="24"/>
                                      </a:lnTo>
                                      <a:lnTo>
                                        <a:pt x="290" y="27"/>
                                      </a:lnTo>
                                      <a:lnTo>
                                        <a:pt x="165" y="85"/>
                                      </a:lnTo>
                                      <a:lnTo>
                                        <a:pt x="102" y="168"/>
                                      </a:lnTo>
                                      <a:lnTo>
                                        <a:pt x="63" y="271"/>
                                      </a:lnTo>
                                      <a:lnTo>
                                        <a:pt x="52" y="361"/>
                                      </a:lnTo>
                                      <a:lnTo>
                                        <a:pt x="57" y="433"/>
                                      </a:lnTo>
                                      <a:lnTo>
                                        <a:pt x="82" y="520"/>
                                      </a:lnTo>
                                      <a:lnTo>
                                        <a:pt x="162" y="621"/>
                                      </a:lnTo>
                                      <a:lnTo>
                                        <a:pt x="230" y="663"/>
                                      </a:lnTo>
                                    </a:path>
                                  </a:pathLst>
                                </a:custGeom>
                                <a:noFill/>
                                <a:ln w="3175">
                                  <a:solidFill>
                                    <a:srgbClr val="3D3939"/>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2" name="Freeform 83"/>
                              <wps:cNvSpPr>
                                <a:spLocks/>
                              </wps:cNvSpPr>
                              <wps:spPr bwMode="auto">
                                <a:xfrm>
                                  <a:off x="323" y="245"/>
                                  <a:ext cx="295" cy="678"/>
                                </a:xfrm>
                                <a:custGeom>
                                  <a:avLst/>
                                  <a:gdLst>
                                    <a:gd name="T0" fmla="+- 0 389 323"/>
                                    <a:gd name="T1" fmla="*/ T0 w 295"/>
                                    <a:gd name="T2" fmla="+- 0 245 245"/>
                                    <a:gd name="T3" fmla="*/ 245 h 678"/>
                                    <a:gd name="T4" fmla="+- 0 486 323"/>
                                    <a:gd name="T5" fmla="*/ T4 w 295"/>
                                    <a:gd name="T6" fmla="+- 0 284 245"/>
                                    <a:gd name="T7" fmla="*/ 284 h 678"/>
                                    <a:gd name="T8" fmla="+- 0 560 323"/>
                                    <a:gd name="T9" fmla="*/ T8 w 295"/>
                                    <a:gd name="T10" fmla="+- 0 353 245"/>
                                    <a:gd name="T11" fmla="*/ 353 h 678"/>
                                    <a:gd name="T12" fmla="+- 0 609 323"/>
                                    <a:gd name="T13" fmla="*/ T12 w 295"/>
                                    <a:gd name="T14" fmla="+- 0 472 245"/>
                                    <a:gd name="T15" fmla="*/ 472 h 678"/>
                                    <a:gd name="T16" fmla="+- 0 617 323"/>
                                    <a:gd name="T17" fmla="*/ T16 w 295"/>
                                    <a:gd name="T18" fmla="+- 0 541 245"/>
                                    <a:gd name="T19" fmla="*/ 541 h 678"/>
                                    <a:gd name="T20" fmla="+- 0 616 323"/>
                                    <a:gd name="T21" fmla="*/ T20 w 295"/>
                                    <a:gd name="T22" fmla="+- 0 599 245"/>
                                    <a:gd name="T23" fmla="*/ 599 h 678"/>
                                    <a:gd name="T24" fmla="+- 0 592 323"/>
                                    <a:gd name="T25" fmla="*/ T24 w 295"/>
                                    <a:gd name="T26" fmla="+- 0 700 245"/>
                                    <a:gd name="T27" fmla="*/ 700 h 678"/>
                                    <a:gd name="T28" fmla="+- 0 529 323"/>
                                    <a:gd name="T29" fmla="*/ T28 w 295"/>
                                    <a:gd name="T30" fmla="+- 0 813 245"/>
                                    <a:gd name="T31" fmla="*/ 813 h 678"/>
                                    <a:gd name="T32" fmla="+- 0 473 323"/>
                                    <a:gd name="T33" fmla="*/ T32 w 295"/>
                                    <a:gd name="T34" fmla="+- 0 871 245"/>
                                    <a:gd name="T35" fmla="*/ 871 h 678"/>
                                    <a:gd name="T36" fmla="+- 0 404 323"/>
                                    <a:gd name="T37" fmla="*/ T36 w 295"/>
                                    <a:gd name="T38" fmla="+- 0 912 245"/>
                                    <a:gd name="T39" fmla="*/ 912 h 678"/>
                                    <a:gd name="T40" fmla="+- 0 323 323"/>
                                    <a:gd name="T41" fmla="*/ T40 w 295"/>
                                    <a:gd name="T42" fmla="+- 0 923 245"/>
                                    <a:gd name="T43" fmla="*/ 923 h 67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295" h="678">
                                      <a:moveTo>
                                        <a:pt x="66" y="0"/>
                                      </a:moveTo>
                                      <a:lnTo>
                                        <a:pt x="163" y="39"/>
                                      </a:lnTo>
                                      <a:lnTo>
                                        <a:pt x="237" y="108"/>
                                      </a:lnTo>
                                      <a:lnTo>
                                        <a:pt x="286" y="227"/>
                                      </a:lnTo>
                                      <a:lnTo>
                                        <a:pt x="294" y="296"/>
                                      </a:lnTo>
                                      <a:lnTo>
                                        <a:pt x="293" y="354"/>
                                      </a:lnTo>
                                      <a:lnTo>
                                        <a:pt x="269" y="455"/>
                                      </a:lnTo>
                                      <a:lnTo>
                                        <a:pt x="206" y="568"/>
                                      </a:lnTo>
                                      <a:lnTo>
                                        <a:pt x="150" y="626"/>
                                      </a:lnTo>
                                      <a:lnTo>
                                        <a:pt x="81" y="667"/>
                                      </a:lnTo>
                                      <a:lnTo>
                                        <a:pt x="0" y="678"/>
                                      </a:lnTo>
                                    </a:path>
                                  </a:pathLst>
                                </a:custGeom>
                                <a:noFill/>
                                <a:ln w="3175">
                                  <a:solidFill>
                                    <a:srgbClr val="3D3939"/>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3" name="Freeform 84"/>
                              <wps:cNvSpPr>
                                <a:spLocks/>
                              </wps:cNvSpPr>
                              <wps:spPr bwMode="auto">
                                <a:xfrm>
                                  <a:off x="313" y="248"/>
                                  <a:ext cx="329" cy="676"/>
                                </a:xfrm>
                                <a:custGeom>
                                  <a:avLst/>
                                  <a:gdLst>
                                    <a:gd name="T0" fmla="+- 0 401 313"/>
                                    <a:gd name="T1" fmla="*/ T0 w 329"/>
                                    <a:gd name="T2" fmla="+- 0 248 248"/>
                                    <a:gd name="T3" fmla="*/ 248 h 676"/>
                                    <a:gd name="T4" fmla="+- 0 488 313"/>
                                    <a:gd name="T5" fmla="*/ T4 w 329"/>
                                    <a:gd name="T6" fmla="+- 0 279 248"/>
                                    <a:gd name="T7" fmla="*/ 279 h 676"/>
                                    <a:gd name="T8" fmla="+- 0 561 313"/>
                                    <a:gd name="T9" fmla="*/ T8 w 329"/>
                                    <a:gd name="T10" fmla="+- 0 338 248"/>
                                    <a:gd name="T11" fmla="*/ 338 h 676"/>
                                    <a:gd name="T12" fmla="+- 0 621 313"/>
                                    <a:gd name="T13" fmla="*/ T12 w 329"/>
                                    <a:gd name="T14" fmla="+- 0 443 248"/>
                                    <a:gd name="T15" fmla="*/ 443 h 676"/>
                                    <a:gd name="T16" fmla="+- 0 637 313"/>
                                    <a:gd name="T17" fmla="*/ T16 w 329"/>
                                    <a:gd name="T18" fmla="+- 0 508 248"/>
                                    <a:gd name="T19" fmla="*/ 508 h 676"/>
                                    <a:gd name="T20" fmla="+- 0 642 313"/>
                                    <a:gd name="T21" fmla="*/ T20 w 329"/>
                                    <a:gd name="T22" fmla="+- 0 576 248"/>
                                    <a:gd name="T23" fmla="*/ 576 h 676"/>
                                    <a:gd name="T24" fmla="+- 0 638 313"/>
                                    <a:gd name="T25" fmla="*/ T24 w 329"/>
                                    <a:gd name="T26" fmla="+- 0 638 248"/>
                                    <a:gd name="T27" fmla="*/ 638 h 676"/>
                                    <a:gd name="T28" fmla="+- 0 614 313"/>
                                    <a:gd name="T29" fmla="*/ T28 w 329"/>
                                    <a:gd name="T30" fmla="+- 0 726 248"/>
                                    <a:gd name="T31" fmla="*/ 726 h 676"/>
                                    <a:gd name="T32" fmla="+- 0 540 313"/>
                                    <a:gd name="T33" fmla="*/ T32 w 329"/>
                                    <a:gd name="T34" fmla="+- 0 834 248"/>
                                    <a:gd name="T35" fmla="*/ 834 h 676"/>
                                    <a:gd name="T36" fmla="+- 0 481 313"/>
                                    <a:gd name="T37" fmla="*/ T36 w 329"/>
                                    <a:gd name="T38" fmla="+- 0 884 248"/>
                                    <a:gd name="T39" fmla="*/ 884 h 676"/>
                                    <a:gd name="T40" fmla="+- 0 405 313"/>
                                    <a:gd name="T41" fmla="*/ T40 w 329"/>
                                    <a:gd name="T42" fmla="+- 0 918 248"/>
                                    <a:gd name="T43" fmla="*/ 918 h 676"/>
                                    <a:gd name="T44" fmla="+- 0 313 313"/>
                                    <a:gd name="T45" fmla="*/ T44 w 329"/>
                                    <a:gd name="T46" fmla="+- 0 924 248"/>
                                    <a:gd name="T47" fmla="*/ 924 h 67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329" h="676">
                                      <a:moveTo>
                                        <a:pt x="88" y="0"/>
                                      </a:moveTo>
                                      <a:lnTo>
                                        <a:pt x="175" y="31"/>
                                      </a:lnTo>
                                      <a:lnTo>
                                        <a:pt x="248" y="90"/>
                                      </a:lnTo>
                                      <a:lnTo>
                                        <a:pt x="308" y="195"/>
                                      </a:lnTo>
                                      <a:lnTo>
                                        <a:pt x="324" y="260"/>
                                      </a:lnTo>
                                      <a:lnTo>
                                        <a:pt x="329" y="328"/>
                                      </a:lnTo>
                                      <a:lnTo>
                                        <a:pt x="325" y="390"/>
                                      </a:lnTo>
                                      <a:lnTo>
                                        <a:pt x="301" y="478"/>
                                      </a:lnTo>
                                      <a:lnTo>
                                        <a:pt x="227" y="586"/>
                                      </a:lnTo>
                                      <a:lnTo>
                                        <a:pt x="168" y="636"/>
                                      </a:lnTo>
                                      <a:lnTo>
                                        <a:pt x="92" y="670"/>
                                      </a:lnTo>
                                      <a:lnTo>
                                        <a:pt x="0" y="676"/>
                                      </a:lnTo>
                                    </a:path>
                                  </a:pathLst>
                                </a:custGeom>
                                <a:noFill/>
                                <a:ln w="3175">
                                  <a:solidFill>
                                    <a:srgbClr val="3D3939"/>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4" name="Freeform 85"/>
                              <wps:cNvSpPr>
                                <a:spLocks/>
                              </wps:cNvSpPr>
                              <wps:spPr bwMode="auto">
                                <a:xfrm>
                                  <a:off x="304" y="306"/>
                                  <a:ext cx="363" cy="627"/>
                                </a:xfrm>
                                <a:custGeom>
                                  <a:avLst/>
                                  <a:gdLst>
                                    <a:gd name="T0" fmla="+- 0 304 304"/>
                                    <a:gd name="T1" fmla="*/ T0 w 363"/>
                                    <a:gd name="T2" fmla="+- 0 923 306"/>
                                    <a:gd name="T3" fmla="*/ 923 h 627"/>
                                    <a:gd name="T4" fmla="+- 0 330 304"/>
                                    <a:gd name="T5" fmla="*/ T4 w 363"/>
                                    <a:gd name="T6" fmla="+- 0 930 306"/>
                                    <a:gd name="T7" fmla="*/ 930 h 627"/>
                                    <a:gd name="T8" fmla="+- 0 397 304"/>
                                    <a:gd name="T9" fmla="*/ T8 w 363"/>
                                    <a:gd name="T10" fmla="+- 0 932 306"/>
                                    <a:gd name="T11" fmla="*/ 932 h 627"/>
                                    <a:gd name="T12" fmla="+- 0 488 304"/>
                                    <a:gd name="T13" fmla="*/ T12 w 363"/>
                                    <a:gd name="T14" fmla="+- 0 904 306"/>
                                    <a:gd name="T15" fmla="*/ 904 h 627"/>
                                    <a:gd name="T16" fmla="+- 0 588 304"/>
                                    <a:gd name="T17" fmla="*/ T16 w 363"/>
                                    <a:gd name="T18" fmla="+- 0 818 306"/>
                                    <a:gd name="T19" fmla="*/ 818 h 627"/>
                                    <a:gd name="T20" fmla="+- 0 640 304"/>
                                    <a:gd name="T21" fmla="*/ T20 w 363"/>
                                    <a:gd name="T22" fmla="+- 0 734 306"/>
                                    <a:gd name="T23" fmla="*/ 734 h 627"/>
                                    <a:gd name="T24" fmla="+- 0 665 304"/>
                                    <a:gd name="T25" fmla="*/ T24 w 363"/>
                                    <a:gd name="T26" fmla="+- 0 616 306"/>
                                    <a:gd name="T27" fmla="*/ 616 h 627"/>
                                    <a:gd name="T28" fmla="+- 0 666 304"/>
                                    <a:gd name="T29" fmla="*/ T28 w 363"/>
                                    <a:gd name="T30" fmla="+- 0 543 306"/>
                                    <a:gd name="T31" fmla="*/ 543 h 627"/>
                                    <a:gd name="T32" fmla="+- 0 666 304"/>
                                    <a:gd name="T33" fmla="*/ T32 w 363"/>
                                    <a:gd name="T34" fmla="+- 0 439 306"/>
                                    <a:gd name="T35" fmla="*/ 439 h 627"/>
                                    <a:gd name="T36" fmla="+- 0 666 304"/>
                                    <a:gd name="T37" fmla="*/ T36 w 363"/>
                                    <a:gd name="T38" fmla="+- 0 346 306"/>
                                    <a:gd name="T39" fmla="*/ 346 h 627"/>
                                    <a:gd name="T40" fmla="+- 0 666 304"/>
                                    <a:gd name="T41" fmla="*/ T40 w 363"/>
                                    <a:gd name="T42" fmla="+- 0 306 306"/>
                                    <a:gd name="T43" fmla="*/ 306 h 627"/>
                                    <a:gd name="T44" fmla="+- 0 639 304"/>
                                    <a:gd name="T45" fmla="*/ T44 w 363"/>
                                    <a:gd name="T46" fmla="+- 0 306 306"/>
                                    <a:gd name="T47" fmla="*/ 306 h 627"/>
                                    <a:gd name="T48" fmla="+- 0 638 304"/>
                                    <a:gd name="T49" fmla="*/ T48 w 363"/>
                                    <a:gd name="T50" fmla="+- 0 528 306"/>
                                    <a:gd name="T51" fmla="*/ 528 h 62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363" h="627">
                                      <a:moveTo>
                                        <a:pt x="0" y="617"/>
                                      </a:moveTo>
                                      <a:lnTo>
                                        <a:pt x="26" y="624"/>
                                      </a:lnTo>
                                      <a:lnTo>
                                        <a:pt x="93" y="626"/>
                                      </a:lnTo>
                                      <a:lnTo>
                                        <a:pt x="184" y="598"/>
                                      </a:lnTo>
                                      <a:lnTo>
                                        <a:pt x="284" y="512"/>
                                      </a:lnTo>
                                      <a:lnTo>
                                        <a:pt x="336" y="428"/>
                                      </a:lnTo>
                                      <a:lnTo>
                                        <a:pt x="361" y="310"/>
                                      </a:lnTo>
                                      <a:lnTo>
                                        <a:pt x="362" y="237"/>
                                      </a:lnTo>
                                      <a:lnTo>
                                        <a:pt x="362" y="133"/>
                                      </a:lnTo>
                                      <a:lnTo>
                                        <a:pt x="362" y="40"/>
                                      </a:lnTo>
                                      <a:lnTo>
                                        <a:pt x="362" y="0"/>
                                      </a:lnTo>
                                      <a:lnTo>
                                        <a:pt x="335" y="0"/>
                                      </a:lnTo>
                                      <a:lnTo>
                                        <a:pt x="334" y="222"/>
                                      </a:lnTo>
                                    </a:path>
                                  </a:pathLst>
                                </a:custGeom>
                                <a:noFill/>
                                <a:ln w="3175">
                                  <a:solidFill>
                                    <a:srgbClr val="3D3939"/>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85" name="Picture 8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566" y="0"/>
                                  <a:ext cx="272" cy="3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86" name="Line 87"/>
                              <wps:cNvCnPr>
                                <a:cxnSpLocks noChangeShapeType="1"/>
                              </wps:cNvCnPr>
                              <wps:spPr bwMode="auto">
                                <a:xfrm>
                                  <a:off x="31" y="289"/>
                                  <a:ext cx="27" cy="0"/>
                                </a:xfrm>
                                <a:prstGeom prst="line">
                                  <a:avLst/>
                                </a:prstGeom>
                                <a:noFill/>
                                <a:ln w="30061">
                                  <a:solidFill>
                                    <a:srgbClr val="3D3939"/>
                                  </a:solidFill>
                                  <a:prstDash val="solid"/>
                                  <a:round/>
                                  <a:headEnd/>
                                  <a:tailEnd/>
                                </a:ln>
                                <a:extLst>
                                  <a:ext uri="{909E8E84-426E-40DD-AFC4-6F175D3DCCD1}">
                                    <a14:hiddenFill xmlns:a14="http://schemas.microsoft.com/office/drawing/2010/main">
                                      <a:noFill/>
                                    </a14:hiddenFill>
                                  </a:ext>
                                </a:extLst>
                              </wps:spPr>
                              <wps:bodyPr/>
                            </wps:wsp>
                            <wps:wsp>
                              <wps:cNvPr id="87" name="Rectangle 88"/>
                              <wps:cNvSpPr>
                                <a:spLocks noChangeArrowheads="1"/>
                              </wps:cNvSpPr>
                              <wps:spPr bwMode="auto">
                                <a:xfrm>
                                  <a:off x="29" y="50"/>
                                  <a:ext cx="34" cy="75"/>
                                </a:xfrm>
                                <a:prstGeom prst="rect">
                                  <a:avLst/>
                                </a:prstGeom>
                                <a:noFill/>
                                <a:ln w="3175">
                                  <a:solidFill>
                                    <a:srgbClr val="3D3939"/>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8" name="Line 89"/>
                              <wps:cNvCnPr>
                                <a:cxnSpLocks noChangeShapeType="1"/>
                              </wps:cNvCnPr>
                              <wps:spPr bwMode="auto">
                                <a:xfrm>
                                  <a:off x="17" y="268"/>
                                  <a:ext cx="57" cy="0"/>
                                </a:xfrm>
                                <a:prstGeom prst="line">
                                  <a:avLst/>
                                </a:prstGeom>
                                <a:noFill/>
                                <a:ln w="2731">
                                  <a:solidFill>
                                    <a:srgbClr val="FFFFFF"/>
                                  </a:solidFill>
                                  <a:prstDash val="solid"/>
                                  <a:round/>
                                  <a:headEnd/>
                                  <a:tailEnd/>
                                </a:ln>
                                <a:extLst>
                                  <a:ext uri="{909E8E84-426E-40DD-AFC4-6F175D3DCCD1}">
                                    <a14:hiddenFill xmlns:a14="http://schemas.microsoft.com/office/drawing/2010/main">
                                      <a:noFill/>
                                    </a14:hiddenFill>
                                  </a:ext>
                                </a:extLst>
                              </wps:spPr>
                              <wps:bodyPr/>
                            </wps:wsp>
                            <wps:wsp>
                              <wps:cNvPr id="89" name="Line 90"/>
                              <wps:cNvCnPr>
                                <a:cxnSpLocks noChangeShapeType="1"/>
                              </wps:cNvCnPr>
                              <wps:spPr bwMode="auto">
                                <a:xfrm>
                                  <a:off x="15" y="268"/>
                                  <a:ext cx="62" cy="0"/>
                                </a:xfrm>
                                <a:prstGeom prst="line">
                                  <a:avLst/>
                                </a:prstGeom>
                                <a:noFill/>
                                <a:ln w="5906">
                                  <a:solidFill>
                                    <a:srgbClr val="3D3939"/>
                                  </a:solidFill>
                                  <a:prstDash val="solid"/>
                                  <a:round/>
                                  <a:headEnd/>
                                  <a:tailEnd/>
                                </a:ln>
                                <a:extLst>
                                  <a:ext uri="{909E8E84-426E-40DD-AFC4-6F175D3DCCD1}">
                                    <a14:hiddenFill xmlns:a14="http://schemas.microsoft.com/office/drawing/2010/main">
                                      <a:noFill/>
                                    </a14:hiddenFill>
                                  </a:ext>
                                </a:extLst>
                              </wps:spPr>
                              <wps:bodyPr/>
                            </wps:wsp>
                            <wps:wsp>
                              <wps:cNvPr id="90" name="Line 91"/>
                              <wps:cNvCnPr>
                                <a:cxnSpLocks noChangeShapeType="1"/>
                              </wps:cNvCnPr>
                              <wps:spPr bwMode="auto">
                                <a:xfrm>
                                  <a:off x="21" y="280"/>
                                  <a:ext cx="49" cy="0"/>
                                </a:xfrm>
                                <a:prstGeom prst="line">
                                  <a:avLst/>
                                </a:prstGeom>
                                <a:noFill/>
                                <a:ln w="2731">
                                  <a:solidFill>
                                    <a:srgbClr val="FFFFFF"/>
                                  </a:solidFill>
                                  <a:prstDash val="solid"/>
                                  <a:round/>
                                  <a:headEnd/>
                                  <a:tailEnd/>
                                </a:ln>
                                <a:extLst>
                                  <a:ext uri="{909E8E84-426E-40DD-AFC4-6F175D3DCCD1}">
                                    <a14:hiddenFill xmlns:a14="http://schemas.microsoft.com/office/drawing/2010/main">
                                      <a:noFill/>
                                    </a14:hiddenFill>
                                  </a:ext>
                                </a:extLst>
                              </wps:spPr>
                              <wps:bodyPr/>
                            </wps:wsp>
                            <wps:wsp>
                              <wps:cNvPr id="91" name="Line 92"/>
                              <wps:cNvCnPr>
                                <a:cxnSpLocks noChangeShapeType="1"/>
                              </wps:cNvCnPr>
                              <wps:spPr bwMode="auto">
                                <a:xfrm>
                                  <a:off x="19" y="280"/>
                                  <a:ext cx="53" cy="0"/>
                                </a:xfrm>
                                <a:prstGeom prst="line">
                                  <a:avLst/>
                                </a:prstGeom>
                                <a:noFill/>
                                <a:ln w="5906">
                                  <a:solidFill>
                                    <a:srgbClr val="3D3939"/>
                                  </a:solidFill>
                                  <a:prstDash val="solid"/>
                                  <a:round/>
                                  <a:headEnd/>
                                  <a:tailEnd/>
                                </a:ln>
                                <a:extLst>
                                  <a:ext uri="{909E8E84-426E-40DD-AFC4-6F175D3DCCD1}">
                                    <a14:hiddenFill xmlns:a14="http://schemas.microsoft.com/office/drawing/2010/main">
                                      <a:noFill/>
                                    </a14:hiddenFill>
                                  </a:ext>
                                </a:extLst>
                              </wps:spPr>
                              <wps:bodyPr/>
                            </wps:wsp>
                            <wps:wsp>
                              <wps:cNvPr id="92" name="Line 93"/>
                              <wps:cNvCnPr>
                                <a:cxnSpLocks noChangeShapeType="1"/>
                              </wps:cNvCnPr>
                              <wps:spPr bwMode="auto">
                                <a:xfrm>
                                  <a:off x="26" y="293"/>
                                  <a:ext cx="39" cy="0"/>
                                </a:xfrm>
                                <a:prstGeom prst="line">
                                  <a:avLst/>
                                </a:prstGeom>
                                <a:noFill/>
                                <a:ln w="2743">
                                  <a:solidFill>
                                    <a:srgbClr val="FFFFFF"/>
                                  </a:solidFill>
                                  <a:prstDash val="solid"/>
                                  <a:round/>
                                  <a:headEnd/>
                                  <a:tailEnd/>
                                </a:ln>
                                <a:extLst>
                                  <a:ext uri="{909E8E84-426E-40DD-AFC4-6F175D3DCCD1}">
                                    <a14:hiddenFill xmlns:a14="http://schemas.microsoft.com/office/drawing/2010/main">
                                      <a:noFill/>
                                    </a14:hiddenFill>
                                  </a:ext>
                                </a:extLst>
                              </wps:spPr>
                              <wps:bodyPr/>
                            </wps:wsp>
                            <wps:wsp>
                              <wps:cNvPr id="93" name="Line 94"/>
                              <wps:cNvCnPr>
                                <a:cxnSpLocks noChangeShapeType="1"/>
                              </wps:cNvCnPr>
                              <wps:spPr bwMode="auto">
                                <a:xfrm>
                                  <a:off x="24" y="293"/>
                                  <a:ext cx="44" cy="0"/>
                                </a:xfrm>
                                <a:prstGeom prst="line">
                                  <a:avLst/>
                                </a:prstGeom>
                                <a:noFill/>
                                <a:ln w="5918">
                                  <a:solidFill>
                                    <a:srgbClr val="3D3939"/>
                                  </a:solidFill>
                                  <a:prstDash val="solid"/>
                                  <a:round/>
                                  <a:headEnd/>
                                  <a:tailEnd/>
                                </a:ln>
                                <a:extLst>
                                  <a:ext uri="{909E8E84-426E-40DD-AFC4-6F175D3DCCD1}">
                                    <a14:hiddenFill xmlns:a14="http://schemas.microsoft.com/office/drawing/2010/main">
                                      <a:noFill/>
                                    </a14:hiddenFill>
                                  </a:ext>
                                </a:extLst>
                              </wps:spPr>
                              <wps:bodyPr/>
                            </wps:wsp>
                            <wps:wsp>
                              <wps:cNvPr id="94" name="Line 95"/>
                              <wps:cNvCnPr>
                                <a:cxnSpLocks noChangeShapeType="1"/>
                              </wps:cNvCnPr>
                              <wps:spPr bwMode="auto">
                                <a:xfrm>
                                  <a:off x="29" y="307"/>
                                  <a:ext cx="32" cy="0"/>
                                </a:xfrm>
                                <a:prstGeom prst="line">
                                  <a:avLst/>
                                </a:prstGeom>
                                <a:noFill/>
                                <a:ln w="2743">
                                  <a:solidFill>
                                    <a:srgbClr val="FFFFFF"/>
                                  </a:solidFill>
                                  <a:prstDash val="solid"/>
                                  <a:round/>
                                  <a:headEnd/>
                                  <a:tailEnd/>
                                </a:ln>
                                <a:extLst>
                                  <a:ext uri="{909E8E84-426E-40DD-AFC4-6F175D3DCCD1}">
                                    <a14:hiddenFill xmlns:a14="http://schemas.microsoft.com/office/drawing/2010/main">
                                      <a:noFill/>
                                    </a14:hiddenFill>
                                  </a:ext>
                                </a:extLst>
                              </wps:spPr>
                              <wps:bodyPr/>
                            </wps:wsp>
                            <wps:wsp>
                              <wps:cNvPr id="95" name="Line 96"/>
                              <wps:cNvCnPr>
                                <a:cxnSpLocks noChangeShapeType="1"/>
                              </wps:cNvCnPr>
                              <wps:spPr bwMode="auto">
                                <a:xfrm>
                                  <a:off x="27" y="307"/>
                                  <a:ext cx="37" cy="0"/>
                                </a:xfrm>
                                <a:prstGeom prst="line">
                                  <a:avLst/>
                                </a:prstGeom>
                                <a:noFill/>
                                <a:ln w="5918">
                                  <a:solidFill>
                                    <a:srgbClr val="3D3939"/>
                                  </a:solidFill>
                                  <a:prstDash val="solid"/>
                                  <a:round/>
                                  <a:headEnd/>
                                  <a:tailEnd/>
                                </a:ln>
                                <a:extLst>
                                  <a:ext uri="{909E8E84-426E-40DD-AFC4-6F175D3DCCD1}">
                                    <a14:hiddenFill xmlns:a14="http://schemas.microsoft.com/office/drawing/2010/main">
                                      <a:noFill/>
                                    </a14:hiddenFill>
                                  </a:ext>
                                </a:extLst>
                              </wps:spPr>
                              <wps:bodyPr/>
                            </wps:wsp>
                            <wps:wsp>
                              <wps:cNvPr id="96" name="Freeform 97"/>
                              <wps:cNvSpPr>
                                <a:spLocks/>
                              </wps:cNvSpPr>
                              <wps:spPr bwMode="auto">
                                <a:xfrm>
                                  <a:off x="3" y="125"/>
                                  <a:ext cx="86" cy="140"/>
                                </a:xfrm>
                                <a:custGeom>
                                  <a:avLst/>
                                  <a:gdLst>
                                    <a:gd name="T0" fmla="+- 0 80 3"/>
                                    <a:gd name="T1" fmla="*/ T0 w 86"/>
                                    <a:gd name="T2" fmla="+- 0 125 125"/>
                                    <a:gd name="T3" fmla="*/ 125 h 140"/>
                                    <a:gd name="T4" fmla="+- 0 10 3"/>
                                    <a:gd name="T5" fmla="*/ T4 w 86"/>
                                    <a:gd name="T6" fmla="+- 0 125 125"/>
                                    <a:gd name="T7" fmla="*/ 125 h 140"/>
                                    <a:gd name="T8" fmla="+- 0 3 3"/>
                                    <a:gd name="T9" fmla="*/ T8 w 86"/>
                                    <a:gd name="T10" fmla="+- 0 132 125"/>
                                    <a:gd name="T11" fmla="*/ 132 h 140"/>
                                    <a:gd name="T12" fmla="+- 0 3 3"/>
                                    <a:gd name="T13" fmla="*/ T12 w 86"/>
                                    <a:gd name="T14" fmla="+- 0 257 125"/>
                                    <a:gd name="T15" fmla="*/ 257 h 140"/>
                                    <a:gd name="T16" fmla="+- 0 10 3"/>
                                    <a:gd name="T17" fmla="*/ T16 w 86"/>
                                    <a:gd name="T18" fmla="+- 0 264 125"/>
                                    <a:gd name="T19" fmla="*/ 264 h 140"/>
                                    <a:gd name="T20" fmla="+- 0 80 3"/>
                                    <a:gd name="T21" fmla="*/ T20 w 86"/>
                                    <a:gd name="T22" fmla="+- 0 264 125"/>
                                    <a:gd name="T23" fmla="*/ 264 h 140"/>
                                    <a:gd name="T24" fmla="+- 0 88 3"/>
                                    <a:gd name="T25" fmla="*/ T24 w 86"/>
                                    <a:gd name="T26" fmla="+- 0 257 125"/>
                                    <a:gd name="T27" fmla="*/ 257 h 140"/>
                                    <a:gd name="T28" fmla="+- 0 88 3"/>
                                    <a:gd name="T29" fmla="*/ T28 w 86"/>
                                    <a:gd name="T30" fmla="+- 0 132 125"/>
                                    <a:gd name="T31" fmla="*/ 132 h 140"/>
                                    <a:gd name="T32" fmla="+- 0 80 3"/>
                                    <a:gd name="T33" fmla="*/ T32 w 86"/>
                                    <a:gd name="T34" fmla="+- 0 125 125"/>
                                    <a:gd name="T35" fmla="*/ 125 h 14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6" h="140">
                                      <a:moveTo>
                                        <a:pt x="77" y="0"/>
                                      </a:moveTo>
                                      <a:lnTo>
                                        <a:pt x="7" y="0"/>
                                      </a:lnTo>
                                      <a:lnTo>
                                        <a:pt x="0" y="7"/>
                                      </a:lnTo>
                                      <a:lnTo>
                                        <a:pt x="0" y="132"/>
                                      </a:lnTo>
                                      <a:lnTo>
                                        <a:pt x="7" y="139"/>
                                      </a:lnTo>
                                      <a:lnTo>
                                        <a:pt x="77" y="139"/>
                                      </a:lnTo>
                                      <a:lnTo>
                                        <a:pt x="85" y="132"/>
                                      </a:lnTo>
                                      <a:lnTo>
                                        <a:pt x="85" y="7"/>
                                      </a:lnTo>
                                      <a:lnTo>
                                        <a:pt x="77"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7" name="Freeform 98"/>
                              <wps:cNvSpPr>
                                <a:spLocks/>
                              </wps:cNvSpPr>
                              <wps:spPr bwMode="auto">
                                <a:xfrm>
                                  <a:off x="3" y="125"/>
                                  <a:ext cx="86" cy="140"/>
                                </a:xfrm>
                                <a:custGeom>
                                  <a:avLst/>
                                  <a:gdLst>
                                    <a:gd name="T0" fmla="+- 0 88 3"/>
                                    <a:gd name="T1" fmla="*/ T0 w 86"/>
                                    <a:gd name="T2" fmla="+- 0 248 125"/>
                                    <a:gd name="T3" fmla="*/ 248 h 140"/>
                                    <a:gd name="T4" fmla="+- 0 88 3"/>
                                    <a:gd name="T5" fmla="*/ T4 w 86"/>
                                    <a:gd name="T6" fmla="+- 0 257 125"/>
                                    <a:gd name="T7" fmla="*/ 257 h 140"/>
                                    <a:gd name="T8" fmla="+- 0 80 3"/>
                                    <a:gd name="T9" fmla="*/ T8 w 86"/>
                                    <a:gd name="T10" fmla="+- 0 264 125"/>
                                    <a:gd name="T11" fmla="*/ 264 h 140"/>
                                    <a:gd name="T12" fmla="+- 0 71 3"/>
                                    <a:gd name="T13" fmla="*/ T12 w 86"/>
                                    <a:gd name="T14" fmla="+- 0 264 125"/>
                                    <a:gd name="T15" fmla="*/ 264 h 140"/>
                                    <a:gd name="T16" fmla="+- 0 19 3"/>
                                    <a:gd name="T17" fmla="*/ T16 w 86"/>
                                    <a:gd name="T18" fmla="+- 0 264 125"/>
                                    <a:gd name="T19" fmla="*/ 264 h 140"/>
                                    <a:gd name="T20" fmla="+- 0 10 3"/>
                                    <a:gd name="T21" fmla="*/ T20 w 86"/>
                                    <a:gd name="T22" fmla="+- 0 264 125"/>
                                    <a:gd name="T23" fmla="*/ 264 h 140"/>
                                    <a:gd name="T24" fmla="+- 0 3 3"/>
                                    <a:gd name="T25" fmla="*/ T24 w 86"/>
                                    <a:gd name="T26" fmla="+- 0 257 125"/>
                                    <a:gd name="T27" fmla="*/ 257 h 140"/>
                                    <a:gd name="T28" fmla="+- 0 3 3"/>
                                    <a:gd name="T29" fmla="*/ T28 w 86"/>
                                    <a:gd name="T30" fmla="+- 0 248 125"/>
                                    <a:gd name="T31" fmla="*/ 248 h 140"/>
                                    <a:gd name="T32" fmla="+- 0 3 3"/>
                                    <a:gd name="T33" fmla="*/ T32 w 86"/>
                                    <a:gd name="T34" fmla="+- 0 141 125"/>
                                    <a:gd name="T35" fmla="*/ 141 h 140"/>
                                    <a:gd name="T36" fmla="+- 0 3 3"/>
                                    <a:gd name="T37" fmla="*/ T36 w 86"/>
                                    <a:gd name="T38" fmla="+- 0 132 125"/>
                                    <a:gd name="T39" fmla="*/ 132 h 140"/>
                                    <a:gd name="T40" fmla="+- 0 10 3"/>
                                    <a:gd name="T41" fmla="*/ T40 w 86"/>
                                    <a:gd name="T42" fmla="+- 0 125 125"/>
                                    <a:gd name="T43" fmla="*/ 125 h 140"/>
                                    <a:gd name="T44" fmla="+- 0 19 3"/>
                                    <a:gd name="T45" fmla="*/ T44 w 86"/>
                                    <a:gd name="T46" fmla="+- 0 125 125"/>
                                    <a:gd name="T47" fmla="*/ 125 h 140"/>
                                    <a:gd name="T48" fmla="+- 0 71 3"/>
                                    <a:gd name="T49" fmla="*/ T48 w 86"/>
                                    <a:gd name="T50" fmla="+- 0 125 125"/>
                                    <a:gd name="T51" fmla="*/ 125 h 140"/>
                                    <a:gd name="T52" fmla="+- 0 80 3"/>
                                    <a:gd name="T53" fmla="*/ T52 w 86"/>
                                    <a:gd name="T54" fmla="+- 0 125 125"/>
                                    <a:gd name="T55" fmla="*/ 125 h 140"/>
                                    <a:gd name="T56" fmla="+- 0 88 3"/>
                                    <a:gd name="T57" fmla="*/ T56 w 86"/>
                                    <a:gd name="T58" fmla="+- 0 132 125"/>
                                    <a:gd name="T59" fmla="*/ 132 h 140"/>
                                    <a:gd name="T60" fmla="+- 0 88 3"/>
                                    <a:gd name="T61" fmla="*/ T60 w 86"/>
                                    <a:gd name="T62" fmla="+- 0 141 125"/>
                                    <a:gd name="T63" fmla="*/ 141 h 140"/>
                                    <a:gd name="T64" fmla="+- 0 88 3"/>
                                    <a:gd name="T65" fmla="*/ T64 w 86"/>
                                    <a:gd name="T66" fmla="+- 0 248 125"/>
                                    <a:gd name="T67" fmla="*/ 248 h 14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86" h="140">
                                      <a:moveTo>
                                        <a:pt x="85" y="123"/>
                                      </a:moveTo>
                                      <a:lnTo>
                                        <a:pt x="85" y="132"/>
                                      </a:lnTo>
                                      <a:lnTo>
                                        <a:pt x="77" y="139"/>
                                      </a:lnTo>
                                      <a:lnTo>
                                        <a:pt x="68" y="139"/>
                                      </a:lnTo>
                                      <a:lnTo>
                                        <a:pt x="16" y="139"/>
                                      </a:lnTo>
                                      <a:lnTo>
                                        <a:pt x="7" y="139"/>
                                      </a:lnTo>
                                      <a:lnTo>
                                        <a:pt x="0" y="132"/>
                                      </a:lnTo>
                                      <a:lnTo>
                                        <a:pt x="0" y="123"/>
                                      </a:lnTo>
                                      <a:lnTo>
                                        <a:pt x="0" y="16"/>
                                      </a:lnTo>
                                      <a:lnTo>
                                        <a:pt x="0" y="7"/>
                                      </a:lnTo>
                                      <a:lnTo>
                                        <a:pt x="7" y="0"/>
                                      </a:lnTo>
                                      <a:lnTo>
                                        <a:pt x="16" y="0"/>
                                      </a:lnTo>
                                      <a:lnTo>
                                        <a:pt x="68" y="0"/>
                                      </a:lnTo>
                                      <a:lnTo>
                                        <a:pt x="77" y="0"/>
                                      </a:lnTo>
                                      <a:lnTo>
                                        <a:pt x="85" y="7"/>
                                      </a:lnTo>
                                      <a:lnTo>
                                        <a:pt x="85" y="16"/>
                                      </a:lnTo>
                                      <a:lnTo>
                                        <a:pt x="85" y="123"/>
                                      </a:lnTo>
                                      <a:close/>
                                    </a:path>
                                  </a:pathLst>
                                </a:custGeom>
                                <a:noFill/>
                                <a:ln w="3175">
                                  <a:solidFill>
                                    <a:srgbClr val="3D3939"/>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3DABD052" id="Group 78" o:spid="_x0000_s1026" style="width:41.9pt;height:46.75pt;mso-position-horizontal-relative:char;mso-position-vertical-relative:line" coordsize="838,93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">
                      <v:shape id="Freeform 80" o:spid="_x0000_s1027" style="position:absolute;left:131;top:271;width:269;height:633;visibility:visible;mso-wrap-style:square;v-text-anchor:top" coordsize="269,6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" path="m269,l170,37,88,108,21,238,,356r11,92l39,515r52,63l152,624r14,8e" filled="f" strokecolor="#3d3939" strokeweight=".25pt">
                        <v:path arrowok="t" o:connecttype="custom" o:connectlocs="269,271;170,308;88,379;21,509;0,627;11,719;39,786;91,849;152,895;166,903" o:connectangles="0,0,0,0,0,0,0,0,0,0"/>
                      </v:shape>
                      <v:shape id="Freeform 81" o:spid="_x0000_s1028" style="position:absolute;left:108;top:266;width:267;height:637;visibility:visible;mso-wrap-style:square;v-text-anchor:top" coordsize="267,6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" path="m267,l171,33,93,88,33,181,7,280,,362r5,62l15,465r16,37l61,549r46,47l172,636e" filled="f" strokecolor="#3d3939" strokeweight=".25pt">
                        <v:path arrowok="t" o:connecttype="custom" o:connectlocs="267,266;171,299;93,354;33,447;7,546;0,628;5,690;15,731;31,768;61,815;107,862;172,902" o:connectangles="0,0,0,0,0,0,0,0,0,0,0,0"/>
                      </v:shape>
                      <v:shape id="Freeform 82" o:spid="_x0000_s1029" style="position:absolute;left:30;top:240;width:563;height:684;visibility:visible;mso-wrap-style:square;v-text-anchor:top" coordsize="563,6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" path="m27,300l59,200r47,-85l182,42,265,5,334,r54,16l467,71r47,58l551,213r12,114l551,414r-23,67l477,567r-89,81l326,675r-71,9l175,670,103,630,54,572,24,506,7,444,,321,,212,1,113,2,70,28,69,26,376r3,31l45,480r42,87l164,641r71,22l301,657r91,-45l452,549r36,-57l519,421r17,-84l531,242,498,142,449,78,395,42,323,24r-33,3l165,85r-63,83l63,271,52,361r5,72l82,520r80,101l230,663e" filled="f" strokecolor="#3d3939" strokeweight=".25pt">
                        <v:path arrowok="t" o:connecttype="custom" o:connectlocs="27,540;59,440;106,355;182,282;265,245;334,240;388,256;467,311;514,369;551,453;563,567;551,654;528,721;477,807;388,888;326,915;255,924;175,910;103,870;54,812;24,746;7,684;0,561;0,452;1,353;2,310;28,309;26,616;29,647;45,720;87,807;164,881;235,903;301,897;392,852;452,789;488,732;519,661;536,577;531,482;498,382;449,318;395,282;323,264;290,267;165,325;102,408;63,511;52,601;57,673;82,760;162,861;230,903" o:connectangles="0,0,0,0,0,0,0,0,0,0,0,0,0,0,0,0,0,0,0,0,0,0,0,0,0,0,0,0,0,0,0,0,0,0,0,0,0,0,0,0,0,0,0,0,0,0,0,0,0,0,0,0,0"/>
                      </v:shape>
                      <v:shape id="Freeform 83" o:spid="_x0000_s1030" style="position:absolute;left:323;top:245;width:295;height:678;visibility:visible;mso-wrap-style:square;v-text-anchor:top" coordsize="295,6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" path="m66,r97,39l237,108r49,119l294,296r-1,58l269,455,206,568r-56,58l81,667,,678e" filled="f" strokecolor="#3d3939" strokeweight=".25pt">
                        <v:path arrowok="t" o:connecttype="custom" o:connectlocs="66,245;163,284;237,353;286,472;294,541;293,599;269,700;206,813;150,871;81,912;0,923" o:connectangles="0,0,0,0,0,0,0,0,0,0,0"/>
                      </v:shape>
                      <v:shape id="Freeform 84" o:spid="_x0000_s1031" style="position:absolute;left:313;top:248;width:329;height:676;visibility:visible;mso-wrap-style:square;v-text-anchor:top" coordsize="329,6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" path="m88,r87,31l248,90r60,105l324,260r5,68l325,390r-24,88l227,586r-59,50l92,670,,676e" filled="f" strokecolor="#3d3939" strokeweight=".25pt">
                        <v:path arrowok="t" o:connecttype="custom" o:connectlocs="88,248;175,279;248,338;308,443;324,508;329,576;325,638;301,726;227,834;168,884;92,918;0,924" o:connectangles="0,0,0,0,0,0,0,0,0,0,0,0"/>
                      </v:shape>
                      <v:shape id="Freeform 85" o:spid="_x0000_s1032" style="position:absolute;left:304;top:306;width:363;height:627;visibility:visible;mso-wrap-style:square;v-text-anchor:top" coordsize="363,6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" path="m,617r26,7l93,626r91,-28l284,512r52,-84l361,310r1,-73l362,133r,-93l362,,335,r-1,222e" filled="f" strokecolor="#3d3939" strokeweight=".25pt">
                        <v:path arrowok="t" o:connecttype="custom" o:connectlocs="0,923;26,930;93,932;184,904;284,818;336,734;361,616;362,543;362,439;362,346;362,306;335,306;334,528" o:connectangles="0,0,0,0,0,0,0,0,0,0,0,0,0"/>
                      </v:shape>
                      <v:shape id="Picture 86" o:spid="_x0000_s1033" type="#_x0000_t75" style="position:absolute;left:566;width:272;height:3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">
                        <v:imagedata r:id="rId15" o:title=""/>
                      </v:shape>
                      <v:line id="Line 87" o:spid="_x0000_s1034" style="position:absolute;visibility:visible;mso-wrap-style:square" from="31,289" to="58,2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" strokecolor="#3d3939" strokeweight=".83503mm"/>
                      <v:rect id="Rectangle 88" o:spid="_x0000_s1035" style="position:absolute;left:29;top:50;width:34;height: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" filled="f" strokecolor="#3d3939" strokeweight=".25pt"/>
                      <v:line id="Line 89" o:spid="_x0000_s1036" style="position:absolute;visibility:visible;mso-wrap-style:square" from="17,268" to="74,2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" strokecolor="white" strokeweight=".07586mm"/>
                      <v:line id="Line 90" o:spid="_x0000_s1037" style="position:absolute;visibility:visible;mso-wrap-style:square" from="15,268" to="77,2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" strokecolor="#3d3939" strokeweight=".16406mm"/>
                      <v:line id="Line 91" o:spid="_x0000_s1038" style="position:absolute;visibility:visible;mso-wrap-style:square" from="21,280" to="70,2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" strokecolor="white" strokeweight=".07586mm"/>
                      <v:line id="Line 92" o:spid="_x0000_s1039" style="position:absolute;visibility:visible;mso-wrap-style:square" from="19,280" to="72,2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" strokecolor="#3d3939" strokeweight=".16406mm"/>
                      <v:line id="Line 93" o:spid="_x0000_s1040" style="position:absolute;visibility:visible;mso-wrap-style:square" from="26,293" to="65,2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" strokecolor="white" strokeweight=".07619mm"/>
                      <v:line id="Line 94" o:spid="_x0000_s1041" style="position:absolute;visibility:visible;mso-wrap-style:square" from="24,293" to="68,2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" strokecolor="#3d3939" strokeweight=".16439mm"/>
                      <v:line id="Line 95" o:spid="_x0000_s1042" style="position:absolute;visibility:visible;mso-wrap-style:square" from="29,307" to="61,3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" strokecolor="white" strokeweight=".07619mm"/>
                      <v:line id="Line 96" o:spid="_x0000_s1043" style="position:absolute;visibility:visible;mso-wrap-style:square" from="27,307" to="64,3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" strokecolor="#3d3939" strokeweight=".16439mm"/>
                      <v:shape id="Freeform 97" o:spid="_x0000_s1044" style="position:absolute;left:3;top:125;width:86;height:140;visibility:visible;mso-wrap-style:square;v-text-anchor:top" coordsize="86,1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" path="m77,l7,,,7,,132r7,7l77,139r8,-7l85,7,77,xe" stroked="f">
                        <v:path arrowok="t" o:connecttype="custom" o:connectlocs="77,125;7,125;0,132;0,257;7,264;77,264;85,257;85,132;77,125" o:connectangles="0,0,0,0,0,0,0,0,0"/>
                      </v:shape>
                      <v:shape id="Freeform 98" o:spid="_x0000_s1045" style="position:absolute;left:3;top:125;width:86;height:140;visibility:visible;mso-wrap-style:square;v-text-anchor:top" coordsize="86,1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" path="m85,123r,9l77,139r-9,l16,139r-9,l,132r,-9l,16,,7,7,r9,l68,r9,l85,7r,9l85,123xe" filled="f" strokecolor="#3d3939" strokeweight=".25pt">
                        <v:path arrowok="t" o:connecttype="custom" o:connectlocs="85,248;85,257;77,264;68,264;16,264;7,264;0,257;0,248;0,141;0,132;7,125;16,125;68,125;77,125;85,132;85,141;85,248" o:connectangles="0,0,0,0,0,0,0,0,0,0,0,0,0,0,0,0,0"/>
                      </v:shape>
                      <w10:anchorlock/>
                    </v:group>
                  </w:pict>
                </mc:Fallback>
              </mc:AlternateContent>
            </w:r>
          </w:p>
        </w:tc>
        <w:tc>
          <w:tcPr>
            <w:tcW w:w="1501" w:type="dxa"/>
          </w:tcPr>
          <w:p w14:paraId="3542A2B7" w14:textId="77777777" w:rsidR="0046187B" w:rsidRDefault="0065492E" w:rsidP="00382BD3">
            <w:r>
              <w:br/>
            </w:r>
            <w:r>
              <w:rPr>
                <w:noProof/>
                <w:lang w:val="en-US" w:eastAsia="zh-CN"/>
              </w:rPr>
              <w:drawing>
                <wp:inline distT="0" distB="0" distL="0" distR="0" wp14:anchorId="3775C131" wp14:editId="3B8135EA">
                  <wp:extent cx="762000" cy="7429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762000" cy="742950"/>
                          </a:xfrm>
                          <a:prstGeom prst="rect">
                            <a:avLst/>
                          </a:prstGeom>
                        </pic:spPr>
                      </pic:pic>
                    </a:graphicData>
                  </a:graphic>
                </wp:inline>
              </w:drawing>
            </w:r>
          </w:p>
        </w:tc>
      </w:tr>
      <w:tr w:rsidR="0046187B" w14:paraId="1CF664AE" w14:textId="77777777" w:rsidTr="00134C3E">
        <w:tc>
          <w:tcPr>
            <w:tcW w:w="1501" w:type="dxa"/>
          </w:tcPr>
          <w:p w14:paraId="53D5FDCA" w14:textId="1A2595DF" w:rsidR="0046187B" w:rsidRDefault="0046187B" w:rsidP="0065492E">
            <w:pPr>
              <w:jc w:val="center"/>
            </w:pPr>
            <w:r>
              <w:t>camera</w:t>
            </w:r>
          </w:p>
        </w:tc>
        <w:tc>
          <w:tcPr>
            <w:tcW w:w="1501" w:type="dxa"/>
          </w:tcPr>
          <w:p w14:paraId="53760539" w14:textId="77777777" w:rsidR="0046187B" w:rsidRDefault="0046187B" w:rsidP="0065492E">
            <w:pPr>
              <w:jc w:val="center"/>
            </w:pPr>
            <w:r>
              <w:t xml:space="preserve">Mounting </w:t>
            </w:r>
            <w:r w:rsidR="0065492E">
              <w:t>bracket</w:t>
            </w:r>
          </w:p>
        </w:tc>
        <w:tc>
          <w:tcPr>
            <w:tcW w:w="1501" w:type="dxa"/>
          </w:tcPr>
          <w:p w14:paraId="71B3498D" w14:textId="77777777" w:rsidR="0046187B" w:rsidRDefault="0046187B" w:rsidP="0065492E">
            <w:pPr>
              <w:jc w:val="center"/>
            </w:pPr>
            <w:r>
              <w:t>Power Adapter</w:t>
            </w:r>
          </w:p>
        </w:tc>
        <w:tc>
          <w:tcPr>
            <w:tcW w:w="1501" w:type="dxa"/>
          </w:tcPr>
          <w:p w14:paraId="06198B01" w14:textId="77777777" w:rsidR="0046187B" w:rsidRDefault="00615BBE" w:rsidP="00615BBE">
            <w:pPr>
              <w:jc w:val="center"/>
              <w:rPr>
                <w:lang w:eastAsia="zh-CN"/>
              </w:rPr>
            </w:pPr>
            <w:r>
              <w:rPr>
                <w:noProof/>
              </w:rPr>
              <w:t>screw</w:t>
            </w:r>
            <w:r>
              <w:rPr>
                <w:rFonts w:hint="eastAsia"/>
                <w:noProof/>
                <w:lang w:eastAsia="zh-CN"/>
              </w:rPr>
              <w:t>s</w:t>
            </w:r>
          </w:p>
        </w:tc>
      </w:tr>
    </w:tbl>
    <w:p w14:paraId="33812D58" w14:textId="77777777" w:rsidR="0065492E" w:rsidRDefault="0065492E" w:rsidP="00382BD3">
      <w:pPr>
        <w:rPr>
          <w:b/>
          <w:bCs/>
        </w:rPr>
      </w:pPr>
    </w:p>
    <w:p w14:paraId="7DB56367" w14:textId="77777777" w:rsidR="00131D98" w:rsidRDefault="00131D98" w:rsidP="00382BD3">
      <w:pPr>
        <w:rPr>
          <w:b/>
          <w:bCs/>
        </w:rPr>
      </w:pPr>
    </w:p>
    <w:p w14:paraId="32B36FD6" w14:textId="77777777" w:rsidR="00382BD3" w:rsidRDefault="00382BD3" w:rsidP="00382BD3">
      <w:pPr>
        <w:rPr>
          <w:b/>
          <w:bCs/>
        </w:rPr>
      </w:pPr>
      <w:r w:rsidRPr="00382BD3">
        <w:rPr>
          <w:b/>
          <w:bCs/>
        </w:rPr>
        <w:t xml:space="preserve">Product Details </w:t>
      </w:r>
    </w:p>
    <w:p w14:paraId="28D643AE" w14:textId="77777777" w:rsidR="0065492E" w:rsidRPr="00382BD3" w:rsidRDefault="0065492E" w:rsidP="00382BD3">
      <w:pPr>
        <w:rPr>
          <w:b/>
          <w:bCs/>
        </w:rPr>
      </w:pPr>
      <w:r>
        <w:rPr>
          <w:noProof/>
          <w:lang w:val="en-US" w:eastAsia="zh-CN"/>
        </w:rPr>
        <w:drawing>
          <wp:inline distT="0" distB="0" distL="0" distR="0" wp14:anchorId="2241DE0E" wp14:editId="2BFC1AB2">
            <wp:extent cx="4511040" cy="2395220"/>
            <wp:effectExtent l="0" t="0" r="3810" b="508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511040" cy="2395220"/>
                    </a:xfrm>
                    <a:prstGeom prst="rect">
                      <a:avLst/>
                    </a:prstGeom>
                  </pic:spPr>
                </pic:pic>
              </a:graphicData>
            </a:graphic>
          </wp:inline>
        </w:drawing>
      </w:r>
    </w:p>
    <w:p w14:paraId="3EEF2302" w14:textId="77777777" w:rsidR="00382BD3" w:rsidRDefault="00382BD3" w:rsidP="0094585A">
      <w:pPr>
        <w:jc w:val="center"/>
      </w:pPr>
    </w:p>
    <w:p w14:paraId="771ED16D" w14:textId="77777777" w:rsidR="0065492E" w:rsidRDefault="0065492E" w:rsidP="0094585A">
      <w:pPr>
        <w:jc w:val="center"/>
      </w:pPr>
    </w:p>
    <w:p w14:paraId="74552A4C" w14:textId="77777777" w:rsidR="00131D98" w:rsidRDefault="00131D98" w:rsidP="0094585A">
      <w:pPr>
        <w:jc w:val="center"/>
      </w:pPr>
    </w:p>
    <w:p w14:paraId="02448E70" w14:textId="77777777" w:rsidR="0065492E" w:rsidRDefault="0065492E" w:rsidP="0094585A">
      <w:pPr>
        <w:jc w:val="center"/>
        <w:rPr>
          <w:lang w:eastAsia="zh-CN"/>
        </w:rPr>
      </w:pPr>
    </w:p>
    <w:p w14:paraId="1B1916A9" w14:textId="77777777" w:rsidR="00615BBE" w:rsidRPr="00382BD3" w:rsidRDefault="00615BBE" w:rsidP="00615BBE">
      <w:pPr>
        <w:pStyle w:val="ListParagraph"/>
        <w:ind w:left="0"/>
        <w:rPr>
          <w:b/>
          <w:bCs/>
        </w:rPr>
      </w:pPr>
      <w:r>
        <w:rPr>
          <w:b/>
          <w:bCs/>
        </w:rPr>
        <w:lastRenderedPageBreak/>
        <w:t>C</w:t>
      </w:r>
      <w:r w:rsidRPr="00382BD3">
        <w:rPr>
          <w:b/>
          <w:bCs/>
        </w:rPr>
        <w:t>onnection Preparation</w:t>
      </w:r>
      <w:r>
        <w:rPr>
          <w:b/>
          <w:bCs/>
        </w:rPr>
        <w:t xml:space="preserve"> </w:t>
      </w:r>
    </w:p>
    <w:p w14:paraId="2C871F2D" w14:textId="77777777" w:rsidR="00615BBE" w:rsidRPr="00EA3ADF" w:rsidRDefault="00615BBE" w:rsidP="00615BBE">
      <w:pPr>
        <w:rPr>
          <w:sz w:val="20"/>
          <w:szCs w:val="20"/>
        </w:rPr>
      </w:pPr>
      <w:r w:rsidRPr="00EA3ADF">
        <w:rPr>
          <w:sz w:val="20"/>
          <w:szCs w:val="20"/>
        </w:rPr>
        <w:t>It is important that your phone is connect to 2.4Ghz W</w:t>
      </w:r>
      <w:r w:rsidRPr="00EA3ADF">
        <w:rPr>
          <w:rFonts w:hint="eastAsia"/>
          <w:sz w:val="20"/>
          <w:szCs w:val="20"/>
          <w:lang w:eastAsia="zh-CN"/>
        </w:rPr>
        <w:t>i-</w:t>
      </w:r>
      <w:r w:rsidRPr="00EA3ADF">
        <w:rPr>
          <w:sz w:val="20"/>
          <w:szCs w:val="20"/>
        </w:rPr>
        <w:t>F</w:t>
      </w:r>
      <w:r w:rsidRPr="00EA3ADF">
        <w:rPr>
          <w:rFonts w:hint="eastAsia"/>
          <w:sz w:val="20"/>
          <w:szCs w:val="20"/>
          <w:lang w:eastAsia="zh-CN"/>
        </w:rPr>
        <w:t>i</w:t>
      </w:r>
      <w:r w:rsidRPr="00EA3ADF">
        <w:rPr>
          <w:sz w:val="20"/>
          <w:szCs w:val="20"/>
        </w:rPr>
        <w:t xml:space="preserve"> and not to the 5GHz network. </w:t>
      </w:r>
    </w:p>
    <w:p w14:paraId="56C3BA4B" w14:textId="77777777" w:rsidR="00615BBE" w:rsidRDefault="00615BBE" w:rsidP="00615BBE">
      <w:r w:rsidRPr="00EA3ADF">
        <w:rPr>
          <w:sz w:val="20"/>
          <w:szCs w:val="20"/>
        </w:rPr>
        <w:t>To verify your mobile device is set to a 2.4Ghz Wi-Fi network, navigate to the</w:t>
      </w:r>
      <w:r w:rsidRPr="00EA3ADF">
        <w:rPr>
          <w:b/>
          <w:bCs/>
          <w:sz w:val="20"/>
          <w:szCs w:val="20"/>
        </w:rPr>
        <w:t xml:space="preserve"> Settings</w:t>
      </w:r>
      <w:r w:rsidRPr="00EA3ADF">
        <w:rPr>
          <w:sz w:val="20"/>
          <w:szCs w:val="20"/>
        </w:rPr>
        <w:t xml:space="preserve"> menu and click on </w:t>
      </w:r>
      <w:r w:rsidRPr="00EA3ADF">
        <w:rPr>
          <w:b/>
          <w:bCs/>
          <w:sz w:val="20"/>
          <w:szCs w:val="20"/>
        </w:rPr>
        <w:t xml:space="preserve">Wi-Fi. </w:t>
      </w:r>
      <w:r w:rsidRPr="00EA3ADF">
        <w:rPr>
          <w:sz w:val="20"/>
          <w:szCs w:val="20"/>
        </w:rPr>
        <w:t xml:space="preserve"> In this menu you will see all the detectable networks in your area. Locate the SSID (the name of your network), and ensure that the Wi-Fi SSID does not end with a 5G / 5GHz.</w:t>
      </w:r>
      <w:r>
        <w:t xml:space="preserve"> </w:t>
      </w:r>
    </w:p>
    <w:p w14:paraId="2DCEAAE3" w14:textId="77777777" w:rsidR="00615BBE" w:rsidRDefault="00615BBE" w:rsidP="00615BBE">
      <w:r>
        <w:rPr>
          <w:noProof/>
          <w:lang w:val="en-US" w:eastAsia="zh-CN"/>
        </w:rPr>
        <w:drawing>
          <wp:inline distT="0" distB="0" distL="0" distR="0" wp14:anchorId="6555423C" wp14:editId="12DAD383">
            <wp:extent cx="2323858" cy="2323858"/>
            <wp:effectExtent l="0" t="0" r="635" b="63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337938" cy="2337938"/>
                    </a:xfrm>
                    <a:prstGeom prst="rect">
                      <a:avLst/>
                    </a:prstGeom>
                  </pic:spPr>
                </pic:pic>
              </a:graphicData>
            </a:graphic>
          </wp:inline>
        </w:drawing>
      </w:r>
      <w:r>
        <w:br/>
      </w:r>
    </w:p>
    <w:p w14:paraId="6C7E7F8F" w14:textId="77777777" w:rsidR="00615BBE" w:rsidRPr="00EA3ADF" w:rsidRDefault="00615BBE" w:rsidP="00615BBE">
      <w:pPr>
        <w:rPr>
          <w:sz w:val="20"/>
          <w:szCs w:val="20"/>
        </w:rPr>
      </w:pPr>
      <w:r w:rsidRPr="00EA3ADF">
        <w:rPr>
          <w:sz w:val="20"/>
          <w:szCs w:val="20"/>
        </w:rPr>
        <w:t xml:space="preserve">Check you have a strong WI-FI signal (at least two bars) in the location where the smart camera is to be installed. </w:t>
      </w:r>
      <w:r w:rsidRPr="00411513">
        <w:rPr>
          <w:noProof/>
          <w:lang w:val="en-US" w:eastAsia="zh-CN"/>
        </w:rPr>
        <w:drawing>
          <wp:inline distT="0" distB="0" distL="0" distR="0" wp14:anchorId="6FF1141D" wp14:editId="0E9DA056">
            <wp:extent cx="1304925" cy="176649"/>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559301" cy="211084"/>
                    </a:xfrm>
                    <a:prstGeom prst="rect">
                      <a:avLst/>
                    </a:prstGeom>
                  </pic:spPr>
                </pic:pic>
              </a:graphicData>
            </a:graphic>
          </wp:inline>
        </w:drawing>
      </w:r>
    </w:p>
    <w:p w14:paraId="4BF07A86" w14:textId="77777777" w:rsidR="00615BBE" w:rsidRPr="00EA3ADF" w:rsidRDefault="00615BBE" w:rsidP="00615BBE">
      <w:pPr>
        <w:rPr>
          <w:sz w:val="20"/>
          <w:szCs w:val="20"/>
        </w:rPr>
      </w:pPr>
      <w:r w:rsidRPr="00EA3ADF">
        <w:rPr>
          <w:sz w:val="20"/>
          <w:szCs w:val="20"/>
        </w:rPr>
        <w:t xml:space="preserve">If you don’t have at least two bars signal on your phone, then you may need to reconsider the relocating the camera to a different location or obtain a Wi-Fi extender to boost the WI-FI signal strength. </w:t>
      </w:r>
    </w:p>
    <w:p w14:paraId="63993DF8" w14:textId="77777777" w:rsidR="00615BBE" w:rsidRPr="00615BBE" w:rsidRDefault="00615BBE" w:rsidP="0094585A">
      <w:pPr>
        <w:jc w:val="center"/>
        <w:rPr>
          <w:lang w:eastAsia="zh-CN"/>
        </w:rPr>
      </w:pPr>
    </w:p>
    <w:p w14:paraId="08EB4464" w14:textId="77777777" w:rsidR="00C7500A" w:rsidRPr="00523EA9" w:rsidRDefault="00C7500A" w:rsidP="00523EA9">
      <w:pPr>
        <w:pStyle w:val="ListParagraph"/>
        <w:numPr>
          <w:ilvl w:val="0"/>
          <w:numId w:val="7"/>
        </w:numPr>
        <w:rPr>
          <w:b/>
          <w:bCs/>
        </w:rPr>
      </w:pPr>
      <w:r>
        <w:br w:type="page"/>
      </w:r>
      <w:r w:rsidRPr="00523EA9">
        <w:rPr>
          <w:b/>
          <w:bCs/>
        </w:rPr>
        <w:lastRenderedPageBreak/>
        <w:t xml:space="preserve">Install the APP and register Account </w:t>
      </w:r>
    </w:p>
    <w:p w14:paraId="44AB5604" w14:textId="77777777" w:rsidR="00C7500A" w:rsidRDefault="007A35C0" w:rsidP="007A35C0">
      <w:r w:rsidRPr="007A35C0">
        <w:t xml:space="preserve">Download the "Mirabella Genio" APP to your smartphone from App Store or Google Play, or you can also scan the QR code below, the APP icon will be displayed after installed successfully </w:t>
      </w:r>
      <w:r>
        <w:br/>
      </w:r>
      <w:r w:rsidR="00C7500A">
        <w:rPr>
          <w:noProof/>
          <w:lang w:val="en-US" w:eastAsia="zh-CN"/>
        </w:rPr>
        <w:drawing>
          <wp:inline distT="0" distB="0" distL="0" distR="0" wp14:anchorId="558D6099" wp14:editId="094321E8">
            <wp:extent cx="2242362" cy="1819275"/>
            <wp:effectExtent l="0" t="0" r="5715"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b="4018"/>
                    <a:stretch/>
                  </pic:blipFill>
                  <pic:spPr bwMode="auto">
                    <a:xfrm>
                      <a:off x="0" y="0"/>
                      <a:ext cx="2246613" cy="1822724"/>
                    </a:xfrm>
                    <a:prstGeom prst="rect">
                      <a:avLst/>
                    </a:prstGeom>
                    <a:ln>
                      <a:noFill/>
                    </a:ln>
                    <a:extLst>
                      <a:ext uri="{53640926-AAD7-44D8-BBD7-CCE9431645EC}">
                        <a14:shadowObscured xmlns:a14="http://schemas.microsoft.com/office/drawing/2010/main"/>
                      </a:ext>
                    </a:extLst>
                  </pic:spPr>
                </pic:pic>
              </a:graphicData>
            </a:graphic>
          </wp:inline>
        </w:drawing>
      </w:r>
    </w:p>
    <w:p w14:paraId="7C0FBF4D" w14:textId="77777777" w:rsidR="00615BBE" w:rsidRPr="00CA7C34" w:rsidRDefault="00615BBE" w:rsidP="00615BBE">
      <w:pPr>
        <w:rPr>
          <w:sz w:val="20"/>
          <w:szCs w:val="20"/>
          <w:lang w:eastAsia="zh-CN"/>
        </w:rPr>
      </w:pPr>
      <w:r w:rsidRPr="000A12A8">
        <w:rPr>
          <w:b/>
          <w:bCs/>
        </w:rPr>
        <w:t xml:space="preserve">2. Insert the Micro SD card (not included) </w:t>
      </w:r>
      <w:r w:rsidRPr="00CA7C34">
        <w:t>The</w:t>
      </w:r>
      <w:r w:rsidRPr="00CA7C34">
        <w:rPr>
          <w:sz w:val="20"/>
          <w:szCs w:val="20"/>
        </w:rPr>
        <w:t xml:space="preserve"> camera is able to work without a Micro SD card but it will not able to record any footage without a Micro SD card.</w:t>
      </w:r>
      <w:r w:rsidRPr="00CA7C34">
        <w:rPr>
          <w:sz w:val="20"/>
          <w:szCs w:val="20"/>
          <w:lang w:eastAsia="zh-CN"/>
        </w:rPr>
        <w:br/>
      </w:r>
      <w:r>
        <w:rPr>
          <w:sz w:val="20"/>
          <w:szCs w:val="20"/>
          <w:lang w:eastAsia="zh-CN"/>
        </w:rPr>
        <w:t xml:space="preserve">Ensure that the SD is inserted in </w:t>
      </w:r>
      <w:proofErr w:type="spellStart"/>
      <w:r>
        <w:rPr>
          <w:sz w:val="20"/>
          <w:szCs w:val="20"/>
          <w:lang w:eastAsia="zh-CN"/>
        </w:rPr>
        <w:t>it’s</w:t>
      </w:r>
      <w:proofErr w:type="spellEnd"/>
      <w:r>
        <w:rPr>
          <w:sz w:val="20"/>
          <w:szCs w:val="20"/>
          <w:lang w:eastAsia="zh-CN"/>
        </w:rPr>
        <w:t xml:space="preserve"> correct orientation.</w:t>
      </w:r>
    </w:p>
    <w:p w14:paraId="032AE3BD" w14:textId="77777777" w:rsidR="00615BBE" w:rsidRPr="00CA7C34" w:rsidRDefault="00615BBE" w:rsidP="00615BBE">
      <w:pPr>
        <w:rPr>
          <w:sz w:val="20"/>
          <w:szCs w:val="20"/>
          <w:lang w:eastAsia="zh-CN"/>
        </w:rPr>
      </w:pPr>
      <w:r w:rsidRPr="00CA7C34">
        <w:rPr>
          <w:sz w:val="20"/>
          <w:szCs w:val="20"/>
          <w:lang w:eastAsia="zh-CN"/>
        </w:rPr>
        <w:t>Micro SD card size needs to be greater than 8GB, Supports up to Max of 128Gb</w:t>
      </w:r>
      <w:r w:rsidRPr="00CA7C34">
        <w:rPr>
          <w:rFonts w:hint="eastAsia"/>
          <w:sz w:val="20"/>
          <w:szCs w:val="20"/>
          <w:lang w:eastAsia="zh-CN"/>
        </w:rPr>
        <w:t>.</w:t>
      </w:r>
    </w:p>
    <w:p w14:paraId="1F6F7964" w14:textId="77777777" w:rsidR="002E0F25" w:rsidRDefault="00394B84" w:rsidP="00394B84">
      <w:pPr>
        <w:pStyle w:val="ListParagraph"/>
        <w:ind w:left="0"/>
        <w:jc w:val="center"/>
      </w:pPr>
      <w:r>
        <w:br/>
      </w:r>
      <w:r w:rsidR="00EB6073">
        <w:rPr>
          <w:noProof/>
          <w:lang w:val="en-US" w:eastAsia="zh-CN"/>
        </w:rPr>
        <w:drawing>
          <wp:inline distT="0" distB="0" distL="0" distR="0" wp14:anchorId="1A8FDB79" wp14:editId="21BCE505">
            <wp:extent cx="2289256" cy="18097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97408" cy="1816195"/>
                    </a:xfrm>
                    <a:prstGeom prst="rect">
                      <a:avLst/>
                    </a:prstGeom>
                    <a:noFill/>
                    <a:ln>
                      <a:noFill/>
                    </a:ln>
                  </pic:spPr>
                </pic:pic>
              </a:graphicData>
            </a:graphic>
          </wp:inline>
        </w:drawing>
      </w:r>
      <w:r>
        <w:rPr>
          <w:noProof/>
          <w:lang w:val="en-US" w:eastAsia="zh-CN"/>
        </w:rPr>
        <w:drawing>
          <wp:inline distT="0" distB="0" distL="0" distR="0" wp14:anchorId="03E157C5" wp14:editId="26758D4A">
            <wp:extent cx="2126044" cy="2257425"/>
            <wp:effectExtent l="0" t="0" r="762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132961" cy="2264770"/>
                    </a:xfrm>
                    <a:prstGeom prst="rect">
                      <a:avLst/>
                    </a:prstGeom>
                  </pic:spPr>
                </pic:pic>
              </a:graphicData>
            </a:graphic>
          </wp:inline>
        </w:drawing>
      </w:r>
    </w:p>
    <w:p w14:paraId="1290BFDC" w14:textId="77777777" w:rsidR="002E0F25" w:rsidRDefault="002E0F25" w:rsidP="002E0F25">
      <w:pPr>
        <w:pStyle w:val="ListParagraph"/>
        <w:ind w:left="0"/>
      </w:pPr>
    </w:p>
    <w:p w14:paraId="561D0CD3" w14:textId="77777777" w:rsidR="0086082C" w:rsidRPr="00523EA9" w:rsidRDefault="00523EA9" w:rsidP="00523EA9">
      <w:pPr>
        <w:rPr>
          <w:b/>
          <w:bCs/>
        </w:rPr>
      </w:pPr>
      <w:r>
        <w:rPr>
          <w:b/>
          <w:bCs/>
        </w:rPr>
        <w:lastRenderedPageBreak/>
        <w:t xml:space="preserve">2. </w:t>
      </w:r>
      <w:r w:rsidR="000A12A8" w:rsidRPr="00523EA9">
        <w:rPr>
          <w:b/>
          <w:bCs/>
        </w:rPr>
        <w:t xml:space="preserve">Camera Installation </w:t>
      </w:r>
    </w:p>
    <w:p w14:paraId="3381D372" w14:textId="77777777" w:rsidR="00615BBE" w:rsidRDefault="00615BBE" w:rsidP="00615BBE">
      <w:pPr>
        <w:pStyle w:val="ListParagraph"/>
        <w:ind w:left="0"/>
      </w:pPr>
      <w:r>
        <w:rPr>
          <w:noProof/>
          <w:lang w:val="en-US" w:eastAsia="zh-CN"/>
        </w:rPr>
        <mc:AlternateContent>
          <mc:Choice Requires="wps">
            <w:drawing>
              <wp:anchor distT="0" distB="0" distL="114300" distR="114300" simplePos="0" relativeHeight="251661312" behindDoc="0" locked="0" layoutInCell="1" allowOverlap="1" wp14:anchorId="5261864D" wp14:editId="026A2333">
                <wp:simplePos x="0" y="0"/>
                <wp:positionH relativeFrom="column">
                  <wp:posOffset>2450465</wp:posOffset>
                </wp:positionH>
                <wp:positionV relativeFrom="paragraph">
                  <wp:posOffset>1794510</wp:posOffset>
                </wp:positionV>
                <wp:extent cx="1619250" cy="343535"/>
                <wp:effectExtent l="0" t="0" r="0" b="0"/>
                <wp:wrapNone/>
                <wp:docPr id="29" name="TextBox 1"/>
                <wp:cNvGraphicFramePr/>
                <a:graphic xmlns:a="http://schemas.openxmlformats.org/drawingml/2006/main">
                  <a:graphicData uri="http://schemas.microsoft.com/office/word/2010/wordprocessingShape">
                    <wps:wsp>
                      <wps:cNvSpPr txBox="1"/>
                      <wps:spPr>
                        <a:xfrm>
                          <a:off x="0" y="0"/>
                          <a:ext cx="1619250" cy="343535"/>
                        </a:xfrm>
                        <a:prstGeom prst="rect">
                          <a:avLst/>
                        </a:prstGeom>
                        <a:solidFill>
                          <a:schemeClr val="lt1"/>
                        </a:solidFill>
                        <a:ln w="9525" cmpd="sng">
                          <a:noFill/>
                        </a:ln>
                      </wps:spPr>
                      <wps:style>
                        <a:lnRef idx="0">
                          <a:scrgbClr r="0" g="0" b="0"/>
                        </a:lnRef>
                        <a:fillRef idx="0">
                          <a:scrgbClr r="0" g="0" b="0"/>
                        </a:fillRef>
                        <a:effectRef idx="0">
                          <a:scrgbClr r="0" g="0" b="0"/>
                        </a:effectRef>
                        <a:fontRef idx="minor">
                          <a:schemeClr val="dk1"/>
                        </a:fontRef>
                      </wps:style>
                      <wps:txbx>
                        <w:txbxContent>
                          <w:p w14:paraId="2BC5B467" w14:textId="77777777" w:rsidR="00615BBE" w:rsidRPr="00F57388" w:rsidRDefault="00615BBE" w:rsidP="00615BBE">
                            <w:pPr>
                              <w:pStyle w:val="NormalWeb"/>
                              <w:spacing w:before="0" w:beforeAutospacing="0" w:after="0" w:afterAutospacing="0"/>
                              <w:jc w:val="center"/>
                              <w:rPr>
                                <w:b/>
                                <w:sz w:val="16"/>
                                <w:szCs w:val="16"/>
                              </w:rPr>
                            </w:pPr>
                            <w:r w:rsidRPr="00F57388">
                              <w:rPr>
                                <w:rFonts w:asciiTheme="minorHAnsi" w:hAnsi="Calibri" w:cstheme="minorBidi"/>
                                <w:b/>
                                <w:color w:val="000000" w:themeColor="dark1"/>
                                <w:sz w:val="16"/>
                                <w:szCs w:val="16"/>
                              </w:rPr>
                              <w:t>IMPORTANT:</w:t>
                            </w:r>
                          </w:p>
                          <w:p w14:paraId="5AA68CF6" w14:textId="77777777" w:rsidR="00615BBE" w:rsidRPr="00F57388" w:rsidRDefault="00615BBE" w:rsidP="00615BBE">
                            <w:pPr>
                              <w:pStyle w:val="NormalWeb"/>
                              <w:spacing w:before="0" w:beforeAutospacing="0" w:after="0" w:afterAutospacing="0"/>
                              <w:rPr>
                                <w:b/>
                                <w:sz w:val="16"/>
                                <w:szCs w:val="16"/>
                                <w:lang w:eastAsia="zh-CN"/>
                              </w:rPr>
                            </w:pPr>
                            <w:r w:rsidRPr="00F57388">
                              <w:rPr>
                                <w:rFonts w:asciiTheme="minorHAnsi" w:hAnsi="Calibri" w:cstheme="minorBidi"/>
                                <w:b/>
                                <w:color w:val="000000" w:themeColor="dark1"/>
                                <w:sz w:val="16"/>
                                <w:szCs w:val="16"/>
                              </w:rPr>
                              <w:t xml:space="preserve">         Do not bend this section</w:t>
                            </w:r>
                            <w:r w:rsidRPr="00F57388">
                              <w:rPr>
                                <w:rFonts w:asciiTheme="minorHAnsi" w:hAnsi="Calibri" w:cstheme="minorBidi" w:hint="eastAsia"/>
                                <w:b/>
                                <w:color w:val="000000" w:themeColor="dark1"/>
                                <w:sz w:val="16"/>
                                <w:szCs w:val="16"/>
                                <w:lang w:eastAsia="zh-CN"/>
                              </w:rPr>
                              <w:t>!</w:t>
                            </w:r>
                          </w:p>
                        </w:txbxContent>
                      </wps:txbx>
                      <wps:bodyPr vertOverflow="clip" horzOverflow="clip" wrap="square" rtlCol="0" anchor="t">
                        <a:noAutofit/>
                      </wps:bodyPr>
                    </wps:wsp>
                  </a:graphicData>
                </a:graphic>
                <wp14:sizeRelV relativeFrom="margin">
                  <wp14:pctHeight>0</wp14:pctHeight>
                </wp14:sizeRelV>
              </wp:anchor>
            </w:drawing>
          </mc:Choice>
          <mc:Fallback>
            <w:pict>
              <v:shapetype w14:anchorId="5261864D" id="_x0000_t202" coordsize="21600,21600" o:spt="202" path="m,l,21600r21600,l21600,xe">
                <v:stroke joinstyle="miter"/>
                <v:path gradientshapeok="t" o:connecttype="rect"/>
              </v:shapetype>
              <v:shape id="TextBox 1" o:spid="_x0000_s1026" type="#_x0000_t202" style="position:absolute;margin-left:192.95pt;margin-top:141.3pt;width:127.5pt;height:27.05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" fillcolor="white [3201]" stroked="f">
                <v:textbox>
                  <w:txbxContent>
                    <w:p w14:paraId="2BC5B467" w14:textId="77777777" w:rsidR="00615BBE" w:rsidRPr="00F57388" w:rsidRDefault="00615BBE" w:rsidP="00615BBE">
                      <w:pPr>
                        <w:pStyle w:val="NormalWeb"/>
                        <w:spacing w:before="0" w:beforeAutospacing="0" w:after="0" w:afterAutospacing="0"/>
                        <w:jc w:val="center"/>
                        <w:rPr>
                          <w:b/>
                          <w:sz w:val="16"/>
                          <w:szCs w:val="16"/>
                        </w:rPr>
                      </w:pPr>
                      <w:r w:rsidRPr="00F57388">
                        <w:rPr>
                          <w:rFonts w:asciiTheme="minorHAnsi" w:hAnsi="Calibri" w:cstheme="minorBidi"/>
                          <w:b/>
                          <w:color w:val="000000" w:themeColor="dark1"/>
                          <w:sz w:val="16"/>
                          <w:szCs w:val="16"/>
                        </w:rPr>
                        <w:t>IMPORTANT:</w:t>
                      </w:r>
                    </w:p>
                    <w:p w14:paraId="5AA68CF6" w14:textId="77777777" w:rsidR="00615BBE" w:rsidRPr="00F57388" w:rsidRDefault="00615BBE" w:rsidP="00615BBE">
                      <w:pPr>
                        <w:pStyle w:val="NormalWeb"/>
                        <w:spacing w:before="0" w:beforeAutospacing="0" w:after="0" w:afterAutospacing="0"/>
                        <w:rPr>
                          <w:b/>
                          <w:sz w:val="16"/>
                          <w:szCs w:val="16"/>
                          <w:lang w:eastAsia="zh-CN"/>
                        </w:rPr>
                      </w:pPr>
                      <w:r w:rsidRPr="00F57388">
                        <w:rPr>
                          <w:rFonts w:asciiTheme="minorHAnsi" w:hAnsi="Calibri" w:cstheme="minorBidi"/>
                          <w:b/>
                          <w:color w:val="000000" w:themeColor="dark1"/>
                          <w:sz w:val="16"/>
                          <w:szCs w:val="16"/>
                        </w:rPr>
                        <w:t xml:space="preserve">         Do not bend this section</w:t>
                      </w:r>
                      <w:r w:rsidRPr="00F57388">
                        <w:rPr>
                          <w:rFonts w:asciiTheme="minorHAnsi" w:hAnsi="Calibri" w:cstheme="minorBidi" w:hint="eastAsia"/>
                          <w:b/>
                          <w:color w:val="000000" w:themeColor="dark1"/>
                          <w:sz w:val="16"/>
                          <w:szCs w:val="16"/>
                          <w:lang w:eastAsia="zh-CN"/>
                        </w:rPr>
                        <w:t>!</w:t>
                      </w:r>
                    </w:p>
                  </w:txbxContent>
                </v:textbox>
              </v:shape>
            </w:pict>
          </mc:Fallback>
        </mc:AlternateContent>
      </w:r>
      <w:r>
        <w:rPr>
          <w:noProof/>
          <w:lang w:val="en-US" w:eastAsia="zh-CN"/>
        </w:rPr>
        <mc:AlternateContent>
          <mc:Choice Requires="wps">
            <w:drawing>
              <wp:anchor distT="0" distB="0" distL="114300" distR="114300" simplePos="0" relativeHeight="251659264" behindDoc="0" locked="0" layoutInCell="1" allowOverlap="1" wp14:anchorId="43233A42" wp14:editId="397ED942">
                <wp:simplePos x="0" y="0"/>
                <wp:positionH relativeFrom="column">
                  <wp:posOffset>3097530</wp:posOffset>
                </wp:positionH>
                <wp:positionV relativeFrom="paragraph">
                  <wp:posOffset>1461135</wp:posOffset>
                </wp:positionV>
                <wp:extent cx="273738" cy="285386"/>
                <wp:effectExtent l="0" t="0" r="12065" b="19685"/>
                <wp:wrapNone/>
                <wp:docPr id="23" name="Oval 23"/>
                <wp:cNvGraphicFramePr/>
                <a:graphic xmlns:a="http://schemas.openxmlformats.org/drawingml/2006/main">
                  <a:graphicData uri="http://schemas.microsoft.com/office/word/2010/wordprocessingShape">
                    <wps:wsp>
                      <wps:cNvSpPr/>
                      <wps:spPr>
                        <a:xfrm>
                          <a:off x="0" y="0"/>
                          <a:ext cx="273738" cy="285386"/>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1B2C899" id="Oval 23" o:spid="_x0000_s1026" style="position:absolute;margin-left:243.9pt;margin-top:115.05pt;width:21.55pt;height:22.4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" filled="f" strokecolor="#1f3763 [1604]" strokeweight="1pt">
                <v:stroke joinstyle="miter"/>
              </v:oval>
            </w:pict>
          </mc:Fallback>
        </mc:AlternateContent>
      </w:r>
      <w:r>
        <w:rPr>
          <w:noProof/>
          <w:lang w:val="en-US" w:eastAsia="zh-CN"/>
        </w:rPr>
        <w:drawing>
          <wp:inline distT="0" distB="0" distL="0" distR="0" wp14:anchorId="2DBF4939" wp14:editId="1E68CDAD">
            <wp:extent cx="4511040" cy="5483225"/>
            <wp:effectExtent l="0" t="0" r="3810" b="317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511040" cy="5483225"/>
                    </a:xfrm>
                    <a:prstGeom prst="rect">
                      <a:avLst/>
                    </a:prstGeom>
                  </pic:spPr>
                </pic:pic>
              </a:graphicData>
            </a:graphic>
          </wp:inline>
        </w:drawing>
      </w:r>
    </w:p>
    <w:p w14:paraId="427AA663" w14:textId="77777777" w:rsidR="00B317D8" w:rsidRDefault="00B317D8" w:rsidP="002E0F25">
      <w:pPr>
        <w:pStyle w:val="ListParagraph"/>
        <w:ind w:left="0"/>
      </w:pPr>
    </w:p>
    <w:p w14:paraId="764E08D1" w14:textId="77777777" w:rsidR="0086082C" w:rsidRDefault="0086082C" w:rsidP="002E0F25">
      <w:pPr>
        <w:pStyle w:val="ListParagraph"/>
        <w:ind w:left="0"/>
      </w:pPr>
      <w:r>
        <w:rPr>
          <w:noProof/>
          <w:lang w:val="en-US" w:eastAsia="zh-CN"/>
        </w:rPr>
        <w:lastRenderedPageBreak/>
        <w:drawing>
          <wp:inline distT="0" distB="0" distL="0" distR="0" wp14:anchorId="6B579885" wp14:editId="5343816A">
            <wp:extent cx="4511040" cy="6230620"/>
            <wp:effectExtent l="0" t="0" r="381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511040" cy="6230620"/>
                    </a:xfrm>
                    <a:prstGeom prst="rect">
                      <a:avLst/>
                    </a:prstGeom>
                  </pic:spPr>
                </pic:pic>
              </a:graphicData>
            </a:graphic>
          </wp:inline>
        </w:drawing>
      </w:r>
    </w:p>
    <w:p w14:paraId="2AB52680" w14:textId="77777777" w:rsidR="006773CE" w:rsidRDefault="006773CE" w:rsidP="000A12A8">
      <w:pPr>
        <w:pStyle w:val="ListParagraph"/>
        <w:numPr>
          <w:ilvl w:val="0"/>
          <w:numId w:val="6"/>
        </w:numPr>
        <w:rPr>
          <w:b/>
          <w:bCs/>
        </w:rPr>
      </w:pPr>
      <w:r w:rsidRPr="006773CE">
        <w:rPr>
          <w:b/>
          <w:bCs/>
        </w:rPr>
        <w:lastRenderedPageBreak/>
        <w:t>Pairing the camera using Mirabella Genio App</w:t>
      </w:r>
    </w:p>
    <w:p w14:paraId="0292B79F" w14:textId="43D65F41" w:rsidR="00F66131" w:rsidRPr="00615BBE" w:rsidRDefault="00311312" w:rsidP="00F66131">
      <w:pPr>
        <w:pStyle w:val="ListParagraph"/>
        <w:numPr>
          <w:ilvl w:val="0"/>
          <w:numId w:val="2"/>
        </w:numPr>
      </w:pPr>
      <w:r w:rsidRPr="00311312">
        <w:t xml:space="preserve">Connect the supplied adaptor to the camera and turn on the power switch </w:t>
      </w:r>
      <w:r w:rsidR="00996467">
        <w:rPr>
          <w:rFonts w:hint="eastAsia"/>
          <w:lang w:eastAsia="zh-CN"/>
        </w:rPr>
        <w:br/>
      </w:r>
    </w:p>
    <w:p w14:paraId="519B0E4D" w14:textId="47EF27AA" w:rsidR="00615BBE" w:rsidRPr="00615BBE" w:rsidRDefault="00C234A7" w:rsidP="00615BBE">
      <w:pPr>
        <w:pStyle w:val="ListParagraph"/>
        <w:numPr>
          <w:ilvl w:val="0"/>
          <w:numId w:val="2"/>
        </w:numPr>
      </w:pPr>
      <w:r w:rsidRPr="00C234A7">
        <w:t xml:space="preserve"> </w:t>
      </w:r>
      <w:r w:rsidR="00615BBE" w:rsidRPr="00615BBE">
        <w:t xml:space="preserve">Wait for </w:t>
      </w:r>
      <w:r w:rsidR="00937D56">
        <w:t>1</w:t>
      </w:r>
      <w:r w:rsidR="00615BBE" w:rsidRPr="00615BBE">
        <w:t>0-40 seconds, the indicator light will start blinking rapidly in RED (2 blinks per second) – The camera is now ready to pair</w:t>
      </w:r>
      <w:r w:rsidR="00996467">
        <w:rPr>
          <w:rFonts w:hint="eastAsia"/>
          <w:lang w:eastAsia="zh-CN"/>
        </w:rPr>
        <w:br/>
      </w:r>
    </w:p>
    <w:p w14:paraId="44807B03" w14:textId="736D28F0" w:rsidR="00F66131" w:rsidRDefault="00615BBE" w:rsidP="00F66131">
      <w:pPr>
        <w:pStyle w:val="ListParagraph"/>
        <w:numPr>
          <w:ilvl w:val="0"/>
          <w:numId w:val="2"/>
        </w:numPr>
      </w:pPr>
      <w:r w:rsidRPr="00615BBE">
        <w:t>Please ensure your mobile phone is connected to your 2.4Ghz Wi-Fi network (the cam</w:t>
      </w:r>
      <w:r w:rsidR="00E233AE">
        <w:t>era</w:t>
      </w:r>
      <w:r w:rsidRPr="00615BBE">
        <w:t xml:space="preserve"> is not compatible on 5GHz  Wi-Fi network)</w:t>
      </w:r>
      <w:r w:rsidR="00996467">
        <w:rPr>
          <w:rFonts w:hint="eastAsia"/>
          <w:lang w:eastAsia="zh-CN"/>
        </w:rPr>
        <w:br/>
      </w:r>
    </w:p>
    <w:p w14:paraId="0FFC072C" w14:textId="77777777" w:rsidR="00615BBE" w:rsidRPr="00615BBE" w:rsidRDefault="00615BBE" w:rsidP="00615BBE">
      <w:pPr>
        <w:pStyle w:val="ListParagraph"/>
        <w:numPr>
          <w:ilvl w:val="0"/>
          <w:numId w:val="2"/>
        </w:numPr>
      </w:pPr>
      <w:r w:rsidRPr="00615BBE">
        <w:t>Launch the Mirabella Genio APP, then tap on “</w:t>
      </w:r>
      <w:r w:rsidRPr="00CC141A">
        <w:rPr>
          <w:b/>
          <w:bCs/>
        </w:rPr>
        <w:t>+</w:t>
      </w:r>
      <w:r w:rsidRPr="00615BBE">
        <w:t xml:space="preserve">” symbol, then choose </w:t>
      </w:r>
      <w:r w:rsidRPr="00CC141A">
        <w:rPr>
          <w:b/>
          <w:bCs/>
        </w:rPr>
        <w:t>Security &amp; Sensor</w:t>
      </w:r>
      <w:r w:rsidRPr="00615BBE">
        <w:t>, and select your camera from the menu.</w:t>
      </w:r>
      <w:r w:rsidR="00996467">
        <w:rPr>
          <w:rFonts w:hint="eastAsia"/>
          <w:lang w:eastAsia="zh-CN"/>
        </w:rPr>
        <w:br/>
      </w:r>
    </w:p>
    <w:p w14:paraId="25801C58" w14:textId="77777777" w:rsidR="003202B4" w:rsidRPr="00FB7829" w:rsidRDefault="003202B4" w:rsidP="00941D20">
      <w:pPr>
        <w:pStyle w:val="ListParagraph"/>
      </w:pPr>
      <w:r>
        <w:rPr>
          <w:noProof/>
          <w:lang w:val="en-US" w:eastAsia="zh-CN"/>
        </w:rPr>
        <w:drawing>
          <wp:inline distT="0" distB="0" distL="0" distR="0" wp14:anchorId="3B32A807" wp14:editId="781645C0">
            <wp:extent cx="1590109" cy="2181225"/>
            <wp:effectExtent l="0" t="0" r="0" b="0"/>
            <wp:docPr id="109" name="Picture 10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fr_16780_size880.jp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606842" cy="2204178"/>
                    </a:xfrm>
                    <a:prstGeom prst="rect">
                      <a:avLst/>
                    </a:prstGeom>
                  </pic:spPr>
                </pic:pic>
              </a:graphicData>
            </a:graphic>
          </wp:inline>
        </w:drawing>
      </w:r>
      <w:r w:rsidR="00996467">
        <w:rPr>
          <w:rFonts w:hint="eastAsia"/>
          <w:lang w:eastAsia="zh-CN"/>
        </w:rPr>
        <w:t xml:space="preserve">        </w:t>
      </w:r>
      <w:r>
        <w:rPr>
          <w:noProof/>
          <w:lang w:val="en-US" w:eastAsia="zh-CN"/>
        </w:rPr>
        <w:drawing>
          <wp:inline distT="0" distB="0" distL="0" distR="0" wp14:anchorId="34204D46" wp14:editId="6C07E04D">
            <wp:extent cx="1647825" cy="2179117"/>
            <wp:effectExtent l="0" t="0" r="0" b="0"/>
            <wp:docPr id="110" name="Picture 11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fr_16781_size880.jp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670685" cy="2209347"/>
                    </a:xfrm>
                    <a:prstGeom prst="rect">
                      <a:avLst/>
                    </a:prstGeom>
                  </pic:spPr>
                </pic:pic>
              </a:graphicData>
            </a:graphic>
          </wp:inline>
        </w:drawing>
      </w:r>
      <w:r w:rsidR="00996467">
        <w:rPr>
          <w:lang w:eastAsia="zh-CN"/>
        </w:rPr>
        <w:br/>
      </w:r>
    </w:p>
    <w:p w14:paraId="3ECC15AA" w14:textId="33A2C7BF" w:rsidR="00E158AE" w:rsidRDefault="00E158AE" w:rsidP="00E158AE">
      <w:pPr>
        <w:pStyle w:val="ListParagraph"/>
        <w:numPr>
          <w:ilvl w:val="0"/>
          <w:numId w:val="2"/>
        </w:numPr>
      </w:pPr>
      <w:r>
        <w:t xml:space="preserve">Ensure the LED indicator light is </w:t>
      </w:r>
      <w:r w:rsidR="00116119">
        <w:t xml:space="preserve">still </w:t>
      </w:r>
      <w:r>
        <w:t>blinking red</w:t>
      </w:r>
      <w:r w:rsidRPr="004E4F92">
        <w:rPr>
          <w:b/>
          <w:bCs/>
        </w:rPr>
        <w:t xml:space="preserve"> fast</w:t>
      </w:r>
      <w:r w:rsidR="00615BBE">
        <w:rPr>
          <w:rFonts w:hint="eastAsia"/>
          <w:b/>
          <w:bCs/>
          <w:lang w:eastAsia="zh-CN"/>
        </w:rPr>
        <w:t xml:space="preserve"> </w:t>
      </w:r>
      <w:r w:rsidR="00615BBE" w:rsidRPr="00615BBE">
        <w:rPr>
          <w:rFonts w:hint="eastAsia"/>
          <w:bCs/>
          <w:lang w:eastAsia="zh-CN"/>
        </w:rPr>
        <w:t>(2 blinks per second)</w:t>
      </w:r>
      <w:r>
        <w:t xml:space="preserve">, </w:t>
      </w:r>
      <w:r w:rsidR="00615BBE">
        <w:rPr>
          <w:rFonts w:hint="eastAsia"/>
          <w:lang w:eastAsia="zh-CN"/>
        </w:rPr>
        <w:t>T</w:t>
      </w:r>
      <w:r>
        <w:t xml:space="preserve">ap </w:t>
      </w:r>
      <w:r w:rsidRPr="009C779C">
        <w:rPr>
          <w:b/>
          <w:bCs/>
        </w:rPr>
        <w:t>next step</w:t>
      </w:r>
      <w:r>
        <w:rPr>
          <w:b/>
          <w:bCs/>
        </w:rPr>
        <w:t xml:space="preserve"> </w:t>
      </w:r>
      <w:r>
        <w:t>and enter your 2.4GHz Wi-Fi name and password</w:t>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00"/>
        <w:gridCol w:w="3300"/>
      </w:tblGrid>
      <w:tr w:rsidR="00E158AE" w14:paraId="20EE99A9" w14:textId="77777777" w:rsidTr="00B966D7">
        <w:tc>
          <w:tcPr>
            <w:tcW w:w="3547" w:type="dxa"/>
          </w:tcPr>
          <w:p w14:paraId="3667EF5A" w14:textId="77777777" w:rsidR="00E158AE" w:rsidRDefault="00E158AE" w:rsidP="00B966D7">
            <w:pPr>
              <w:pStyle w:val="ListParagraph"/>
              <w:ind w:left="0"/>
              <w:jc w:val="center"/>
            </w:pPr>
            <w:r>
              <w:rPr>
                <w:noProof/>
                <w:lang w:val="en-US" w:eastAsia="zh-CN"/>
              </w:rPr>
              <w:lastRenderedPageBreak/>
              <w:drawing>
                <wp:inline distT="0" distB="0" distL="0" distR="0" wp14:anchorId="3AD9567D" wp14:editId="3ED7D366">
                  <wp:extent cx="1194791" cy="2124075"/>
                  <wp:effectExtent l="0" t="0" r="571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206271" cy="2144485"/>
                          </a:xfrm>
                          <a:prstGeom prst="rect">
                            <a:avLst/>
                          </a:prstGeom>
                          <a:noFill/>
                          <a:ln>
                            <a:noFill/>
                          </a:ln>
                        </pic:spPr>
                      </pic:pic>
                    </a:graphicData>
                  </a:graphic>
                </wp:inline>
              </w:drawing>
            </w:r>
          </w:p>
        </w:tc>
        <w:tc>
          <w:tcPr>
            <w:tcW w:w="3547" w:type="dxa"/>
          </w:tcPr>
          <w:p w14:paraId="4C562C4E" w14:textId="77777777" w:rsidR="00E158AE" w:rsidRDefault="00E158AE" w:rsidP="00B966D7">
            <w:pPr>
              <w:pStyle w:val="ListParagraph"/>
              <w:ind w:left="0"/>
              <w:rPr>
                <w:lang w:eastAsia="zh-CN"/>
              </w:rPr>
            </w:pPr>
            <w:r>
              <w:rPr>
                <w:noProof/>
                <w:lang w:val="en-US" w:eastAsia="zh-CN"/>
              </w:rPr>
              <w:drawing>
                <wp:inline distT="0" distB="0" distL="0" distR="0" wp14:anchorId="78D5CFA9" wp14:editId="3D8C7DE8">
                  <wp:extent cx="1194792" cy="2124075"/>
                  <wp:effectExtent l="0" t="0" r="571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201673" cy="2136309"/>
                          </a:xfrm>
                          <a:prstGeom prst="rect">
                            <a:avLst/>
                          </a:prstGeom>
                          <a:noFill/>
                          <a:ln>
                            <a:noFill/>
                          </a:ln>
                        </pic:spPr>
                      </pic:pic>
                    </a:graphicData>
                  </a:graphic>
                </wp:inline>
              </w:drawing>
            </w:r>
            <w:r w:rsidR="00996467">
              <w:rPr>
                <w:rFonts w:hint="eastAsia"/>
                <w:lang w:eastAsia="zh-CN"/>
              </w:rPr>
              <w:br/>
            </w:r>
          </w:p>
        </w:tc>
      </w:tr>
    </w:tbl>
    <w:p w14:paraId="7C899C64" w14:textId="77777777" w:rsidR="00E158AE" w:rsidRDefault="00615BBE" w:rsidP="00615BBE">
      <w:pPr>
        <w:pStyle w:val="ListParagraph"/>
        <w:numPr>
          <w:ilvl w:val="0"/>
          <w:numId w:val="2"/>
        </w:numPr>
      </w:pPr>
      <w:r w:rsidRPr="00615BBE">
        <w:t xml:space="preserve">Tap </w:t>
      </w:r>
      <w:r w:rsidRPr="00524157">
        <w:rPr>
          <w:b/>
          <w:bCs/>
        </w:rPr>
        <w:t>continue</w:t>
      </w:r>
      <w:r w:rsidRPr="00615BBE">
        <w:t xml:space="preserve"> and the QR code will appear, face this QR code towards the front of the camera approximate 15-20cm, until your hear a soun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7"/>
        <w:gridCol w:w="3547"/>
      </w:tblGrid>
      <w:tr w:rsidR="00E158AE" w14:paraId="4A89903F" w14:textId="77777777" w:rsidTr="00B966D7">
        <w:tc>
          <w:tcPr>
            <w:tcW w:w="3547" w:type="dxa"/>
          </w:tcPr>
          <w:p w14:paraId="4641AAC7" w14:textId="77777777" w:rsidR="00E158AE" w:rsidRDefault="00E158AE" w:rsidP="00B966D7">
            <w:pPr>
              <w:jc w:val="center"/>
            </w:pPr>
            <w:r>
              <w:rPr>
                <w:noProof/>
                <w:lang w:val="en-US" w:eastAsia="zh-CN"/>
              </w:rPr>
              <w:drawing>
                <wp:inline distT="0" distB="0" distL="0" distR="0" wp14:anchorId="51C6FC54" wp14:editId="59CB148E">
                  <wp:extent cx="1400175" cy="23050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29">
                            <a:extLst>
                              <a:ext uri="{28A0092B-C50C-407E-A947-70E740481C1C}">
                                <a14:useLocalDpi xmlns:a14="http://schemas.microsoft.com/office/drawing/2010/main" val="0"/>
                              </a:ext>
                            </a:extLst>
                          </a:blip>
                          <a:srcRect l="5334" t="12668" r="7547" b="6658"/>
                          <a:stretch/>
                        </pic:blipFill>
                        <pic:spPr bwMode="auto">
                          <a:xfrm>
                            <a:off x="0" y="0"/>
                            <a:ext cx="1402736" cy="230926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547" w:type="dxa"/>
          </w:tcPr>
          <w:p w14:paraId="60417746" w14:textId="77777777" w:rsidR="00E158AE" w:rsidRDefault="00E158AE" w:rsidP="00B966D7">
            <w:pPr>
              <w:jc w:val="center"/>
            </w:pPr>
            <w:r>
              <w:rPr>
                <w:noProof/>
                <w:lang w:val="en-US" w:eastAsia="zh-CN"/>
              </w:rPr>
              <w:drawing>
                <wp:inline distT="0" distB="0" distL="0" distR="0" wp14:anchorId="5EE076F5" wp14:editId="64407A01">
                  <wp:extent cx="1390650" cy="2295525"/>
                  <wp:effectExtent l="0" t="0" r="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30">
                            <a:extLst>
                              <a:ext uri="{28A0092B-C50C-407E-A947-70E740481C1C}">
                                <a14:useLocalDpi xmlns:a14="http://schemas.microsoft.com/office/drawing/2010/main" val="0"/>
                              </a:ext>
                            </a:extLst>
                          </a:blip>
                          <a:srcRect l="5988" t="12464" r="6579" b="6356"/>
                          <a:stretch/>
                        </pic:blipFill>
                        <pic:spPr bwMode="auto">
                          <a:xfrm>
                            <a:off x="0" y="0"/>
                            <a:ext cx="1399428" cy="2310015"/>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1A6F963C" w14:textId="271CA168" w:rsidR="00E158AE" w:rsidRDefault="00E158AE" w:rsidP="00E158AE">
      <w:pPr>
        <w:pStyle w:val="ListParagraph"/>
        <w:numPr>
          <w:ilvl w:val="0"/>
          <w:numId w:val="2"/>
        </w:numPr>
      </w:pPr>
      <w:r>
        <w:t xml:space="preserve">Please wait for indicator light </w:t>
      </w:r>
      <w:r w:rsidR="00524157">
        <w:t>changed</w:t>
      </w:r>
      <w:r>
        <w:t xml:space="preserve"> to solid </w:t>
      </w:r>
      <w:r w:rsidR="00EC6918">
        <w:t>BLUE</w:t>
      </w:r>
      <w:r>
        <w:t xml:space="preserve">, then tap the </w:t>
      </w:r>
      <w:r w:rsidRPr="00021C70">
        <w:rPr>
          <w:b/>
          <w:bCs/>
        </w:rPr>
        <w:t>beeped/indicator switch</w:t>
      </w:r>
      <w:r>
        <w:t xml:space="preserve"> button</w:t>
      </w:r>
      <w:r w:rsidR="00996467">
        <w:rPr>
          <w:rFonts w:hint="eastAsia"/>
          <w:lang w:eastAsia="zh-CN"/>
        </w:rPr>
        <w:br/>
      </w:r>
    </w:p>
    <w:p w14:paraId="45E32B00" w14:textId="77777777" w:rsidR="00E158AE" w:rsidRDefault="00E158AE" w:rsidP="00E158AE">
      <w:pPr>
        <w:pStyle w:val="ListParagraph"/>
        <w:numPr>
          <w:ilvl w:val="0"/>
          <w:numId w:val="2"/>
        </w:numPr>
      </w:pPr>
      <w:r>
        <w:t xml:space="preserve">Camera is now successfully </w:t>
      </w:r>
      <w:r w:rsidR="00615BBE">
        <w:t>added into</w:t>
      </w:r>
      <w:r>
        <w:t xml:space="preserve"> your APP. </w:t>
      </w:r>
      <w:r w:rsidRPr="00224CFD">
        <w:rPr>
          <w:b/>
          <w:bCs/>
        </w:rPr>
        <w:t>Please refer to the FAQ section for troubleshooting if this method does not connec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7"/>
        <w:gridCol w:w="3547"/>
      </w:tblGrid>
      <w:tr w:rsidR="00E158AE" w14:paraId="333FFC69" w14:textId="77777777" w:rsidTr="00B966D7">
        <w:tc>
          <w:tcPr>
            <w:tcW w:w="3547" w:type="dxa"/>
          </w:tcPr>
          <w:p w14:paraId="36F58979" w14:textId="77777777" w:rsidR="00E158AE" w:rsidRDefault="00E158AE" w:rsidP="00996467">
            <w:pPr>
              <w:rPr>
                <w:lang w:eastAsia="zh-CN"/>
              </w:rPr>
            </w:pPr>
          </w:p>
        </w:tc>
        <w:tc>
          <w:tcPr>
            <w:tcW w:w="3547" w:type="dxa"/>
          </w:tcPr>
          <w:p w14:paraId="04A7C512" w14:textId="77777777" w:rsidR="00E158AE" w:rsidRDefault="00E158AE" w:rsidP="00B966D7">
            <w:pPr>
              <w:jc w:val="center"/>
            </w:pPr>
          </w:p>
        </w:tc>
      </w:tr>
    </w:tbl>
    <w:p w14:paraId="38C31CD0" w14:textId="77777777" w:rsidR="00E10B1D" w:rsidRDefault="00615BBE" w:rsidP="002041B1">
      <w:pPr>
        <w:pStyle w:val="ListParagraph"/>
        <w:ind w:left="0"/>
        <w:rPr>
          <w:b/>
          <w:bCs/>
        </w:rPr>
      </w:pPr>
      <w:r w:rsidRPr="00615BBE">
        <w:rPr>
          <w:b/>
          <w:bCs/>
        </w:rPr>
        <w:lastRenderedPageBreak/>
        <w:t xml:space="preserve">Camera interface is subject to slight alterations based on firmware updates </w:t>
      </w:r>
    </w:p>
    <w:p w14:paraId="30353B25" w14:textId="77777777" w:rsidR="00A27DF8" w:rsidRDefault="00A27DF8" w:rsidP="002041B1">
      <w:pPr>
        <w:pStyle w:val="ListParagraph"/>
        <w:ind w:left="0"/>
        <w:rPr>
          <w:lang w:eastAsia="zh-CN"/>
        </w:rPr>
      </w:pPr>
      <w:r w:rsidRPr="00A27DF8">
        <w:t xml:space="preserve">Tap on the </w:t>
      </w:r>
      <w:r w:rsidRPr="007F5628">
        <w:rPr>
          <w:b/>
          <w:bCs/>
        </w:rPr>
        <w:t>pencil</w:t>
      </w:r>
      <w:r w:rsidRPr="00A27DF8">
        <w:t xml:space="preserve"> icon you can access the camera’s </w:t>
      </w:r>
      <w:r w:rsidR="0027163A">
        <w:rPr>
          <w:b/>
          <w:bCs/>
        </w:rPr>
        <w:t>S</w:t>
      </w:r>
      <w:r w:rsidRPr="0027163A">
        <w:rPr>
          <w:b/>
          <w:bCs/>
        </w:rPr>
        <w:t xml:space="preserve">ettings </w:t>
      </w:r>
      <w:r w:rsidR="00615BBE" w:rsidRPr="00615BBE">
        <w:rPr>
          <w:rFonts w:hint="eastAsia"/>
          <w:bCs/>
          <w:lang w:eastAsia="zh-CN"/>
        </w:rPr>
        <w:t>page</w:t>
      </w:r>
    </w:p>
    <w:tbl>
      <w:tblPr>
        <w:tblStyle w:val="TableGrid"/>
        <w:tblW w:w="0" w:type="auto"/>
        <w:tblLayout w:type="fixed"/>
        <w:tblLook w:val="04A0" w:firstRow="1" w:lastRow="0" w:firstColumn="1" w:lastColumn="0" w:noHBand="0" w:noVBand="1"/>
      </w:tblPr>
      <w:tblGrid>
        <w:gridCol w:w="3510"/>
        <w:gridCol w:w="3584"/>
      </w:tblGrid>
      <w:tr w:rsidR="00DD1FDC" w14:paraId="5A4984D8" w14:textId="77777777" w:rsidTr="00996467">
        <w:tc>
          <w:tcPr>
            <w:tcW w:w="3510" w:type="dxa"/>
          </w:tcPr>
          <w:p w14:paraId="052ABD48" w14:textId="77777777" w:rsidR="0009785B" w:rsidRDefault="0009785B" w:rsidP="0009785B">
            <w:pPr>
              <w:pStyle w:val="ListParagraph"/>
              <w:ind w:left="0"/>
            </w:pPr>
            <w:r>
              <w:object w:dxaOrig="3375" w:dyaOrig="6000" w14:anchorId="7794A9A0">
                <v:shape id="_x0000_i1026" type="#_x0000_t75" style="width:157.5pt;height:280.5pt" o:ole="">
                  <v:imagedata r:id="rId31" o:title=""/>
                </v:shape>
                <o:OLEObject Type="Embed" ProgID="PBrush" ShapeID="_x0000_i1026" DrawAspect="Content" ObjectID="_1661954716" r:id="rId32"/>
              </w:object>
            </w:r>
          </w:p>
        </w:tc>
        <w:tc>
          <w:tcPr>
            <w:tcW w:w="3584" w:type="dxa"/>
          </w:tcPr>
          <w:p w14:paraId="48AF72C2" w14:textId="77777777" w:rsidR="0009785B" w:rsidRDefault="0009785B" w:rsidP="0009785B">
            <w:pPr>
              <w:pStyle w:val="ListParagraph"/>
              <w:ind w:left="0"/>
            </w:pPr>
            <w:r>
              <w:rPr>
                <w:noProof/>
                <w:lang w:val="en-US" w:eastAsia="zh-CN"/>
              </w:rPr>
              <w:drawing>
                <wp:inline distT="0" distB="0" distL="0" distR="0" wp14:anchorId="67F86A1B" wp14:editId="400B7968">
                  <wp:extent cx="532449" cy="409575"/>
                  <wp:effectExtent l="0" t="0" r="127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39489" cy="414991"/>
                          </a:xfrm>
                          <a:prstGeom prst="rect">
                            <a:avLst/>
                          </a:prstGeom>
                        </pic:spPr>
                      </pic:pic>
                    </a:graphicData>
                  </a:graphic>
                </wp:inline>
              </w:drawing>
            </w:r>
            <w:r>
              <w:t xml:space="preserve"> </w:t>
            </w:r>
            <w:r w:rsidR="00615BBE" w:rsidRPr="00615BBE">
              <w:t>To take snapshot of the screen and save it to phone’s camera roll</w:t>
            </w:r>
          </w:p>
          <w:p w14:paraId="0DD24F33" w14:textId="77777777" w:rsidR="0009785B" w:rsidRDefault="0009785B" w:rsidP="0009785B">
            <w:pPr>
              <w:pStyle w:val="ListParagraph"/>
              <w:ind w:left="0"/>
            </w:pPr>
            <w:r>
              <w:rPr>
                <w:noProof/>
                <w:lang w:val="en-US" w:eastAsia="zh-CN"/>
              </w:rPr>
              <w:drawing>
                <wp:inline distT="0" distB="0" distL="0" distR="0" wp14:anchorId="133D5E54" wp14:editId="3458844C">
                  <wp:extent cx="516709" cy="609600"/>
                  <wp:effectExtent l="0" t="0" r="0"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24568" cy="618872"/>
                          </a:xfrm>
                          <a:prstGeom prst="rect">
                            <a:avLst/>
                          </a:prstGeom>
                        </pic:spPr>
                      </pic:pic>
                    </a:graphicData>
                  </a:graphic>
                </wp:inline>
              </w:drawing>
            </w:r>
            <w:r>
              <w:t xml:space="preserve"> </w:t>
            </w:r>
            <w:r w:rsidR="00615BBE" w:rsidRPr="00615BBE">
              <w:t>Tap to speak to the camera</w:t>
            </w:r>
          </w:p>
          <w:p w14:paraId="58351F62" w14:textId="77777777" w:rsidR="0009785B" w:rsidRDefault="0009785B" w:rsidP="0009785B">
            <w:pPr>
              <w:pStyle w:val="ListParagraph"/>
              <w:ind w:left="0"/>
            </w:pPr>
            <w:r>
              <w:rPr>
                <w:noProof/>
                <w:lang w:val="en-US" w:eastAsia="zh-CN"/>
              </w:rPr>
              <w:drawing>
                <wp:inline distT="0" distB="0" distL="0" distR="0" wp14:anchorId="42D831E6" wp14:editId="7AFF19AC">
                  <wp:extent cx="437745" cy="428625"/>
                  <wp:effectExtent l="0" t="0" r="635"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46290" cy="436992"/>
                          </a:xfrm>
                          <a:prstGeom prst="rect">
                            <a:avLst/>
                          </a:prstGeom>
                        </pic:spPr>
                      </pic:pic>
                    </a:graphicData>
                  </a:graphic>
                </wp:inline>
              </w:drawing>
            </w:r>
            <w:r>
              <w:t xml:space="preserve"> </w:t>
            </w:r>
            <w:r w:rsidR="00615BBE" w:rsidRPr="00615BBE">
              <w:t>Record live footage into your phone’s internal storage</w:t>
            </w:r>
          </w:p>
          <w:p w14:paraId="0901D3DD" w14:textId="77777777" w:rsidR="0009785B" w:rsidRDefault="0009785B" w:rsidP="0009785B">
            <w:pPr>
              <w:pStyle w:val="ListParagraph"/>
              <w:ind w:left="0"/>
            </w:pPr>
            <w:r>
              <w:rPr>
                <w:noProof/>
                <w:lang w:val="en-US" w:eastAsia="zh-CN"/>
              </w:rPr>
              <w:drawing>
                <wp:inline distT="0" distB="0" distL="0" distR="0" wp14:anchorId="2788C283" wp14:editId="449AEC23">
                  <wp:extent cx="504145" cy="495300"/>
                  <wp:effectExtent l="0" t="0" r="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12895" cy="503897"/>
                          </a:xfrm>
                          <a:prstGeom prst="rect">
                            <a:avLst/>
                          </a:prstGeom>
                        </pic:spPr>
                      </pic:pic>
                    </a:graphicData>
                  </a:graphic>
                </wp:inline>
              </w:drawing>
            </w:r>
            <w:r>
              <w:t xml:space="preserve"> </w:t>
            </w:r>
            <w:r w:rsidR="00615BBE" w:rsidRPr="00615BBE">
              <w:t xml:space="preserve">Access to the footage recorded on the Micro SD card </w:t>
            </w:r>
            <w:r>
              <w:t xml:space="preserve"> </w:t>
            </w:r>
          </w:p>
          <w:p w14:paraId="26296FEC" w14:textId="77777777" w:rsidR="0009785B" w:rsidRDefault="0009785B" w:rsidP="0009785B">
            <w:pPr>
              <w:pStyle w:val="ListParagraph"/>
              <w:ind w:left="0"/>
            </w:pPr>
            <w:r>
              <w:rPr>
                <w:noProof/>
                <w:lang w:val="en-US" w:eastAsia="zh-CN"/>
              </w:rPr>
              <w:drawing>
                <wp:inline distT="0" distB="0" distL="0" distR="0" wp14:anchorId="0661DEAC" wp14:editId="73A82BCC">
                  <wp:extent cx="419100" cy="523875"/>
                  <wp:effectExtent l="0" t="0" r="0" b="9525"/>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19405" cy="524256"/>
                          </a:xfrm>
                          <a:prstGeom prst="rect">
                            <a:avLst/>
                          </a:prstGeom>
                        </pic:spPr>
                      </pic:pic>
                    </a:graphicData>
                  </a:graphic>
                </wp:inline>
              </w:drawing>
            </w:r>
            <w:r>
              <w:t xml:space="preserve"> to turn on or off the motion detection alarm </w:t>
            </w:r>
          </w:p>
          <w:p w14:paraId="1EB771C6" w14:textId="77777777" w:rsidR="0009785B" w:rsidRDefault="0009785B" w:rsidP="0009785B">
            <w:pPr>
              <w:pStyle w:val="ListParagraph"/>
              <w:ind w:left="0"/>
            </w:pPr>
            <w:r>
              <w:object w:dxaOrig="465" w:dyaOrig="720" w14:anchorId="7E9EC27B">
                <v:shape id="_x0000_i1027" type="#_x0000_t75" style="width:23.25pt;height:36pt" o:ole="">
                  <v:imagedata r:id="rId38" o:title=""/>
                </v:shape>
                <o:OLEObject Type="Embed" ProgID="PBrush" ShapeID="_x0000_i1027" DrawAspect="Content" ObjectID="_1661954717" r:id="rId39"/>
              </w:object>
            </w:r>
            <w:r>
              <w:t xml:space="preserve"> play the in-build lullaby music</w:t>
            </w:r>
          </w:p>
          <w:p w14:paraId="5EDCDE50" w14:textId="77777777" w:rsidR="0009785B" w:rsidRDefault="0009785B" w:rsidP="0009785B">
            <w:pPr>
              <w:pStyle w:val="ListParagraph"/>
              <w:ind w:left="0"/>
            </w:pPr>
          </w:p>
        </w:tc>
      </w:tr>
      <w:tr w:rsidR="0009785B" w14:paraId="21167B2E" w14:textId="77777777" w:rsidTr="00996467">
        <w:tc>
          <w:tcPr>
            <w:tcW w:w="7094" w:type="dxa"/>
            <w:gridSpan w:val="2"/>
          </w:tcPr>
          <w:p w14:paraId="517A2DE1" w14:textId="77777777" w:rsidR="0009785B" w:rsidRDefault="0009785B" w:rsidP="0009785B">
            <w:pPr>
              <w:pStyle w:val="ListParagraph"/>
              <w:ind w:left="0"/>
            </w:pPr>
            <w:r>
              <w:rPr>
                <w:noProof/>
                <w:lang w:val="en-US" w:eastAsia="zh-CN"/>
              </w:rPr>
              <w:drawing>
                <wp:inline distT="0" distB="0" distL="0" distR="0" wp14:anchorId="15A51D9C" wp14:editId="7A6D9DBE">
                  <wp:extent cx="323461" cy="304800"/>
                  <wp:effectExtent l="0" t="0" r="635"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26542" cy="307704"/>
                          </a:xfrm>
                          <a:prstGeom prst="rect">
                            <a:avLst/>
                          </a:prstGeom>
                        </pic:spPr>
                      </pic:pic>
                    </a:graphicData>
                  </a:graphic>
                </wp:inline>
              </w:drawing>
            </w:r>
            <w:r>
              <w:t xml:space="preserve"> </w:t>
            </w:r>
            <w:r w:rsidR="00615BBE">
              <w:rPr>
                <w:rFonts w:hint="eastAsia"/>
                <w:lang w:eastAsia="zh-CN"/>
              </w:rPr>
              <w:t xml:space="preserve">To </w:t>
            </w:r>
            <w:r>
              <w:t xml:space="preserve">turn on/off the sound </w:t>
            </w:r>
          </w:p>
          <w:p w14:paraId="573F01A7" w14:textId="77777777" w:rsidR="0009785B" w:rsidRDefault="0009785B" w:rsidP="0009785B">
            <w:pPr>
              <w:pStyle w:val="ListParagraph"/>
              <w:ind w:left="0"/>
            </w:pPr>
            <w:r>
              <w:rPr>
                <w:noProof/>
                <w:lang w:val="en-US" w:eastAsia="zh-CN"/>
              </w:rPr>
              <w:drawing>
                <wp:inline distT="0" distB="0" distL="0" distR="0" wp14:anchorId="5A498B71" wp14:editId="52774CD6">
                  <wp:extent cx="343549" cy="219075"/>
                  <wp:effectExtent l="0" t="0" r="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48616" cy="222306"/>
                          </a:xfrm>
                          <a:prstGeom prst="rect">
                            <a:avLst/>
                          </a:prstGeom>
                        </pic:spPr>
                      </pic:pic>
                    </a:graphicData>
                  </a:graphic>
                </wp:inline>
              </w:drawing>
            </w:r>
            <w:r>
              <w:t xml:space="preserve"> </w:t>
            </w:r>
            <w:r w:rsidR="00615BBE">
              <w:rPr>
                <w:rFonts w:hint="eastAsia"/>
                <w:lang w:eastAsia="zh-CN"/>
              </w:rPr>
              <w:t xml:space="preserve">To </w:t>
            </w:r>
            <w:r>
              <w:t xml:space="preserve">change video quality , </w:t>
            </w:r>
            <w:r w:rsidRPr="00F730BF">
              <w:t>high definition</w:t>
            </w:r>
            <w:r>
              <w:t xml:space="preserve"> HD</w:t>
            </w:r>
            <w:r w:rsidRPr="00F730BF">
              <w:t xml:space="preserve"> </w:t>
            </w:r>
            <w:r>
              <w:t>or Standard</w:t>
            </w:r>
            <w:r w:rsidRPr="00F730BF">
              <w:t xml:space="preserve"> definition</w:t>
            </w:r>
            <w:r>
              <w:t xml:space="preserve"> SD</w:t>
            </w:r>
          </w:p>
          <w:p w14:paraId="272F599B" w14:textId="77777777" w:rsidR="0009785B" w:rsidRDefault="0009785B" w:rsidP="0009785B">
            <w:pPr>
              <w:pStyle w:val="ListParagraph"/>
              <w:ind w:left="0"/>
            </w:pPr>
            <w:r>
              <w:rPr>
                <w:noProof/>
                <w:lang w:val="en-US" w:eastAsia="zh-CN"/>
              </w:rPr>
              <w:drawing>
                <wp:inline distT="0" distB="0" distL="0" distR="0" wp14:anchorId="45CB7EF7" wp14:editId="2AD29FAD">
                  <wp:extent cx="347412" cy="314325"/>
                  <wp:effectExtent l="0" t="0" r="0"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47875" cy="314744"/>
                          </a:xfrm>
                          <a:prstGeom prst="rect">
                            <a:avLst/>
                          </a:prstGeom>
                        </pic:spPr>
                      </pic:pic>
                    </a:graphicData>
                  </a:graphic>
                </wp:inline>
              </w:drawing>
            </w:r>
            <w:r w:rsidR="00615BBE">
              <w:t xml:space="preserve"> </w:t>
            </w:r>
            <w:r w:rsidR="00615BBE" w:rsidRPr="00615BBE">
              <w:t>To access to camera’s settings page</w:t>
            </w:r>
          </w:p>
          <w:p w14:paraId="5E8D6566" w14:textId="77777777" w:rsidR="0009785B" w:rsidRDefault="0009785B" w:rsidP="0009785B">
            <w:pPr>
              <w:pStyle w:val="ListParagraph"/>
              <w:ind w:left="0"/>
            </w:pPr>
            <w:r>
              <w:rPr>
                <w:noProof/>
                <w:lang w:val="en-US" w:eastAsia="zh-CN"/>
              </w:rPr>
              <w:drawing>
                <wp:inline distT="0" distB="0" distL="0" distR="0" wp14:anchorId="6D44706F" wp14:editId="759A4230">
                  <wp:extent cx="355247" cy="361950"/>
                  <wp:effectExtent l="0" t="0" r="6985"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59012" cy="365786"/>
                          </a:xfrm>
                          <a:prstGeom prst="rect">
                            <a:avLst/>
                          </a:prstGeom>
                        </pic:spPr>
                      </pic:pic>
                    </a:graphicData>
                  </a:graphic>
                </wp:inline>
              </w:drawing>
            </w:r>
            <w:r>
              <w:t xml:space="preserve"> </w:t>
            </w:r>
            <w:r w:rsidR="00615BBE">
              <w:rPr>
                <w:rFonts w:hint="eastAsia"/>
                <w:lang w:eastAsia="zh-CN"/>
              </w:rPr>
              <w:t xml:space="preserve">To </w:t>
            </w:r>
            <w:r>
              <w:t>switch to full screen view mode</w:t>
            </w:r>
          </w:p>
          <w:p w14:paraId="7177EEF1" w14:textId="77777777" w:rsidR="0009785B" w:rsidRDefault="0009785B" w:rsidP="0009785B">
            <w:pPr>
              <w:pStyle w:val="ListParagraph"/>
              <w:ind w:left="0"/>
            </w:pPr>
            <w:r>
              <w:rPr>
                <w:noProof/>
                <w:lang w:val="en-US" w:eastAsia="zh-CN"/>
              </w:rPr>
              <w:drawing>
                <wp:inline distT="0" distB="0" distL="0" distR="0" wp14:anchorId="39EA32FC" wp14:editId="68B2B7A6">
                  <wp:extent cx="644236" cy="228600"/>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644928" cy="228846"/>
                          </a:xfrm>
                          <a:prstGeom prst="rect">
                            <a:avLst/>
                          </a:prstGeom>
                        </pic:spPr>
                      </pic:pic>
                    </a:graphicData>
                  </a:graphic>
                </wp:inline>
              </w:drawing>
            </w:r>
            <w:r>
              <w:t xml:space="preserve">: </w:t>
            </w:r>
            <w:r w:rsidR="00615BBE" w:rsidRPr="00615BBE">
              <w:t xml:space="preserve">Wi-Fi signal, if signal is less than 60% you should consider changing the location or boost the </w:t>
            </w:r>
            <w:proofErr w:type="spellStart"/>
            <w:r w:rsidR="00615BBE" w:rsidRPr="00615BBE">
              <w:t>WI-Fi</w:t>
            </w:r>
            <w:proofErr w:type="spellEnd"/>
            <w:r w:rsidR="00615BBE" w:rsidRPr="00615BBE">
              <w:t xml:space="preserve"> Signal using Wi-Fi extender</w:t>
            </w:r>
          </w:p>
        </w:tc>
      </w:tr>
      <w:tr w:rsidR="00DD1FDC" w14:paraId="791E8AB0" w14:textId="77777777" w:rsidTr="00996467">
        <w:tc>
          <w:tcPr>
            <w:tcW w:w="3510" w:type="dxa"/>
          </w:tcPr>
          <w:p w14:paraId="76804F47" w14:textId="77777777" w:rsidR="0009785B" w:rsidRDefault="00D81D33" w:rsidP="003A7D3E">
            <w:pPr>
              <w:pStyle w:val="ListParagraph"/>
              <w:ind w:left="0"/>
            </w:pPr>
            <w:r>
              <w:rPr>
                <w:noProof/>
                <w:lang w:val="en-US" w:eastAsia="zh-CN"/>
              </w:rPr>
              <w:lastRenderedPageBreak/>
              <w:drawing>
                <wp:inline distT="0" distB="0" distL="0" distR="0" wp14:anchorId="2B3C4DCC" wp14:editId="43815391">
                  <wp:extent cx="2057400" cy="341828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45">
                            <a:extLst>
                              <a:ext uri="{28A0092B-C50C-407E-A947-70E740481C1C}">
                                <a14:useLocalDpi xmlns:a14="http://schemas.microsoft.com/office/drawing/2010/main" val="0"/>
                              </a:ext>
                            </a:extLst>
                          </a:blip>
                          <a:srcRect b="6542"/>
                          <a:stretch/>
                        </pic:blipFill>
                        <pic:spPr bwMode="auto">
                          <a:xfrm>
                            <a:off x="0" y="0"/>
                            <a:ext cx="2057501" cy="3418449"/>
                          </a:xfrm>
                          <a:prstGeom prst="rect">
                            <a:avLst/>
                          </a:prstGeom>
                          <a:noFill/>
                          <a:ln>
                            <a:noFill/>
                          </a:ln>
                          <a:extLst>
                            <a:ext uri="{53640926-AAD7-44D8-BBD7-CCE9431645EC}">
                              <a14:shadowObscured xmlns:a14="http://schemas.microsoft.com/office/drawing/2010/main"/>
                            </a:ext>
                          </a:extLst>
                        </pic:spPr>
                      </pic:pic>
                    </a:graphicData>
                  </a:graphic>
                </wp:inline>
              </w:drawing>
            </w:r>
            <w:r w:rsidR="003A7D3E">
              <w:rPr>
                <w:noProof/>
                <w:lang w:val="en-US" w:eastAsia="zh-CN"/>
              </w:rPr>
              <w:drawing>
                <wp:inline distT="0" distB="0" distL="0" distR="0" wp14:anchorId="536FADF4" wp14:editId="7E714008">
                  <wp:extent cx="2057400" cy="2798063"/>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46">
                            <a:extLst>
                              <a:ext uri="{28A0092B-C50C-407E-A947-70E740481C1C}">
                                <a14:useLocalDpi xmlns:a14="http://schemas.microsoft.com/office/drawing/2010/main" val="0"/>
                              </a:ext>
                            </a:extLst>
                          </a:blip>
                          <a:srcRect l="-889" t="13000" r="889" b="10500"/>
                          <a:stretch/>
                        </pic:blipFill>
                        <pic:spPr bwMode="auto">
                          <a:xfrm>
                            <a:off x="0" y="0"/>
                            <a:ext cx="2058952" cy="280017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584" w:type="dxa"/>
          </w:tcPr>
          <w:p w14:paraId="336E4025" w14:textId="77777777" w:rsidR="00615BBE" w:rsidRDefault="00615BBE" w:rsidP="00615BBE">
            <w:pPr>
              <w:rPr>
                <w:b/>
                <w:bCs/>
                <w:sz w:val="20"/>
                <w:szCs w:val="20"/>
              </w:rPr>
            </w:pPr>
            <w:r w:rsidRPr="00DF5889">
              <w:rPr>
                <w:b/>
                <w:bCs/>
                <w:sz w:val="20"/>
                <w:szCs w:val="20"/>
              </w:rPr>
              <w:t xml:space="preserve">Device information: </w:t>
            </w:r>
          </w:p>
          <w:p w14:paraId="279F8DE8" w14:textId="77777777" w:rsidR="00615BBE" w:rsidRDefault="00615BBE" w:rsidP="00615BBE">
            <w:pPr>
              <w:rPr>
                <w:sz w:val="18"/>
                <w:szCs w:val="18"/>
              </w:rPr>
            </w:pPr>
            <w:r w:rsidRPr="00DF5889">
              <w:rPr>
                <w:bCs/>
                <w:sz w:val="18"/>
                <w:szCs w:val="18"/>
              </w:rPr>
              <w:t>D</w:t>
            </w:r>
            <w:r w:rsidRPr="00DF5889">
              <w:rPr>
                <w:sz w:val="18"/>
                <w:szCs w:val="18"/>
              </w:rPr>
              <w:t>etailed information for this camera, owner information, Virtual ID, IP address etc</w:t>
            </w:r>
          </w:p>
          <w:p w14:paraId="2F13B52E" w14:textId="77777777" w:rsidR="00615BBE" w:rsidRPr="00DF5889" w:rsidRDefault="00615BBE" w:rsidP="00615BBE">
            <w:pPr>
              <w:rPr>
                <w:sz w:val="18"/>
                <w:szCs w:val="18"/>
              </w:rPr>
            </w:pPr>
          </w:p>
          <w:p w14:paraId="221A6C85" w14:textId="77777777" w:rsidR="00615BBE" w:rsidRDefault="00615BBE" w:rsidP="00615BBE">
            <w:pPr>
              <w:rPr>
                <w:b/>
                <w:bCs/>
                <w:sz w:val="20"/>
                <w:szCs w:val="20"/>
              </w:rPr>
            </w:pPr>
            <w:r w:rsidRPr="00DF5889">
              <w:rPr>
                <w:b/>
                <w:bCs/>
                <w:sz w:val="20"/>
                <w:szCs w:val="20"/>
              </w:rPr>
              <w:t xml:space="preserve">Basic Function Settings: </w:t>
            </w:r>
          </w:p>
          <w:p w14:paraId="6AC1F6BE" w14:textId="77777777" w:rsidR="00615BBE" w:rsidRDefault="00615BBE" w:rsidP="00615BBE">
            <w:pPr>
              <w:rPr>
                <w:bCs/>
                <w:sz w:val="18"/>
                <w:szCs w:val="18"/>
              </w:rPr>
            </w:pPr>
            <w:r w:rsidRPr="00DF5889">
              <w:rPr>
                <w:bCs/>
                <w:sz w:val="18"/>
                <w:szCs w:val="18"/>
              </w:rPr>
              <w:t xml:space="preserve">Access to status indicator on/off, Flip screen, Time Watermark option </w:t>
            </w:r>
          </w:p>
          <w:p w14:paraId="2E23BB5B" w14:textId="77777777" w:rsidR="00615BBE" w:rsidRPr="00DF5889" w:rsidRDefault="00615BBE" w:rsidP="00615BBE">
            <w:pPr>
              <w:rPr>
                <w:bCs/>
                <w:sz w:val="18"/>
                <w:szCs w:val="18"/>
              </w:rPr>
            </w:pPr>
          </w:p>
          <w:p w14:paraId="2BD74DDA" w14:textId="77777777" w:rsidR="00615BBE" w:rsidRDefault="00615BBE" w:rsidP="00615BBE">
            <w:pPr>
              <w:rPr>
                <w:bCs/>
                <w:sz w:val="18"/>
                <w:szCs w:val="18"/>
              </w:rPr>
            </w:pPr>
            <w:r w:rsidRPr="00DF5889">
              <w:rPr>
                <w:b/>
                <w:bCs/>
                <w:sz w:val="20"/>
                <w:szCs w:val="20"/>
              </w:rPr>
              <w:t xml:space="preserve">IR Night Vision: </w:t>
            </w:r>
            <w:r w:rsidRPr="00DF5889">
              <w:rPr>
                <w:bCs/>
                <w:sz w:val="20"/>
                <w:szCs w:val="20"/>
              </w:rPr>
              <w:t>O</w:t>
            </w:r>
            <w:r w:rsidRPr="00DF5889">
              <w:rPr>
                <w:bCs/>
                <w:sz w:val="18"/>
                <w:szCs w:val="18"/>
              </w:rPr>
              <w:t>n/off or Auto</w:t>
            </w:r>
          </w:p>
          <w:p w14:paraId="7DD27C15" w14:textId="77777777" w:rsidR="00615BBE" w:rsidRPr="00DF5889" w:rsidRDefault="00615BBE" w:rsidP="00615BBE">
            <w:pPr>
              <w:rPr>
                <w:sz w:val="20"/>
                <w:szCs w:val="20"/>
              </w:rPr>
            </w:pPr>
          </w:p>
          <w:p w14:paraId="0EEF344F" w14:textId="77777777" w:rsidR="00615BBE" w:rsidRDefault="00615BBE" w:rsidP="00615BBE">
            <w:pPr>
              <w:rPr>
                <w:bCs/>
                <w:sz w:val="18"/>
                <w:szCs w:val="18"/>
              </w:rPr>
            </w:pPr>
            <w:r w:rsidRPr="00DF5889">
              <w:rPr>
                <w:b/>
                <w:bCs/>
                <w:sz w:val="20"/>
                <w:szCs w:val="20"/>
              </w:rPr>
              <w:t xml:space="preserve">Detection Alarm Settings: </w:t>
            </w:r>
            <w:r w:rsidRPr="00DF5889">
              <w:rPr>
                <w:bCs/>
                <w:sz w:val="18"/>
                <w:szCs w:val="18"/>
              </w:rPr>
              <w:t xml:space="preserve">Access to motion  sound &amp;  cry detection options </w:t>
            </w:r>
          </w:p>
          <w:p w14:paraId="09B665C9" w14:textId="77777777" w:rsidR="00615BBE" w:rsidRPr="00DF5889" w:rsidRDefault="00615BBE" w:rsidP="00615BBE">
            <w:pPr>
              <w:rPr>
                <w:bCs/>
                <w:sz w:val="18"/>
                <w:szCs w:val="18"/>
              </w:rPr>
            </w:pPr>
            <w:r w:rsidRPr="00DF5889">
              <w:rPr>
                <w:bCs/>
                <w:sz w:val="18"/>
                <w:szCs w:val="18"/>
              </w:rPr>
              <w:t xml:space="preserve"> </w:t>
            </w:r>
          </w:p>
          <w:p w14:paraId="356B9481" w14:textId="77777777" w:rsidR="00615BBE" w:rsidRDefault="00615BBE" w:rsidP="00615BBE">
            <w:pPr>
              <w:rPr>
                <w:b/>
                <w:bCs/>
                <w:sz w:val="18"/>
                <w:szCs w:val="18"/>
              </w:rPr>
            </w:pPr>
            <w:r w:rsidRPr="00DF5889">
              <w:rPr>
                <w:b/>
                <w:bCs/>
                <w:sz w:val="20"/>
                <w:szCs w:val="20"/>
              </w:rPr>
              <w:t>Memory Card Settings:</w:t>
            </w:r>
            <w:r w:rsidRPr="00DF5889">
              <w:rPr>
                <w:sz w:val="20"/>
                <w:szCs w:val="20"/>
              </w:rPr>
              <w:t xml:space="preserve"> </w:t>
            </w:r>
            <w:r w:rsidRPr="00DF5889">
              <w:rPr>
                <w:sz w:val="18"/>
                <w:szCs w:val="18"/>
              </w:rPr>
              <w:t>This will only appear when 8GB-128GB Micro SD card is inserted</w:t>
            </w:r>
            <w:r w:rsidRPr="00DF5889">
              <w:rPr>
                <w:b/>
                <w:bCs/>
                <w:sz w:val="18"/>
                <w:szCs w:val="18"/>
              </w:rPr>
              <w:t xml:space="preserve"> </w:t>
            </w:r>
          </w:p>
          <w:p w14:paraId="7B2CF373" w14:textId="77777777" w:rsidR="00615BBE" w:rsidRPr="00DF5889" w:rsidRDefault="00615BBE" w:rsidP="00615BBE">
            <w:pPr>
              <w:rPr>
                <w:b/>
                <w:bCs/>
                <w:sz w:val="18"/>
                <w:szCs w:val="18"/>
              </w:rPr>
            </w:pPr>
          </w:p>
          <w:p w14:paraId="068473C6" w14:textId="77777777" w:rsidR="00615BBE" w:rsidRDefault="00615BBE" w:rsidP="00615BBE">
            <w:pPr>
              <w:rPr>
                <w:bCs/>
                <w:sz w:val="18"/>
                <w:szCs w:val="18"/>
              </w:rPr>
            </w:pPr>
            <w:r w:rsidRPr="00DF5889">
              <w:rPr>
                <w:b/>
                <w:bCs/>
                <w:sz w:val="20"/>
                <w:szCs w:val="20"/>
              </w:rPr>
              <w:t xml:space="preserve">Share Device: </w:t>
            </w:r>
            <w:r w:rsidRPr="00DF5889">
              <w:rPr>
                <w:bCs/>
                <w:sz w:val="20"/>
                <w:szCs w:val="20"/>
              </w:rPr>
              <w:t>S</w:t>
            </w:r>
            <w:r w:rsidRPr="00DF5889">
              <w:rPr>
                <w:bCs/>
                <w:sz w:val="18"/>
                <w:szCs w:val="18"/>
              </w:rPr>
              <w:t>har</w:t>
            </w:r>
            <w:r>
              <w:rPr>
                <w:bCs/>
                <w:sz w:val="18"/>
                <w:szCs w:val="18"/>
              </w:rPr>
              <w:t>e</w:t>
            </w:r>
            <w:r w:rsidRPr="00DF5889">
              <w:rPr>
                <w:bCs/>
                <w:sz w:val="18"/>
                <w:szCs w:val="18"/>
              </w:rPr>
              <w:t xml:space="preserve"> this camera with other Genio accounts</w:t>
            </w:r>
          </w:p>
          <w:p w14:paraId="225A231C" w14:textId="77777777" w:rsidR="00615BBE" w:rsidRPr="00DF5889" w:rsidRDefault="00615BBE" w:rsidP="00615BBE">
            <w:pPr>
              <w:rPr>
                <w:bCs/>
                <w:sz w:val="18"/>
                <w:szCs w:val="18"/>
              </w:rPr>
            </w:pPr>
          </w:p>
          <w:p w14:paraId="7701BB24" w14:textId="77777777" w:rsidR="00615BBE" w:rsidRDefault="00615BBE" w:rsidP="00615BBE">
            <w:pPr>
              <w:rPr>
                <w:bCs/>
                <w:sz w:val="18"/>
                <w:szCs w:val="18"/>
              </w:rPr>
            </w:pPr>
            <w:r w:rsidRPr="00DF5889">
              <w:rPr>
                <w:b/>
                <w:bCs/>
                <w:sz w:val="20"/>
                <w:szCs w:val="20"/>
              </w:rPr>
              <w:t>FAQ &amp; Feedback:</w:t>
            </w:r>
            <w:r w:rsidRPr="00DF5889">
              <w:rPr>
                <w:sz w:val="20"/>
                <w:szCs w:val="20"/>
              </w:rPr>
              <w:t xml:space="preserve"> </w:t>
            </w:r>
            <w:r>
              <w:rPr>
                <w:bCs/>
                <w:sz w:val="18"/>
                <w:szCs w:val="18"/>
              </w:rPr>
              <w:t>Re</w:t>
            </w:r>
            <w:r w:rsidRPr="00DF5889">
              <w:rPr>
                <w:bCs/>
                <w:sz w:val="18"/>
                <w:szCs w:val="18"/>
              </w:rPr>
              <w:t>ad FAQ or send improvement suggestion</w:t>
            </w:r>
            <w:r>
              <w:rPr>
                <w:bCs/>
                <w:sz w:val="18"/>
                <w:szCs w:val="18"/>
              </w:rPr>
              <w:t>s</w:t>
            </w:r>
            <w:r w:rsidRPr="00DF5889">
              <w:rPr>
                <w:bCs/>
                <w:sz w:val="18"/>
                <w:szCs w:val="18"/>
              </w:rPr>
              <w:t xml:space="preserve"> or product issue</w:t>
            </w:r>
            <w:r>
              <w:rPr>
                <w:bCs/>
                <w:sz w:val="18"/>
                <w:szCs w:val="18"/>
              </w:rPr>
              <w:t>s</w:t>
            </w:r>
            <w:r w:rsidRPr="00DF5889">
              <w:rPr>
                <w:bCs/>
                <w:sz w:val="18"/>
                <w:szCs w:val="18"/>
              </w:rPr>
              <w:t xml:space="preserve"> via online feedback system</w:t>
            </w:r>
          </w:p>
          <w:p w14:paraId="18754958" w14:textId="77777777" w:rsidR="00615BBE" w:rsidRPr="00DF5889" w:rsidRDefault="00615BBE" w:rsidP="00615BBE">
            <w:pPr>
              <w:rPr>
                <w:bCs/>
                <w:sz w:val="18"/>
                <w:szCs w:val="18"/>
              </w:rPr>
            </w:pPr>
          </w:p>
          <w:p w14:paraId="668B72C8" w14:textId="77777777" w:rsidR="00615BBE" w:rsidRDefault="00615BBE" w:rsidP="00615BBE">
            <w:pPr>
              <w:rPr>
                <w:bCs/>
                <w:sz w:val="18"/>
                <w:szCs w:val="18"/>
              </w:rPr>
            </w:pPr>
            <w:r w:rsidRPr="00DF5889">
              <w:rPr>
                <w:b/>
                <w:bCs/>
                <w:sz w:val="20"/>
                <w:szCs w:val="20"/>
              </w:rPr>
              <w:t>Add to Home Screen:</w:t>
            </w:r>
            <w:r w:rsidRPr="00DF5889">
              <w:rPr>
                <w:sz w:val="20"/>
                <w:szCs w:val="20"/>
              </w:rPr>
              <w:t xml:space="preserve"> </w:t>
            </w:r>
            <w:r>
              <w:rPr>
                <w:bCs/>
                <w:sz w:val="18"/>
                <w:szCs w:val="18"/>
              </w:rPr>
              <w:t>A</w:t>
            </w:r>
            <w:r w:rsidRPr="00DF5889">
              <w:rPr>
                <w:bCs/>
                <w:sz w:val="18"/>
                <w:szCs w:val="18"/>
              </w:rPr>
              <w:t>dd a quick access link to your phones home screen</w:t>
            </w:r>
          </w:p>
          <w:p w14:paraId="0EBF5D3E" w14:textId="77777777" w:rsidR="00615BBE" w:rsidRDefault="00615BBE" w:rsidP="00615BBE">
            <w:pPr>
              <w:rPr>
                <w:bCs/>
                <w:sz w:val="18"/>
                <w:szCs w:val="18"/>
              </w:rPr>
            </w:pPr>
            <w:r w:rsidRPr="00DF5889">
              <w:rPr>
                <w:bCs/>
                <w:sz w:val="18"/>
                <w:szCs w:val="18"/>
              </w:rPr>
              <w:br/>
            </w:r>
            <w:r w:rsidRPr="00DF5889">
              <w:rPr>
                <w:b/>
                <w:bCs/>
                <w:sz w:val="20"/>
                <w:szCs w:val="20"/>
              </w:rPr>
              <w:t xml:space="preserve">Firmware information: </w:t>
            </w:r>
            <w:r>
              <w:rPr>
                <w:bCs/>
                <w:sz w:val="18"/>
                <w:szCs w:val="18"/>
              </w:rPr>
              <w:t>Wh</w:t>
            </w:r>
            <w:r w:rsidRPr="00DF5889">
              <w:rPr>
                <w:bCs/>
                <w:sz w:val="18"/>
                <w:szCs w:val="18"/>
              </w:rPr>
              <w:t>en new firmware is released for this camera you will see a notification icon next to it.</w:t>
            </w:r>
          </w:p>
          <w:p w14:paraId="5E68CD4B" w14:textId="77777777" w:rsidR="00615BBE" w:rsidRPr="00DF5889" w:rsidRDefault="00615BBE" w:rsidP="00615BBE">
            <w:pPr>
              <w:rPr>
                <w:bCs/>
                <w:sz w:val="18"/>
                <w:szCs w:val="18"/>
              </w:rPr>
            </w:pPr>
          </w:p>
          <w:p w14:paraId="759891CE" w14:textId="77777777" w:rsidR="0009785B" w:rsidRDefault="00615BBE" w:rsidP="00615BBE">
            <w:r w:rsidRPr="00DF5889">
              <w:rPr>
                <w:b/>
                <w:bCs/>
                <w:sz w:val="20"/>
                <w:szCs w:val="20"/>
              </w:rPr>
              <w:t xml:space="preserve">Remove Device: </w:t>
            </w:r>
            <w:r>
              <w:rPr>
                <w:bCs/>
                <w:sz w:val="18"/>
                <w:szCs w:val="18"/>
              </w:rPr>
              <w:t>R</w:t>
            </w:r>
            <w:r w:rsidRPr="00DF5889">
              <w:rPr>
                <w:bCs/>
                <w:sz w:val="18"/>
                <w:szCs w:val="18"/>
              </w:rPr>
              <w:t>emove the device from current account so you can re-pair it again or pair under a different account or different Wi-Fi network</w:t>
            </w:r>
          </w:p>
        </w:tc>
      </w:tr>
      <w:tr w:rsidR="00DD1FDC" w14:paraId="36955487" w14:textId="77777777" w:rsidTr="00996467">
        <w:tc>
          <w:tcPr>
            <w:tcW w:w="3510" w:type="dxa"/>
          </w:tcPr>
          <w:p w14:paraId="23BB6FB6" w14:textId="77777777" w:rsidR="0009785B" w:rsidRDefault="00E10B1D" w:rsidP="0009785B">
            <w:pPr>
              <w:pStyle w:val="ListParagraph"/>
              <w:ind w:left="0"/>
            </w:pPr>
            <w:r>
              <w:lastRenderedPageBreak/>
              <w:t xml:space="preserve">    </w:t>
            </w:r>
            <w:r w:rsidR="00615BBE">
              <w:object w:dxaOrig="3360" w:dyaOrig="3300" w14:anchorId="3A172ED4">
                <v:shape id="_x0000_i1028" type="#_x0000_t75" style="width:170.25pt;height:170.25pt" o:ole="">
                  <v:imagedata r:id="rId47" o:title=""/>
                </v:shape>
                <o:OLEObject Type="Embed" ProgID="PBrush" ShapeID="_x0000_i1028" DrawAspect="Content" ObjectID="_1661954718" r:id="rId48"/>
              </w:object>
            </w:r>
          </w:p>
        </w:tc>
        <w:tc>
          <w:tcPr>
            <w:tcW w:w="3584" w:type="dxa"/>
          </w:tcPr>
          <w:p w14:paraId="19036585" w14:textId="77777777" w:rsidR="00745D06" w:rsidRDefault="00996467" w:rsidP="0009785B">
            <w:pPr>
              <w:pStyle w:val="ListParagraph"/>
              <w:ind w:left="0"/>
              <w:rPr>
                <w:b/>
                <w:bCs/>
              </w:rPr>
            </w:pPr>
            <w:r>
              <w:rPr>
                <w:rFonts w:hint="eastAsia"/>
                <w:b/>
                <w:bCs/>
                <w:lang w:eastAsia="zh-CN"/>
              </w:rPr>
              <w:br/>
            </w:r>
            <w:r w:rsidR="00745D06" w:rsidRPr="0089144E">
              <w:rPr>
                <w:b/>
                <w:bCs/>
              </w:rPr>
              <w:t>Bas</w:t>
            </w:r>
            <w:r w:rsidR="0089144E" w:rsidRPr="0089144E">
              <w:rPr>
                <w:b/>
                <w:bCs/>
              </w:rPr>
              <w:t xml:space="preserve">ic Function Settings </w:t>
            </w:r>
          </w:p>
          <w:p w14:paraId="325A6CB8" w14:textId="77777777" w:rsidR="00EE7840" w:rsidRPr="0089144E" w:rsidRDefault="00EE7840" w:rsidP="0009785B">
            <w:pPr>
              <w:pStyle w:val="ListParagraph"/>
              <w:ind w:left="0"/>
              <w:rPr>
                <w:b/>
                <w:bCs/>
              </w:rPr>
            </w:pPr>
          </w:p>
          <w:p w14:paraId="52099AAC" w14:textId="77777777" w:rsidR="00EE7840" w:rsidRDefault="00EE7840" w:rsidP="00EE7840">
            <w:pPr>
              <w:pStyle w:val="ListParagraph"/>
              <w:ind w:left="0"/>
            </w:pPr>
            <w:r w:rsidRPr="0057622F">
              <w:rPr>
                <w:b/>
                <w:bCs/>
              </w:rPr>
              <w:t>Status indicator:</w:t>
            </w:r>
            <w:r w:rsidRPr="0057622F">
              <w:t xml:space="preserve"> </w:t>
            </w:r>
            <w:r>
              <w:t>This will turn off the blue status indicator light on your camera</w:t>
            </w:r>
          </w:p>
          <w:p w14:paraId="557F8B6E" w14:textId="77777777" w:rsidR="00BD1DBE" w:rsidRDefault="00BD1DBE" w:rsidP="0009785B">
            <w:pPr>
              <w:pStyle w:val="ListParagraph"/>
              <w:ind w:left="0"/>
            </w:pPr>
          </w:p>
          <w:p w14:paraId="1914D7BA" w14:textId="77777777" w:rsidR="00E10B1D" w:rsidRDefault="00E10B1D" w:rsidP="0009785B">
            <w:pPr>
              <w:pStyle w:val="ListParagraph"/>
              <w:ind w:left="0"/>
            </w:pPr>
          </w:p>
          <w:p w14:paraId="4FA4A91A" w14:textId="77777777" w:rsidR="00E10B1D" w:rsidRDefault="00E10B1D" w:rsidP="0009785B">
            <w:pPr>
              <w:pStyle w:val="ListParagraph"/>
              <w:ind w:left="0"/>
            </w:pPr>
          </w:p>
          <w:p w14:paraId="7AF81C90" w14:textId="77777777" w:rsidR="00E10B1D" w:rsidRDefault="00E10B1D" w:rsidP="00E10B1D">
            <w:pPr>
              <w:pStyle w:val="ListParagraph"/>
              <w:ind w:left="0"/>
            </w:pPr>
            <w:r w:rsidRPr="00170455">
              <w:rPr>
                <w:b/>
                <w:bCs/>
              </w:rPr>
              <w:t>Talk Mode:</w:t>
            </w:r>
            <w:r>
              <w:rPr>
                <w:b/>
                <w:bCs/>
              </w:rPr>
              <w:t xml:space="preserve"> </w:t>
            </w:r>
            <w:r w:rsidRPr="009F632D">
              <w:t>You can either select one way or two way talk mode</w:t>
            </w:r>
          </w:p>
          <w:p w14:paraId="1B6CC384" w14:textId="77777777" w:rsidR="00E10B1D" w:rsidRDefault="00E10B1D" w:rsidP="0009785B">
            <w:pPr>
              <w:pStyle w:val="ListParagraph"/>
              <w:ind w:left="0"/>
            </w:pPr>
          </w:p>
        </w:tc>
      </w:tr>
      <w:tr w:rsidR="00DD1FDC" w14:paraId="22284B7E" w14:textId="77777777" w:rsidTr="00996467">
        <w:tc>
          <w:tcPr>
            <w:tcW w:w="3510" w:type="dxa"/>
          </w:tcPr>
          <w:p w14:paraId="19D89404" w14:textId="77777777" w:rsidR="0009785B" w:rsidRDefault="004751B1" w:rsidP="00184A46">
            <w:pPr>
              <w:pStyle w:val="ListParagraph"/>
              <w:ind w:left="0"/>
              <w:jc w:val="center"/>
            </w:pPr>
            <w:r>
              <w:rPr>
                <w:noProof/>
                <w:lang w:val="en-US" w:eastAsia="zh-CN"/>
              </w:rPr>
              <w:drawing>
                <wp:inline distT="0" distB="0" distL="0" distR="0" wp14:anchorId="59B25D4E" wp14:editId="2AB2507B">
                  <wp:extent cx="2143125" cy="381000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143125" cy="3810000"/>
                          </a:xfrm>
                          <a:prstGeom prst="rect">
                            <a:avLst/>
                          </a:prstGeom>
                          <a:noFill/>
                          <a:ln>
                            <a:noFill/>
                          </a:ln>
                        </pic:spPr>
                      </pic:pic>
                    </a:graphicData>
                  </a:graphic>
                </wp:inline>
              </w:drawing>
            </w:r>
          </w:p>
          <w:p w14:paraId="24B3102E" w14:textId="77777777" w:rsidR="002041B1" w:rsidRDefault="002041B1" w:rsidP="0009785B">
            <w:pPr>
              <w:pStyle w:val="ListParagraph"/>
              <w:ind w:left="0"/>
            </w:pPr>
            <w:r>
              <w:rPr>
                <w:noProof/>
                <w:lang w:val="en-US" w:eastAsia="zh-CN"/>
              </w:rPr>
              <w:lastRenderedPageBreak/>
              <w:drawing>
                <wp:inline distT="0" distB="0" distL="0" distR="0" wp14:anchorId="15C63BAE" wp14:editId="70EC3024">
                  <wp:extent cx="1866900" cy="206031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1869442" cy="2063123"/>
                          </a:xfrm>
                          <a:prstGeom prst="rect">
                            <a:avLst/>
                          </a:prstGeom>
                        </pic:spPr>
                      </pic:pic>
                    </a:graphicData>
                  </a:graphic>
                </wp:inline>
              </w:drawing>
            </w:r>
          </w:p>
        </w:tc>
        <w:tc>
          <w:tcPr>
            <w:tcW w:w="3584" w:type="dxa"/>
          </w:tcPr>
          <w:p w14:paraId="04808D6E" w14:textId="77777777" w:rsidR="00615BBE" w:rsidRPr="00A52319" w:rsidRDefault="00615BBE" w:rsidP="00615BBE">
            <w:pPr>
              <w:pStyle w:val="ListParagraph"/>
              <w:ind w:left="0"/>
              <w:rPr>
                <w:b/>
                <w:bCs/>
                <w:sz w:val="24"/>
                <w:szCs w:val="24"/>
              </w:rPr>
            </w:pPr>
            <w:r w:rsidRPr="00A52319">
              <w:rPr>
                <w:b/>
                <w:bCs/>
                <w:sz w:val="24"/>
                <w:szCs w:val="24"/>
              </w:rPr>
              <w:lastRenderedPageBreak/>
              <w:t xml:space="preserve">Detection Alarm Settings </w:t>
            </w:r>
          </w:p>
          <w:p w14:paraId="52BE6AD5" w14:textId="77777777" w:rsidR="00615BBE" w:rsidRDefault="00615BBE" w:rsidP="00615BBE">
            <w:pPr>
              <w:pStyle w:val="ListParagraph"/>
              <w:ind w:left="0"/>
            </w:pPr>
          </w:p>
          <w:p w14:paraId="6E155E38" w14:textId="77777777" w:rsidR="00615BBE" w:rsidRPr="00A52319" w:rsidRDefault="00615BBE" w:rsidP="00615BBE">
            <w:pPr>
              <w:pStyle w:val="ListParagraph"/>
              <w:ind w:left="0"/>
              <w:rPr>
                <w:b/>
                <w:bCs/>
              </w:rPr>
            </w:pPr>
            <w:r w:rsidRPr="00A52319">
              <w:rPr>
                <w:b/>
                <w:bCs/>
              </w:rPr>
              <w:t xml:space="preserve">Motion Detection </w:t>
            </w:r>
          </w:p>
          <w:p w14:paraId="44CC7950" w14:textId="77777777" w:rsidR="00615BBE" w:rsidRPr="00DF5889" w:rsidRDefault="00615BBE" w:rsidP="00615BBE">
            <w:pPr>
              <w:pStyle w:val="ListParagraph"/>
              <w:ind w:left="0"/>
              <w:rPr>
                <w:sz w:val="18"/>
                <w:szCs w:val="18"/>
              </w:rPr>
            </w:pPr>
            <w:r>
              <w:rPr>
                <w:sz w:val="18"/>
                <w:szCs w:val="18"/>
              </w:rPr>
              <w:t>T</w:t>
            </w:r>
            <w:r w:rsidRPr="00DF5889">
              <w:rPr>
                <w:sz w:val="18"/>
                <w:szCs w:val="18"/>
              </w:rPr>
              <w:t>urn on/off motion detection or adjust the sensitivity level</w:t>
            </w:r>
          </w:p>
          <w:p w14:paraId="7356CC59" w14:textId="77777777" w:rsidR="00615BBE" w:rsidRPr="00DF5889" w:rsidRDefault="00615BBE" w:rsidP="00615BBE">
            <w:pPr>
              <w:pStyle w:val="ListParagraph"/>
              <w:ind w:left="0"/>
              <w:rPr>
                <w:sz w:val="18"/>
                <w:szCs w:val="18"/>
              </w:rPr>
            </w:pPr>
          </w:p>
          <w:p w14:paraId="63EA6DD0" w14:textId="77777777" w:rsidR="00615BBE" w:rsidRDefault="00615BBE" w:rsidP="00615BBE">
            <w:pPr>
              <w:pStyle w:val="ListParagraph"/>
              <w:ind w:left="0"/>
              <w:rPr>
                <w:sz w:val="18"/>
                <w:szCs w:val="18"/>
              </w:rPr>
            </w:pPr>
            <w:r w:rsidRPr="00A52319">
              <w:rPr>
                <w:b/>
                <w:bCs/>
              </w:rPr>
              <w:t xml:space="preserve">Sound Detection: </w:t>
            </w:r>
            <w:r w:rsidRPr="00A52319">
              <w:t xml:space="preserve"> </w:t>
            </w:r>
          </w:p>
          <w:p w14:paraId="3383AB97" w14:textId="77777777" w:rsidR="00615BBE" w:rsidRDefault="00615BBE" w:rsidP="00615BBE">
            <w:pPr>
              <w:pStyle w:val="ListParagraph"/>
              <w:ind w:left="0"/>
              <w:rPr>
                <w:sz w:val="18"/>
                <w:szCs w:val="18"/>
              </w:rPr>
            </w:pPr>
            <w:r>
              <w:rPr>
                <w:sz w:val="18"/>
                <w:szCs w:val="18"/>
              </w:rPr>
              <w:t xml:space="preserve">Select </w:t>
            </w:r>
            <w:r w:rsidRPr="00DF5889">
              <w:rPr>
                <w:sz w:val="18"/>
                <w:szCs w:val="18"/>
              </w:rPr>
              <w:t>sensitivity level Low or High</w:t>
            </w:r>
          </w:p>
          <w:p w14:paraId="5D5A9054" w14:textId="77777777" w:rsidR="00615BBE" w:rsidRPr="00DF5889" w:rsidRDefault="00615BBE" w:rsidP="00615BBE">
            <w:pPr>
              <w:pStyle w:val="ListParagraph"/>
              <w:ind w:left="0"/>
              <w:rPr>
                <w:sz w:val="18"/>
                <w:szCs w:val="18"/>
              </w:rPr>
            </w:pPr>
            <w:r>
              <w:rPr>
                <w:sz w:val="18"/>
                <w:szCs w:val="18"/>
              </w:rPr>
              <w:t>Low sensitivity detects ALL sounds</w:t>
            </w:r>
          </w:p>
          <w:p w14:paraId="765FC380" w14:textId="77777777" w:rsidR="00615BBE" w:rsidRPr="003061D8" w:rsidRDefault="00615BBE" w:rsidP="00615BBE">
            <w:pPr>
              <w:pStyle w:val="ListParagraph"/>
              <w:ind w:left="0"/>
              <w:rPr>
                <w:sz w:val="18"/>
                <w:szCs w:val="18"/>
              </w:rPr>
            </w:pPr>
            <w:r w:rsidRPr="003061D8">
              <w:rPr>
                <w:sz w:val="18"/>
                <w:szCs w:val="18"/>
              </w:rPr>
              <w:t>High Sens</w:t>
            </w:r>
            <w:r>
              <w:rPr>
                <w:sz w:val="18"/>
                <w:szCs w:val="18"/>
              </w:rPr>
              <w:t>i</w:t>
            </w:r>
            <w:r w:rsidRPr="003061D8">
              <w:rPr>
                <w:sz w:val="18"/>
                <w:szCs w:val="18"/>
              </w:rPr>
              <w:t>t</w:t>
            </w:r>
            <w:r>
              <w:rPr>
                <w:sz w:val="18"/>
                <w:szCs w:val="18"/>
              </w:rPr>
              <w:t>ivity</w:t>
            </w:r>
            <w:r w:rsidRPr="003061D8">
              <w:rPr>
                <w:sz w:val="18"/>
                <w:szCs w:val="18"/>
              </w:rPr>
              <w:t xml:space="preserve">  detects baby crying</w:t>
            </w:r>
          </w:p>
          <w:p w14:paraId="52DBEF4C" w14:textId="77777777" w:rsidR="00615BBE" w:rsidRDefault="00615BBE" w:rsidP="00615BBE">
            <w:pPr>
              <w:pStyle w:val="ListParagraph"/>
              <w:ind w:left="0"/>
            </w:pPr>
          </w:p>
          <w:p w14:paraId="5A7822BB" w14:textId="77777777" w:rsidR="00615BBE" w:rsidRDefault="00615BBE" w:rsidP="00615BBE">
            <w:pPr>
              <w:pStyle w:val="ListParagraph"/>
              <w:ind w:left="0"/>
            </w:pPr>
          </w:p>
          <w:p w14:paraId="4DD93DE5" w14:textId="77777777" w:rsidR="00DC7B13" w:rsidRPr="00A52319" w:rsidRDefault="00615BBE" w:rsidP="00615BBE">
            <w:pPr>
              <w:pStyle w:val="ListParagraph"/>
              <w:ind w:left="0"/>
              <w:rPr>
                <w:b/>
                <w:bCs/>
              </w:rPr>
            </w:pPr>
            <w:r w:rsidRPr="00A52319">
              <w:rPr>
                <w:b/>
                <w:bCs/>
              </w:rPr>
              <w:t xml:space="preserve">Schedule: </w:t>
            </w:r>
            <w:r>
              <w:rPr>
                <w:b/>
                <w:bCs/>
              </w:rPr>
              <w:t xml:space="preserve"> </w:t>
            </w:r>
            <w:r w:rsidRPr="00DF5889">
              <w:rPr>
                <w:sz w:val="18"/>
                <w:szCs w:val="18"/>
              </w:rPr>
              <w:t>All-day on or Schedule for the time that meets your needs</w:t>
            </w:r>
          </w:p>
        </w:tc>
      </w:tr>
    </w:tbl>
    <w:p w14:paraId="7EE4D751" w14:textId="77777777" w:rsidR="0009785B" w:rsidRDefault="0009785B" w:rsidP="0009785B">
      <w:pPr>
        <w:pStyle w:val="ListParagraph"/>
        <w:ind w:left="0"/>
      </w:pPr>
    </w:p>
    <w:tbl>
      <w:tblPr>
        <w:tblStyle w:val="TableGrid"/>
        <w:tblW w:w="0" w:type="auto"/>
        <w:tblLayout w:type="fixed"/>
        <w:tblLook w:val="04A0" w:firstRow="1" w:lastRow="0" w:firstColumn="1" w:lastColumn="0" w:noHBand="0" w:noVBand="1"/>
      </w:tblPr>
      <w:tblGrid>
        <w:gridCol w:w="3471"/>
        <w:gridCol w:w="3583"/>
      </w:tblGrid>
      <w:tr w:rsidR="005D11DB" w14:paraId="2B1D5880" w14:textId="77777777" w:rsidTr="00C204D1">
        <w:tc>
          <w:tcPr>
            <w:tcW w:w="3471" w:type="dxa"/>
          </w:tcPr>
          <w:p w14:paraId="2C25479F" w14:textId="77777777" w:rsidR="005D11DB" w:rsidRDefault="005D11DB" w:rsidP="00C6127D">
            <w:pPr>
              <w:pStyle w:val="ListParagraph"/>
              <w:ind w:left="0"/>
            </w:pPr>
            <w:r>
              <w:rPr>
                <w:noProof/>
                <w:lang w:val="en-US" w:eastAsia="zh-CN"/>
              </w:rPr>
              <w:drawing>
                <wp:inline distT="0" distB="0" distL="0" distR="0" wp14:anchorId="2C30EDD2" wp14:editId="21A7952B">
                  <wp:extent cx="2066925" cy="3675120"/>
                  <wp:effectExtent l="0" t="0" r="0" b="1905"/>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2102175" cy="3737796"/>
                          </a:xfrm>
                          <a:prstGeom prst="rect">
                            <a:avLst/>
                          </a:prstGeom>
                          <a:noFill/>
                          <a:ln>
                            <a:noFill/>
                          </a:ln>
                        </pic:spPr>
                      </pic:pic>
                    </a:graphicData>
                  </a:graphic>
                </wp:inline>
              </w:drawing>
            </w:r>
          </w:p>
        </w:tc>
        <w:tc>
          <w:tcPr>
            <w:tcW w:w="3583" w:type="dxa"/>
          </w:tcPr>
          <w:p w14:paraId="2D3968B8" w14:textId="77777777" w:rsidR="00615BBE" w:rsidRPr="00BD1DBE" w:rsidRDefault="00615BBE" w:rsidP="00615BBE">
            <w:pPr>
              <w:pStyle w:val="ListParagraph"/>
              <w:ind w:left="0"/>
              <w:rPr>
                <w:b/>
                <w:bCs/>
                <w:sz w:val="24"/>
                <w:szCs w:val="24"/>
              </w:rPr>
            </w:pPr>
            <w:r w:rsidRPr="00BD1DBE">
              <w:rPr>
                <w:b/>
                <w:bCs/>
                <w:sz w:val="24"/>
                <w:szCs w:val="24"/>
              </w:rPr>
              <w:t xml:space="preserve">Memory Card Settings </w:t>
            </w:r>
          </w:p>
          <w:p w14:paraId="0E73190A" w14:textId="77777777" w:rsidR="00615BBE" w:rsidRDefault="00615BBE" w:rsidP="00615BBE">
            <w:pPr>
              <w:pStyle w:val="ListParagraph"/>
              <w:ind w:left="0"/>
            </w:pPr>
          </w:p>
          <w:p w14:paraId="70943EF7" w14:textId="77777777" w:rsidR="00615BBE" w:rsidRPr="0010451B" w:rsidRDefault="00615BBE" w:rsidP="00615BBE">
            <w:pPr>
              <w:spacing w:after="160" w:line="259" w:lineRule="auto"/>
              <w:contextualSpacing/>
              <w:rPr>
                <w:b/>
                <w:bCs/>
                <w:sz w:val="18"/>
                <w:szCs w:val="18"/>
              </w:rPr>
            </w:pPr>
            <w:r w:rsidRPr="0010451B">
              <w:rPr>
                <w:b/>
                <w:bCs/>
                <w:sz w:val="20"/>
                <w:szCs w:val="20"/>
              </w:rPr>
              <w:t xml:space="preserve">SD Card Recoding: </w:t>
            </w:r>
            <w:r w:rsidRPr="0010451B">
              <w:rPr>
                <w:sz w:val="18"/>
                <w:szCs w:val="18"/>
              </w:rPr>
              <w:t>This option must be turned on if you want to record footage onto SD card and view it in playback</w:t>
            </w:r>
            <w:r w:rsidRPr="0010451B">
              <w:rPr>
                <w:b/>
                <w:bCs/>
                <w:sz w:val="18"/>
                <w:szCs w:val="18"/>
              </w:rPr>
              <w:t xml:space="preserve"> </w:t>
            </w:r>
            <w:r w:rsidRPr="0010451B">
              <w:rPr>
                <w:bCs/>
                <w:sz w:val="18"/>
                <w:szCs w:val="18"/>
              </w:rPr>
              <w:t>mode</w:t>
            </w:r>
          </w:p>
          <w:p w14:paraId="02407BA0" w14:textId="77777777" w:rsidR="00615BBE" w:rsidRPr="0010451B" w:rsidRDefault="00615BBE" w:rsidP="00615BBE">
            <w:pPr>
              <w:spacing w:after="160" w:line="259" w:lineRule="auto"/>
              <w:contextualSpacing/>
              <w:rPr>
                <w:b/>
                <w:bCs/>
                <w:sz w:val="20"/>
                <w:szCs w:val="20"/>
              </w:rPr>
            </w:pPr>
          </w:p>
          <w:p w14:paraId="7ED36032" w14:textId="77777777" w:rsidR="00615BBE" w:rsidRPr="0010451B" w:rsidRDefault="00615BBE" w:rsidP="00615BBE">
            <w:pPr>
              <w:spacing w:after="160" w:line="259" w:lineRule="auto"/>
              <w:contextualSpacing/>
              <w:rPr>
                <w:sz w:val="18"/>
                <w:szCs w:val="18"/>
              </w:rPr>
            </w:pPr>
            <w:r w:rsidRPr="0010451B">
              <w:rPr>
                <w:b/>
                <w:bCs/>
                <w:sz w:val="20"/>
                <w:szCs w:val="20"/>
              </w:rPr>
              <w:t xml:space="preserve">Event recording: </w:t>
            </w:r>
            <w:r w:rsidRPr="0010451B">
              <w:rPr>
                <w:bCs/>
                <w:sz w:val="18"/>
                <w:szCs w:val="18"/>
              </w:rPr>
              <w:t>O</w:t>
            </w:r>
            <w:r w:rsidRPr="0010451B">
              <w:rPr>
                <w:sz w:val="18"/>
                <w:szCs w:val="18"/>
              </w:rPr>
              <w:t>nly records if it detects movement, motion detection option must be on at same time for it to work</w:t>
            </w:r>
          </w:p>
          <w:p w14:paraId="0E1E4B6A" w14:textId="77777777" w:rsidR="00615BBE" w:rsidRPr="0010451B" w:rsidRDefault="00615BBE" w:rsidP="00615BBE">
            <w:pPr>
              <w:spacing w:after="160" w:line="259" w:lineRule="auto"/>
              <w:contextualSpacing/>
              <w:rPr>
                <w:sz w:val="20"/>
                <w:szCs w:val="20"/>
              </w:rPr>
            </w:pPr>
          </w:p>
          <w:p w14:paraId="3B3FE59E" w14:textId="77777777" w:rsidR="00615BBE" w:rsidRPr="0010451B" w:rsidRDefault="00615BBE" w:rsidP="00615BBE">
            <w:pPr>
              <w:spacing w:after="160" w:line="259" w:lineRule="auto"/>
              <w:contextualSpacing/>
              <w:rPr>
                <w:sz w:val="20"/>
                <w:szCs w:val="20"/>
              </w:rPr>
            </w:pPr>
            <w:r w:rsidRPr="0010451B">
              <w:rPr>
                <w:b/>
                <w:bCs/>
                <w:sz w:val="20"/>
                <w:szCs w:val="20"/>
              </w:rPr>
              <w:t xml:space="preserve">Non-stop Recording: </w:t>
            </w:r>
            <w:r w:rsidRPr="0010451B">
              <w:rPr>
                <w:sz w:val="20"/>
                <w:szCs w:val="20"/>
              </w:rPr>
              <w:t xml:space="preserve"> </w:t>
            </w:r>
            <w:r w:rsidRPr="0010451B">
              <w:rPr>
                <w:sz w:val="18"/>
                <w:szCs w:val="18"/>
              </w:rPr>
              <w:t>Camera will start to record 24/7, when SD card is full, new footage will automatically overwrite the old footage without end user action</w:t>
            </w:r>
            <w:r w:rsidRPr="0010451B">
              <w:rPr>
                <w:sz w:val="20"/>
                <w:szCs w:val="20"/>
              </w:rPr>
              <w:t xml:space="preserve"> </w:t>
            </w:r>
          </w:p>
          <w:p w14:paraId="1D58BC83" w14:textId="77777777" w:rsidR="00615BBE" w:rsidRPr="0010451B" w:rsidRDefault="00615BBE" w:rsidP="00615BBE">
            <w:pPr>
              <w:spacing w:after="160" w:line="259" w:lineRule="auto"/>
              <w:contextualSpacing/>
              <w:rPr>
                <w:sz w:val="20"/>
                <w:szCs w:val="20"/>
              </w:rPr>
            </w:pPr>
          </w:p>
          <w:p w14:paraId="7044A675" w14:textId="77777777" w:rsidR="00615BBE" w:rsidRPr="0010451B" w:rsidRDefault="00615BBE" w:rsidP="00615BBE">
            <w:pPr>
              <w:spacing w:after="160" w:line="259" w:lineRule="auto"/>
              <w:contextualSpacing/>
              <w:rPr>
                <w:sz w:val="18"/>
                <w:szCs w:val="18"/>
              </w:rPr>
            </w:pPr>
            <w:r w:rsidRPr="0010451B">
              <w:rPr>
                <w:b/>
                <w:bCs/>
                <w:sz w:val="20"/>
                <w:szCs w:val="20"/>
              </w:rPr>
              <w:t>Format Memory card</w:t>
            </w:r>
            <w:r w:rsidRPr="0010451B">
              <w:rPr>
                <w:sz w:val="20"/>
                <w:szCs w:val="20"/>
              </w:rPr>
              <w:t xml:space="preserve">: </w:t>
            </w:r>
            <w:r w:rsidRPr="0010451B">
              <w:rPr>
                <w:sz w:val="18"/>
                <w:szCs w:val="18"/>
              </w:rPr>
              <w:t>Delete all content on the SD card and formats the SD card into FAT32 format</w:t>
            </w:r>
          </w:p>
          <w:p w14:paraId="14B2D18A" w14:textId="77777777" w:rsidR="00C421F3" w:rsidRPr="00615BBE" w:rsidRDefault="00C421F3" w:rsidP="00C6127D">
            <w:pPr>
              <w:pStyle w:val="ListParagraph"/>
              <w:ind w:left="0"/>
            </w:pPr>
          </w:p>
        </w:tc>
      </w:tr>
      <w:tr w:rsidR="0016567A" w14:paraId="61930AED" w14:textId="77777777" w:rsidTr="00C204D1">
        <w:tc>
          <w:tcPr>
            <w:tcW w:w="7054" w:type="dxa"/>
            <w:gridSpan w:val="2"/>
          </w:tcPr>
          <w:p w14:paraId="1FD8F746" w14:textId="77777777" w:rsidR="0016567A" w:rsidRPr="0016567A" w:rsidRDefault="00615BBE" w:rsidP="0016567A">
            <w:pPr>
              <w:pStyle w:val="ListParagraph"/>
              <w:ind w:left="0"/>
            </w:pPr>
            <w:r w:rsidRPr="0098197A">
              <w:rPr>
                <w:sz w:val="18"/>
                <w:szCs w:val="18"/>
              </w:rPr>
              <w:t xml:space="preserve">We recommend use Scandisk, Verbatim, Kingston, Samsung - </w:t>
            </w:r>
            <w:r w:rsidRPr="0098197A">
              <w:rPr>
                <w:b/>
                <w:sz w:val="18"/>
                <w:szCs w:val="18"/>
              </w:rPr>
              <w:t>Class 10 high speed micro SD</w:t>
            </w:r>
            <w:r w:rsidRPr="0098197A">
              <w:rPr>
                <w:sz w:val="18"/>
                <w:szCs w:val="18"/>
              </w:rPr>
              <w:t xml:space="preserve"> for best performance, When use non-stop recording a 32GB card can record up 6 days of footage. Event recording can record up to 4 weeks of footage</w:t>
            </w:r>
            <w:r w:rsidRPr="0098197A">
              <w:rPr>
                <w:sz w:val="20"/>
                <w:szCs w:val="20"/>
              </w:rPr>
              <w:t>.</w:t>
            </w:r>
          </w:p>
        </w:tc>
      </w:tr>
    </w:tbl>
    <w:p w14:paraId="64046970" w14:textId="70CB9E22" w:rsidR="009C043B" w:rsidRPr="009C043B" w:rsidRDefault="0098197A" w:rsidP="009C043B">
      <w:pPr>
        <w:pStyle w:val="ListParagraph"/>
        <w:ind w:left="0"/>
        <w:rPr>
          <w:lang w:eastAsia="zh-CN"/>
        </w:rPr>
      </w:pPr>
      <w:r>
        <w:rPr>
          <w:b/>
          <w:bCs/>
        </w:rPr>
        <w:lastRenderedPageBreak/>
        <w:t>FAQs</w:t>
      </w:r>
      <w:r w:rsidR="0013618B">
        <w:rPr>
          <w:b/>
          <w:bCs/>
        </w:rPr>
        <w:br/>
      </w:r>
      <w:r>
        <w:rPr>
          <w:b/>
          <w:bCs/>
        </w:rPr>
        <w:br/>
      </w:r>
      <w:r w:rsidR="0013618B">
        <w:rPr>
          <w:b/>
          <w:lang w:eastAsia="zh-CN"/>
        </w:rPr>
        <w:t>Q</w:t>
      </w:r>
      <w:r w:rsidR="0013618B" w:rsidRPr="0013618B">
        <w:rPr>
          <w:b/>
          <w:bCs/>
          <w:sz w:val="24"/>
          <w:szCs w:val="24"/>
        </w:rPr>
        <w:t>.</w:t>
      </w:r>
      <w:r w:rsidRPr="0013618B">
        <w:rPr>
          <w:b/>
          <w:bCs/>
          <w:sz w:val="24"/>
          <w:szCs w:val="24"/>
        </w:rPr>
        <w:t xml:space="preserve"> </w:t>
      </w:r>
      <w:r w:rsidR="009C043B" w:rsidRPr="0013618B">
        <w:rPr>
          <w:b/>
          <w:bCs/>
          <w:sz w:val="24"/>
          <w:szCs w:val="24"/>
        </w:rPr>
        <w:t>I</w:t>
      </w:r>
      <w:r w:rsidR="009C043B" w:rsidRPr="0013618B">
        <w:rPr>
          <w:rFonts w:hint="eastAsia"/>
          <w:b/>
          <w:bCs/>
          <w:sz w:val="24"/>
          <w:szCs w:val="24"/>
        </w:rPr>
        <w:t xml:space="preserve"> am </w:t>
      </w:r>
      <w:r w:rsidR="009C043B" w:rsidRPr="0013618B">
        <w:rPr>
          <w:b/>
          <w:bCs/>
          <w:sz w:val="24"/>
          <w:szCs w:val="24"/>
        </w:rPr>
        <w:t>using Telstra</w:t>
      </w:r>
      <w:r w:rsidR="009C043B" w:rsidRPr="0013618B">
        <w:rPr>
          <w:rFonts w:hint="eastAsia"/>
          <w:b/>
          <w:bCs/>
          <w:sz w:val="24"/>
          <w:szCs w:val="24"/>
        </w:rPr>
        <w:t xml:space="preserve"> NBN, </w:t>
      </w:r>
      <w:r w:rsidR="009C043B" w:rsidRPr="0013618B">
        <w:rPr>
          <w:b/>
          <w:bCs/>
          <w:sz w:val="24"/>
          <w:szCs w:val="24"/>
        </w:rPr>
        <w:t xml:space="preserve">I </w:t>
      </w:r>
      <w:r w:rsidR="009C043B" w:rsidRPr="0013618B">
        <w:rPr>
          <w:rFonts w:hint="eastAsia"/>
          <w:b/>
          <w:bCs/>
          <w:sz w:val="24"/>
          <w:szCs w:val="24"/>
        </w:rPr>
        <w:t xml:space="preserve">disabled the 5Ghz and </w:t>
      </w:r>
      <w:r w:rsidR="009C043B" w:rsidRPr="0013618B">
        <w:rPr>
          <w:b/>
          <w:bCs/>
          <w:sz w:val="24"/>
          <w:szCs w:val="24"/>
        </w:rPr>
        <w:t>I</w:t>
      </w:r>
      <w:r w:rsidR="009C043B" w:rsidRPr="0013618B">
        <w:rPr>
          <w:rFonts w:hint="eastAsia"/>
          <w:b/>
          <w:bCs/>
          <w:sz w:val="24"/>
          <w:szCs w:val="24"/>
        </w:rPr>
        <w:t xml:space="preserve"> still cannot get it to pair?</w:t>
      </w:r>
      <w:r w:rsidR="009C043B" w:rsidRPr="009C043B">
        <w:rPr>
          <w:lang w:eastAsia="zh-CN"/>
        </w:rPr>
        <w:br/>
        <w:t>Please</w:t>
      </w:r>
      <w:r w:rsidR="009C043B" w:rsidRPr="009C043B">
        <w:rPr>
          <w:rFonts w:hint="eastAsia"/>
          <w:lang w:eastAsia="zh-CN"/>
        </w:rPr>
        <w:t xml:space="preserve"> follow the Guest Network paring </w:t>
      </w:r>
      <w:r w:rsidR="009C043B" w:rsidRPr="009C043B">
        <w:rPr>
          <w:lang w:eastAsia="zh-CN"/>
        </w:rPr>
        <w:t>instructions</w:t>
      </w:r>
      <w:r w:rsidR="009C043B" w:rsidRPr="009C043B">
        <w:rPr>
          <w:rFonts w:hint="eastAsia"/>
          <w:lang w:eastAsia="zh-CN"/>
        </w:rPr>
        <w:t xml:space="preserve"> on </w:t>
      </w:r>
      <w:r w:rsidR="009C043B" w:rsidRPr="00A87E71">
        <w:rPr>
          <w:b/>
          <w:bCs/>
          <w:lang w:eastAsia="zh-CN"/>
        </w:rPr>
        <w:t>https://mirabellagenio.net.au/faqs</w:t>
      </w:r>
    </w:p>
    <w:p w14:paraId="6CAEEE0D" w14:textId="77777777" w:rsidR="00107F5E" w:rsidRPr="00BF5B72" w:rsidRDefault="00107F5E" w:rsidP="00107F5E">
      <w:pPr>
        <w:pStyle w:val="ListParagraph"/>
        <w:ind w:left="0"/>
        <w:rPr>
          <w:b/>
          <w:bCs/>
        </w:rPr>
      </w:pPr>
    </w:p>
    <w:p w14:paraId="0DEF51DA" w14:textId="16965033" w:rsidR="00107F5E" w:rsidRPr="009A0AA0" w:rsidRDefault="00107F5E" w:rsidP="00107F5E">
      <w:pPr>
        <w:pStyle w:val="ListParagraph"/>
        <w:ind w:left="0"/>
        <w:rPr>
          <w:sz w:val="20"/>
          <w:szCs w:val="20"/>
        </w:rPr>
      </w:pPr>
      <w:r w:rsidRPr="009A0AA0">
        <w:rPr>
          <w:b/>
          <w:bCs/>
          <w:sz w:val="24"/>
          <w:szCs w:val="24"/>
        </w:rPr>
        <w:t>Q. LED indicator light is not blinking red rapidly when turned on</w:t>
      </w:r>
      <w:r w:rsidRPr="009A0AA0">
        <w:rPr>
          <w:rFonts w:hint="eastAsia"/>
          <w:b/>
          <w:bCs/>
          <w:sz w:val="24"/>
          <w:szCs w:val="24"/>
          <w:lang w:eastAsia="zh-CN"/>
        </w:rPr>
        <w:br/>
      </w:r>
      <w:r w:rsidRPr="009A0AA0">
        <w:rPr>
          <w:sz w:val="20"/>
          <w:szCs w:val="20"/>
        </w:rPr>
        <w:t xml:space="preserve">A. Power off the camera, wait for 20 sec, </w:t>
      </w:r>
      <w:r w:rsidR="00185CE2" w:rsidRPr="009A0AA0">
        <w:rPr>
          <w:sz w:val="20"/>
          <w:szCs w:val="20"/>
        </w:rPr>
        <w:t xml:space="preserve">power on, then press and hold the </w:t>
      </w:r>
      <w:r w:rsidRPr="009A0AA0">
        <w:rPr>
          <w:sz w:val="20"/>
          <w:szCs w:val="20"/>
        </w:rPr>
        <w:t>reset</w:t>
      </w:r>
      <w:r w:rsidR="00627A7F" w:rsidRPr="009A0AA0">
        <w:rPr>
          <w:sz w:val="20"/>
          <w:szCs w:val="20"/>
        </w:rPr>
        <w:t xml:space="preserve"> </w:t>
      </w:r>
      <w:r w:rsidR="00185CE2" w:rsidRPr="009A0AA0">
        <w:rPr>
          <w:sz w:val="20"/>
          <w:szCs w:val="20"/>
        </w:rPr>
        <w:t>button</w:t>
      </w:r>
      <w:r w:rsidRPr="009A0AA0">
        <w:rPr>
          <w:sz w:val="20"/>
          <w:szCs w:val="20"/>
        </w:rPr>
        <w:t xml:space="preserve"> until you hear a sound, , wait another </w:t>
      </w:r>
      <w:r w:rsidR="00185CE2" w:rsidRPr="009A0AA0">
        <w:rPr>
          <w:sz w:val="20"/>
          <w:szCs w:val="20"/>
        </w:rPr>
        <w:t>1</w:t>
      </w:r>
      <w:r w:rsidRPr="009A0AA0">
        <w:rPr>
          <w:sz w:val="20"/>
          <w:szCs w:val="20"/>
        </w:rPr>
        <w:t>0-40sec until the light starts to blink red fast (2 blinks per second)</w:t>
      </w:r>
    </w:p>
    <w:p w14:paraId="3123C5AE" w14:textId="7E36C29E" w:rsidR="00107F5E" w:rsidRPr="009A0AA0" w:rsidRDefault="00107F5E" w:rsidP="00107F5E">
      <w:pPr>
        <w:spacing w:after="0"/>
        <w:rPr>
          <w:sz w:val="24"/>
          <w:szCs w:val="24"/>
          <w:lang w:eastAsia="zh-CN"/>
        </w:rPr>
      </w:pPr>
      <w:r w:rsidRPr="009A0AA0">
        <w:rPr>
          <w:b/>
          <w:bCs/>
          <w:sz w:val="24"/>
          <w:szCs w:val="24"/>
        </w:rPr>
        <w:t xml:space="preserve">Q. Camera doesn’t scan the QR code </w:t>
      </w:r>
    </w:p>
    <w:p w14:paraId="44636181" w14:textId="77777777" w:rsidR="00107F5E" w:rsidRPr="00051705" w:rsidRDefault="00107F5E" w:rsidP="00107F5E">
      <w:pPr>
        <w:spacing w:after="0"/>
        <w:rPr>
          <w:sz w:val="18"/>
          <w:szCs w:val="18"/>
          <w:lang w:eastAsia="zh-CN"/>
        </w:rPr>
      </w:pPr>
      <w:r w:rsidRPr="009A0AA0">
        <w:rPr>
          <w:sz w:val="24"/>
          <w:szCs w:val="24"/>
        </w:rPr>
        <w:t>A</w:t>
      </w:r>
      <w:r w:rsidRPr="009A0AA0">
        <w:rPr>
          <w:sz w:val="20"/>
          <w:szCs w:val="20"/>
        </w:rPr>
        <w:t>. Please ensure camera is in the pairing mode, indicator light is blinking red rapidly ( 2 blinks per second) as per APP screen.</w:t>
      </w:r>
      <w:r w:rsidRPr="009A0AA0">
        <w:rPr>
          <w:rFonts w:hint="eastAsia"/>
          <w:sz w:val="20"/>
          <w:szCs w:val="20"/>
          <w:lang w:eastAsia="zh-CN"/>
        </w:rPr>
        <w:br/>
      </w:r>
      <w:r w:rsidRPr="009A0AA0">
        <w:rPr>
          <w:sz w:val="20"/>
          <w:szCs w:val="20"/>
        </w:rPr>
        <w:br/>
        <w:t xml:space="preserve">If your camera having difficulty scanning the QR code, please try use alternative  </w:t>
      </w:r>
      <w:proofErr w:type="spellStart"/>
      <w:r w:rsidRPr="009A0AA0">
        <w:rPr>
          <w:b/>
          <w:bCs/>
          <w:sz w:val="20"/>
          <w:szCs w:val="20"/>
        </w:rPr>
        <w:t>SmartConfiguration</w:t>
      </w:r>
      <w:proofErr w:type="spellEnd"/>
      <w:r w:rsidRPr="009A0AA0">
        <w:rPr>
          <w:sz w:val="20"/>
          <w:szCs w:val="20"/>
        </w:rPr>
        <w:t xml:space="preserve"> method, by tapping on </w:t>
      </w:r>
      <w:r w:rsidRPr="009A0AA0">
        <w:rPr>
          <w:b/>
          <w:bCs/>
          <w:sz w:val="20"/>
          <w:szCs w:val="20"/>
        </w:rPr>
        <w:t>Otherwise/Net Pairing Mode -&gt; Select “</w:t>
      </w:r>
      <w:proofErr w:type="spellStart"/>
      <w:r w:rsidRPr="009A0AA0">
        <w:rPr>
          <w:b/>
          <w:bCs/>
          <w:sz w:val="20"/>
          <w:szCs w:val="20"/>
        </w:rPr>
        <w:t>smartConfiguration</w:t>
      </w:r>
      <w:proofErr w:type="spellEnd"/>
      <w:r w:rsidRPr="009A0AA0">
        <w:rPr>
          <w:b/>
          <w:bCs/>
          <w:sz w:val="20"/>
          <w:szCs w:val="20"/>
        </w:rPr>
        <w:t xml:space="preserve">” </w:t>
      </w:r>
      <w:r w:rsidRPr="009A0AA0">
        <w:rPr>
          <w:sz w:val="20"/>
          <w:szCs w:val="20"/>
        </w:rPr>
        <w:t>which doesn’t require to scan the QR code</w:t>
      </w:r>
      <w:r w:rsidR="00996467">
        <w:rPr>
          <w:rFonts w:hint="eastAsia"/>
          <w:sz w:val="18"/>
          <w:szCs w:val="18"/>
          <w:lang w:eastAsia="zh-CN"/>
        </w:rPr>
        <w:br/>
      </w:r>
    </w:p>
    <w:p w14:paraId="33A05BAB" w14:textId="1E1D13E5" w:rsidR="00107F5E" w:rsidRDefault="00107F5E" w:rsidP="00107F5E">
      <w:pPr>
        <w:pStyle w:val="ListParagraph"/>
        <w:ind w:left="0"/>
        <w:rPr>
          <w:b/>
          <w:bCs/>
          <w:lang w:eastAsia="zh-CN"/>
        </w:rPr>
      </w:pPr>
      <w:r>
        <w:rPr>
          <w:noProof/>
          <w:lang w:val="en-US" w:eastAsia="zh-CN"/>
        </w:rPr>
        <w:drawing>
          <wp:inline distT="0" distB="0" distL="0" distR="0" wp14:anchorId="4DDB9D11" wp14:editId="7D256BF0">
            <wp:extent cx="1295759" cy="196215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295759" cy="1962150"/>
                    </a:xfrm>
                    <a:prstGeom prst="rect">
                      <a:avLst/>
                    </a:prstGeom>
                    <a:noFill/>
                    <a:ln>
                      <a:noFill/>
                    </a:ln>
                  </pic:spPr>
                </pic:pic>
              </a:graphicData>
            </a:graphic>
          </wp:inline>
        </w:drawing>
      </w:r>
      <w:r>
        <w:rPr>
          <w:noProof/>
          <w:lang w:val="en-US" w:eastAsia="zh-CN"/>
        </w:rPr>
        <w:drawing>
          <wp:inline distT="0" distB="0" distL="0" distR="0" wp14:anchorId="1FAAE36E" wp14:editId="79E3B592">
            <wp:extent cx="2367237" cy="1996370"/>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454282" cy="2069778"/>
                    </a:xfrm>
                    <a:prstGeom prst="rect">
                      <a:avLst/>
                    </a:prstGeom>
                  </pic:spPr>
                </pic:pic>
              </a:graphicData>
            </a:graphic>
          </wp:inline>
        </w:drawing>
      </w:r>
      <w:r w:rsidR="00996467">
        <w:rPr>
          <w:rFonts w:hint="eastAsia"/>
          <w:b/>
          <w:bCs/>
          <w:lang w:eastAsia="zh-CN"/>
        </w:rPr>
        <w:br/>
      </w:r>
    </w:p>
    <w:p w14:paraId="29E985BD" w14:textId="77777777" w:rsidR="00107F5E" w:rsidRPr="009A0AA0" w:rsidRDefault="00107F5E" w:rsidP="00107F5E">
      <w:pPr>
        <w:spacing w:after="0"/>
        <w:rPr>
          <w:b/>
          <w:bCs/>
          <w:sz w:val="24"/>
          <w:szCs w:val="24"/>
        </w:rPr>
      </w:pPr>
      <w:r w:rsidRPr="009A0AA0">
        <w:rPr>
          <w:b/>
          <w:bCs/>
          <w:sz w:val="24"/>
          <w:szCs w:val="24"/>
        </w:rPr>
        <w:t xml:space="preserve">Q. After scanning the QR code, indicator light doesn’t turn into solid blue </w:t>
      </w:r>
    </w:p>
    <w:p w14:paraId="7EBC7C99" w14:textId="77777777" w:rsidR="00107F5E" w:rsidRPr="009A0AA0" w:rsidRDefault="00107F5E" w:rsidP="00107F5E">
      <w:pPr>
        <w:spacing w:after="0"/>
        <w:rPr>
          <w:b/>
          <w:bCs/>
          <w:sz w:val="24"/>
          <w:szCs w:val="24"/>
          <w:lang w:eastAsia="zh-CN"/>
        </w:rPr>
      </w:pPr>
      <w:r w:rsidRPr="009A0AA0">
        <w:rPr>
          <w:sz w:val="24"/>
          <w:szCs w:val="24"/>
        </w:rPr>
        <w:lastRenderedPageBreak/>
        <w:t>A</w:t>
      </w:r>
      <w:r w:rsidRPr="009A0AA0">
        <w:rPr>
          <w:sz w:val="20"/>
          <w:szCs w:val="20"/>
        </w:rPr>
        <w:t xml:space="preserve">. This is an indication of a communication error with the router, please ensure you manually disable the 5GHz Wi-Fi signal on the router setting </w:t>
      </w:r>
      <w:r w:rsidRPr="009A0AA0">
        <w:rPr>
          <w:rFonts w:hint="eastAsia"/>
          <w:sz w:val="20"/>
          <w:szCs w:val="20"/>
          <w:lang w:eastAsia="zh-CN"/>
        </w:rPr>
        <w:br/>
      </w:r>
    </w:p>
    <w:p w14:paraId="2004EABA" w14:textId="77777777" w:rsidR="00107F5E" w:rsidRPr="009A0AA0" w:rsidRDefault="00107F5E" w:rsidP="00107F5E">
      <w:pPr>
        <w:pStyle w:val="ListParagraph"/>
        <w:ind w:left="0"/>
        <w:rPr>
          <w:sz w:val="24"/>
          <w:szCs w:val="24"/>
        </w:rPr>
      </w:pPr>
      <w:r w:rsidRPr="009A0AA0">
        <w:rPr>
          <w:b/>
          <w:bCs/>
          <w:sz w:val="24"/>
          <w:szCs w:val="24"/>
        </w:rPr>
        <w:t>Q. How to connect camera to another Wi-Fi network?</w:t>
      </w:r>
    </w:p>
    <w:p w14:paraId="77AD9FD5" w14:textId="77777777" w:rsidR="00107F5E" w:rsidRPr="009A0AA0" w:rsidRDefault="00107F5E" w:rsidP="00107F5E">
      <w:pPr>
        <w:pStyle w:val="ListParagraph"/>
        <w:ind w:left="0"/>
        <w:rPr>
          <w:b/>
          <w:bCs/>
          <w:sz w:val="20"/>
          <w:szCs w:val="20"/>
          <w:lang w:eastAsia="zh-CN"/>
        </w:rPr>
      </w:pPr>
      <w:r w:rsidRPr="009A0AA0">
        <w:rPr>
          <w:sz w:val="24"/>
          <w:szCs w:val="24"/>
        </w:rPr>
        <w:t xml:space="preserve">A. </w:t>
      </w:r>
      <w:r w:rsidRPr="009A0AA0">
        <w:rPr>
          <w:sz w:val="20"/>
          <w:szCs w:val="20"/>
        </w:rPr>
        <w:t>Go into the cameras settings, tap on “remove device” to remove it , reset the camera and pair it again through the app.</w:t>
      </w:r>
      <w:r w:rsidRPr="009A0AA0">
        <w:rPr>
          <w:rFonts w:hint="eastAsia"/>
          <w:sz w:val="20"/>
          <w:szCs w:val="20"/>
          <w:lang w:eastAsia="zh-CN"/>
        </w:rPr>
        <w:br/>
      </w:r>
    </w:p>
    <w:p w14:paraId="5AD9AC68" w14:textId="77777777" w:rsidR="00107F5E" w:rsidRPr="009A0AA0" w:rsidRDefault="00107F5E" w:rsidP="00107F5E">
      <w:pPr>
        <w:pStyle w:val="ListParagraph"/>
        <w:ind w:left="0"/>
        <w:rPr>
          <w:b/>
          <w:bCs/>
          <w:sz w:val="24"/>
          <w:szCs w:val="24"/>
        </w:rPr>
      </w:pPr>
      <w:r w:rsidRPr="009A0AA0">
        <w:rPr>
          <w:b/>
          <w:bCs/>
          <w:sz w:val="24"/>
          <w:szCs w:val="24"/>
        </w:rPr>
        <w:t>Q. Poor performance, takes a long time to load the live footage?</w:t>
      </w:r>
    </w:p>
    <w:p w14:paraId="0CD961C7" w14:textId="77777777" w:rsidR="00107F5E" w:rsidRPr="009A0AA0" w:rsidRDefault="00107F5E" w:rsidP="00107F5E">
      <w:pPr>
        <w:pStyle w:val="ListParagraph"/>
        <w:ind w:left="0"/>
        <w:rPr>
          <w:sz w:val="20"/>
          <w:szCs w:val="20"/>
        </w:rPr>
      </w:pPr>
      <w:r w:rsidRPr="009A0AA0">
        <w:rPr>
          <w:sz w:val="24"/>
          <w:szCs w:val="24"/>
        </w:rPr>
        <w:t xml:space="preserve">A. </w:t>
      </w:r>
      <w:r w:rsidRPr="009A0AA0">
        <w:rPr>
          <w:sz w:val="20"/>
          <w:szCs w:val="20"/>
        </w:rPr>
        <w:t xml:space="preserve">Please check the Wi-Fi signal, if it is a weak signal, you may require moving the camera closer to your router or consider purchasing a Wi Fi extender. </w:t>
      </w:r>
    </w:p>
    <w:p w14:paraId="0A88CA91" w14:textId="77777777" w:rsidR="00107F5E" w:rsidRPr="009A0AA0" w:rsidRDefault="00107F5E" w:rsidP="00107F5E">
      <w:pPr>
        <w:pStyle w:val="ListParagraph"/>
        <w:ind w:left="0"/>
        <w:rPr>
          <w:b/>
          <w:bCs/>
          <w:sz w:val="20"/>
          <w:szCs w:val="20"/>
        </w:rPr>
      </w:pPr>
    </w:p>
    <w:p w14:paraId="3CCFC3CA" w14:textId="77777777" w:rsidR="00107F5E" w:rsidRPr="009A0AA0" w:rsidRDefault="00107F5E" w:rsidP="00107F5E">
      <w:pPr>
        <w:pStyle w:val="ListParagraph"/>
        <w:ind w:left="0"/>
        <w:rPr>
          <w:b/>
          <w:bCs/>
          <w:sz w:val="24"/>
          <w:szCs w:val="24"/>
        </w:rPr>
      </w:pPr>
      <w:r w:rsidRPr="009A0AA0">
        <w:rPr>
          <w:b/>
          <w:bCs/>
          <w:sz w:val="24"/>
          <w:szCs w:val="24"/>
        </w:rPr>
        <w:t xml:space="preserve">Q. Camera has gone offline and will not reconnect on its own? </w:t>
      </w:r>
    </w:p>
    <w:p w14:paraId="0996EF2F" w14:textId="77777777" w:rsidR="00107F5E" w:rsidRPr="009A0AA0" w:rsidRDefault="00107F5E" w:rsidP="00107F5E">
      <w:pPr>
        <w:pStyle w:val="ListParagraph"/>
        <w:ind w:left="0"/>
        <w:rPr>
          <w:sz w:val="20"/>
          <w:szCs w:val="20"/>
        </w:rPr>
      </w:pPr>
      <w:r w:rsidRPr="009A0AA0">
        <w:rPr>
          <w:sz w:val="24"/>
          <w:szCs w:val="24"/>
        </w:rPr>
        <w:t xml:space="preserve">A. </w:t>
      </w:r>
      <w:r w:rsidRPr="009A0AA0">
        <w:rPr>
          <w:sz w:val="20"/>
          <w:szCs w:val="20"/>
        </w:rPr>
        <w:t>Go the camera’ settings page, look for “remove device” Remove it and reset the camera, then pair it again through the app.</w:t>
      </w:r>
    </w:p>
    <w:p w14:paraId="7E628688" w14:textId="77777777" w:rsidR="00107F5E" w:rsidRPr="009A0AA0" w:rsidRDefault="00107F5E" w:rsidP="00107F5E">
      <w:pPr>
        <w:pStyle w:val="ListParagraph"/>
        <w:ind w:left="0"/>
        <w:rPr>
          <w:sz w:val="20"/>
          <w:szCs w:val="20"/>
        </w:rPr>
      </w:pPr>
    </w:p>
    <w:p w14:paraId="24D012E8" w14:textId="77777777" w:rsidR="00107F5E" w:rsidRPr="009A0AA0" w:rsidRDefault="00107F5E" w:rsidP="00107F5E">
      <w:pPr>
        <w:pStyle w:val="ListParagraph"/>
        <w:ind w:left="0"/>
        <w:rPr>
          <w:b/>
          <w:bCs/>
          <w:sz w:val="24"/>
          <w:szCs w:val="24"/>
        </w:rPr>
      </w:pPr>
      <w:r w:rsidRPr="009A0AA0">
        <w:rPr>
          <w:b/>
          <w:bCs/>
          <w:sz w:val="24"/>
          <w:szCs w:val="24"/>
        </w:rPr>
        <w:t>Q. Followed the pairing process but received error cannot find Device?</w:t>
      </w:r>
    </w:p>
    <w:p w14:paraId="6CEA2591" w14:textId="4B88183F" w:rsidR="00107F5E" w:rsidRPr="009A0AA0" w:rsidRDefault="00107F5E" w:rsidP="003A7697">
      <w:pPr>
        <w:pStyle w:val="ListParagraph"/>
        <w:ind w:left="0"/>
        <w:rPr>
          <w:sz w:val="20"/>
          <w:szCs w:val="20"/>
        </w:rPr>
      </w:pPr>
      <w:r w:rsidRPr="009A0AA0">
        <w:rPr>
          <w:sz w:val="24"/>
          <w:szCs w:val="24"/>
        </w:rPr>
        <w:t xml:space="preserve">A. </w:t>
      </w:r>
      <w:r w:rsidRPr="009A0AA0">
        <w:rPr>
          <w:sz w:val="20"/>
          <w:szCs w:val="20"/>
        </w:rPr>
        <w:t>Check the following;</w:t>
      </w:r>
      <w:r w:rsidRPr="009A0AA0">
        <w:rPr>
          <w:rFonts w:hint="eastAsia"/>
          <w:sz w:val="20"/>
          <w:szCs w:val="20"/>
          <w:lang w:eastAsia="zh-CN"/>
        </w:rPr>
        <w:br/>
      </w:r>
      <w:r w:rsidRPr="009A0AA0">
        <w:rPr>
          <w:sz w:val="20"/>
          <w:szCs w:val="20"/>
        </w:rPr>
        <w:t xml:space="preserve">1. 5GHz Wi-Fi signal on the router setting has been disabled </w:t>
      </w:r>
      <w:r w:rsidRPr="009A0AA0">
        <w:rPr>
          <w:sz w:val="20"/>
          <w:szCs w:val="20"/>
        </w:rPr>
        <w:br/>
        <w:t>2. Indicator light is blinking red rapidly as per APP screen</w:t>
      </w:r>
      <w:r w:rsidRPr="009A0AA0">
        <w:rPr>
          <w:sz w:val="20"/>
          <w:szCs w:val="20"/>
        </w:rPr>
        <w:br/>
        <w:t>3. Please ensure you entered the correct Wi-Fi SSID and password</w:t>
      </w:r>
      <w:r w:rsidRPr="009A0AA0">
        <w:rPr>
          <w:sz w:val="20"/>
          <w:szCs w:val="20"/>
        </w:rPr>
        <w:br/>
        <w:t>4. Please ensure phone is on the 2.4GHz Wi-Fi not 4G mobile data or 5GHz</w:t>
      </w:r>
      <w:r w:rsidRPr="009A0AA0">
        <w:rPr>
          <w:sz w:val="24"/>
          <w:szCs w:val="24"/>
        </w:rPr>
        <w:t xml:space="preserve"> </w:t>
      </w:r>
      <w:r w:rsidRPr="009A0AA0">
        <w:rPr>
          <w:sz w:val="24"/>
          <w:szCs w:val="24"/>
        </w:rPr>
        <w:br/>
      </w:r>
      <w:r w:rsidR="003A7697" w:rsidRPr="009A0AA0">
        <w:rPr>
          <w:b/>
          <w:bCs/>
          <w:sz w:val="24"/>
          <w:szCs w:val="24"/>
        </w:rPr>
        <w:br/>
      </w:r>
      <w:r w:rsidRPr="009A0AA0">
        <w:rPr>
          <w:b/>
          <w:bCs/>
          <w:sz w:val="24"/>
          <w:szCs w:val="24"/>
        </w:rPr>
        <w:t xml:space="preserve">Q. How to turn on or turn off </w:t>
      </w:r>
      <w:r w:rsidR="00D81349" w:rsidRPr="009A0AA0">
        <w:rPr>
          <w:b/>
          <w:bCs/>
          <w:sz w:val="24"/>
          <w:szCs w:val="24"/>
        </w:rPr>
        <w:t xml:space="preserve">motion detection </w:t>
      </w:r>
      <w:r w:rsidRPr="009A0AA0">
        <w:rPr>
          <w:b/>
          <w:bCs/>
          <w:sz w:val="24"/>
          <w:szCs w:val="24"/>
        </w:rPr>
        <w:t xml:space="preserve">notifications? </w:t>
      </w:r>
      <w:r w:rsidRPr="009A0AA0">
        <w:rPr>
          <w:rFonts w:hint="eastAsia"/>
          <w:b/>
          <w:bCs/>
          <w:sz w:val="24"/>
          <w:szCs w:val="24"/>
          <w:lang w:eastAsia="zh-CN"/>
        </w:rPr>
        <w:br/>
      </w:r>
      <w:r w:rsidRPr="009A0AA0">
        <w:rPr>
          <w:sz w:val="24"/>
          <w:szCs w:val="24"/>
        </w:rPr>
        <w:t xml:space="preserve">A. </w:t>
      </w:r>
      <w:r w:rsidRPr="009A0AA0">
        <w:rPr>
          <w:sz w:val="20"/>
          <w:szCs w:val="20"/>
        </w:rPr>
        <w:t xml:space="preserve">On the Genio APP home screen, Tap on </w:t>
      </w:r>
      <w:r w:rsidRPr="009A0AA0">
        <w:rPr>
          <w:b/>
          <w:bCs/>
          <w:sz w:val="20"/>
          <w:szCs w:val="20"/>
        </w:rPr>
        <w:t>Me</w:t>
      </w:r>
      <w:r w:rsidRPr="009A0AA0">
        <w:rPr>
          <w:sz w:val="20"/>
          <w:szCs w:val="20"/>
        </w:rPr>
        <w:t xml:space="preserve"> -&gt; </w:t>
      </w:r>
      <w:r w:rsidRPr="009A0AA0">
        <w:rPr>
          <w:b/>
          <w:bCs/>
          <w:sz w:val="20"/>
          <w:szCs w:val="20"/>
        </w:rPr>
        <w:t xml:space="preserve">Settings -&gt; Push Notification -&gt; </w:t>
      </w:r>
      <w:r w:rsidRPr="009A0AA0">
        <w:rPr>
          <w:sz w:val="20"/>
          <w:szCs w:val="20"/>
        </w:rPr>
        <w:t>turn on/off</w:t>
      </w:r>
      <w:r w:rsidRPr="009A0AA0">
        <w:rPr>
          <w:b/>
          <w:bCs/>
          <w:sz w:val="20"/>
          <w:szCs w:val="20"/>
        </w:rPr>
        <w:t xml:space="preserve"> Enable notifications</w:t>
      </w:r>
      <w:r w:rsidR="003A7697" w:rsidRPr="009A0AA0">
        <w:rPr>
          <w:b/>
          <w:bCs/>
          <w:sz w:val="20"/>
          <w:szCs w:val="20"/>
        </w:rPr>
        <w:t xml:space="preserve"> </w:t>
      </w:r>
      <w:r w:rsidR="003A7697" w:rsidRPr="009A0AA0">
        <w:rPr>
          <w:b/>
          <w:bCs/>
          <w:sz w:val="20"/>
          <w:szCs w:val="20"/>
        </w:rPr>
        <w:br/>
      </w:r>
      <w:r w:rsidR="001F163C" w:rsidRPr="009A0AA0">
        <w:rPr>
          <w:b/>
          <w:bCs/>
          <w:sz w:val="24"/>
          <w:szCs w:val="24"/>
        </w:rPr>
        <w:br/>
      </w:r>
      <w:r w:rsidRPr="009A0AA0">
        <w:rPr>
          <w:b/>
          <w:bCs/>
          <w:sz w:val="24"/>
          <w:szCs w:val="24"/>
        </w:rPr>
        <w:t xml:space="preserve">Q. How to </w:t>
      </w:r>
      <w:r w:rsidR="006F6E92">
        <w:rPr>
          <w:b/>
          <w:bCs/>
          <w:sz w:val="24"/>
          <w:szCs w:val="24"/>
        </w:rPr>
        <w:t>re</w:t>
      </w:r>
      <w:r w:rsidRPr="009A0AA0">
        <w:rPr>
          <w:b/>
          <w:bCs/>
          <w:sz w:val="24"/>
          <w:szCs w:val="24"/>
        </w:rPr>
        <w:t>arrange device sequences and manage room?</w:t>
      </w:r>
      <w:r w:rsidRPr="009A0AA0">
        <w:rPr>
          <w:rFonts w:hint="eastAsia"/>
          <w:b/>
          <w:bCs/>
          <w:sz w:val="24"/>
          <w:szCs w:val="24"/>
          <w:lang w:eastAsia="zh-CN"/>
        </w:rPr>
        <w:br/>
      </w:r>
      <w:r w:rsidRPr="009A0AA0">
        <w:rPr>
          <w:sz w:val="20"/>
          <w:szCs w:val="20"/>
        </w:rPr>
        <w:t>A. In the genio APP home screen, tap on</w:t>
      </w:r>
      <w:r w:rsidRPr="009A0AA0">
        <w:rPr>
          <w:b/>
          <w:bCs/>
          <w:sz w:val="20"/>
          <w:szCs w:val="20"/>
        </w:rPr>
        <w:t xml:space="preserve"> … </w:t>
      </w:r>
      <w:r w:rsidRPr="009A0AA0">
        <w:rPr>
          <w:bCs/>
          <w:sz w:val="20"/>
          <w:szCs w:val="20"/>
        </w:rPr>
        <w:t xml:space="preserve">located </w:t>
      </w:r>
      <w:r w:rsidRPr="009A0AA0">
        <w:rPr>
          <w:sz w:val="20"/>
          <w:szCs w:val="20"/>
        </w:rPr>
        <w:t>on the top right corner,</w:t>
      </w:r>
      <w:r w:rsidRPr="009A0AA0">
        <w:rPr>
          <w:b/>
          <w:bCs/>
          <w:sz w:val="20"/>
          <w:szCs w:val="20"/>
        </w:rPr>
        <w:t xml:space="preserve"> </w:t>
      </w:r>
      <w:r w:rsidRPr="009A0AA0">
        <w:rPr>
          <w:sz w:val="20"/>
          <w:szCs w:val="20"/>
        </w:rPr>
        <w:t xml:space="preserve">to access these options , tap on family name to switch below rooms </w:t>
      </w:r>
    </w:p>
    <w:p w14:paraId="467F4B5C" w14:textId="1884385A" w:rsidR="00107F5E" w:rsidRPr="00336FFD" w:rsidRDefault="00107F5E" w:rsidP="009A0AA0">
      <w:pPr>
        <w:rPr>
          <w:sz w:val="18"/>
          <w:szCs w:val="18"/>
        </w:rPr>
      </w:pPr>
      <w:r>
        <w:rPr>
          <w:noProof/>
          <w:lang w:val="en-US" w:eastAsia="zh-CN"/>
        </w:rPr>
        <w:lastRenderedPageBreak/>
        <w:drawing>
          <wp:inline distT="0" distB="0" distL="0" distR="0" wp14:anchorId="6A956948" wp14:editId="053FF095">
            <wp:extent cx="1781175" cy="1741238"/>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781332" cy="1741391"/>
                    </a:xfrm>
                    <a:prstGeom prst="rect">
                      <a:avLst/>
                    </a:prstGeom>
                    <a:noFill/>
                    <a:ln>
                      <a:noFill/>
                    </a:ln>
                  </pic:spPr>
                </pic:pic>
              </a:graphicData>
            </a:graphic>
          </wp:inline>
        </w:drawing>
      </w:r>
      <w:r>
        <w:rPr>
          <w:rFonts w:hint="eastAsia"/>
          <w:lang w:eastAsia="zh-CN"/>
        </w:rPr>
        <w:br/>
      </w:r>
      <w:r>
        <w:rPr>
          <w:b/>
          <w:bCs/>
        </w:rPr>
        <w:t xml:space="preserve">Q. </w:t>
      </w:r>
      <w:r w:rsidRPr="00F37BD4">
        <w:rPr>
          <w:b/>
          <w:bCs/>
        </w:rPr>
        <w:t>Need more help or further technical assistan</w:t>
      </w:r>
      <w:r>
        <w:rPr>
          <w:b/>
          <w:bCs/>
        </w:rPr>
        <w:t>ce from Mirabella engineer</w:t>
      </w:r>
      <w:r w:rsidRPr="00F37BD4">
        <w:rPr>
          <w:b/>
          <w:bCs/>
        </w:rPr>
        <w:t xml:space="preserve">? </w:t>
      </w:r>
      <w:r w:rsidRPr="009A0AA0">
        <w:rPr>
          <w:sz w:val="20"/>
          <w:szCs w:val="20"/>
        </w:rPr>
        <w:t>A. In the genio APP home screen, tap on,</w:t>
      </w:r>
      <w:r w:rsidRPr="009A0AA0">
        <w:rPr>
          <w:b/>
          <w:bCs/>
          <w:sz w:val="20"/>
          <w:szCs w:val="20"/>
        </w:rPr>
        <w:t xml:space="preserve"> Me, -&gt; FAQ &amp; Feedback -&gt; Report issue </w:t>
      </w:r>
      <w:r w:rsidR="009A0AA0" w:rsidRPr="009A0AA0">
        <w:rPr>
          <w:b/>
          <w:bCs/>
          <w:sz w:val="20"/>
          <w:szCs w:val="20"/>
        </w:rPr>
        <w:br/>
      </w:r>
      <w:r w:rsidRPr="009A0AA0">
        <w:rPr>
          <w:sz w:val="20"/>
          <w:szCs w:val="20"/>
        </w:rPr>
        <w:t xml:space="preserve">Complete the fault information or suggestion for the APP/product, then submit </w:t>
      </w:r>
      <w:r w:rsidR="009A0AA0">
        <w:rPr>
          <w:sz w:val="18"/>
          <w:szCs w:val="18"/>
        </w:rPr>
        <w:br/>
      </w:r>
    </w:p>
    <w:p w14:paraId="1C7AEF00" w14:textId="2CFFCA10" w:rsidR="00107F5E" w:rsidRDefault="00107F5E" w:rsidP="00107F5E">
      <w:pPr>
        <w:rPr>
          <w:b/>
          <w:bCs/>
        </w:rPr>
      </w:pPr>
      <w:r>
        <w:rPr>
          <w:noProof/>
          <w:lang w:val="en-US" w:eastAsia="zh-CN"/>
        </w:rPr>
        <w:drawing>
          <wp:inline distT="0" distB="0" distL="0" distR="0" wp14:anchorId="4E0E3F6C" wp14:editId="42709F9B">
            <wp:extent cx="1561266" cy="2775585"/>
            <wp:effectExtent l="0" t="0" r="1270" b="571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61266" cy="2775585"/>
                    </a:xfrm>
                    <a:prstGeom prst="rect">
                      <a:avLst/>
                    </a:prstGeom>
                    <a:noFill/>
                    <a:ln>
                      <a:noFill/>
                    </a:ln>
                  </pic:spPr>
                </pic:pic>
              </a:graphicData>
            </a:graphic>
          </wp:inline>
        </w:drawing>
      </w:r>
      <w:r>
        <w:rPr>
          <w:b/>
          <w:bCs/>
          <w:noProof/>
          <w:lang w:val="en-US" w:eastAsia="zh-CN"/>
        </w:rPr>
        <w:drawing>
          <wp:inline distT="0" distB="0" distL="0" distR="0" wp14:anchorId="14D7D8B1" wp14:editId="37A0CD93">
            <wp:extent cx="1580555" cy="2809875"/>
            <wp:effectExtent l="0" t="0" r="63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84131" cy="2816232"/>
                    </a:xfrm>
                    <a:prstGeom prst="rect">
                      <a:avLst/>
                    </a:prstGeom>
                    <a:noFill/>
                    <a:ln>
                      <a:noFill/>
                    </a:ln>
                  </pic:spPr>
                </pic:pic>
              </a:graphicData>
            </a:graphic>
          </wp:inline>
        </w:drawing>
      </w:r>
    </w:p>
    <w:p w14:paraId="159C4F0D" w14:textId="5E20D864" w:rsidR="00C73FAD" w:rsidRPr="00C73FAD" w:rsidRDefault="00C73FAD" w:rsidP="00C73FAD">
      <w:r w:rsidRPr="00C73FAD">
        <w:t>If you have done all of the above, ensuring that the 5Ghz is disabled and the light changed from blinking red to blinking blue, but</w:t>
      </w:r>
      <w:r w:rsidRPr="00C73FAD">
        <w:rPr>
          <w:rFonts w:hint="eastAsia"/>
          <w:lang w:eastAsia="zh-CN"/>
        </w:rPr>
        <w:t xml:space="preserve"> </w:t>
      </w:r>
      <w:r w:rsidRPr="00C73FAD">
        <w:t xml:space="preserve">failed to become a solid blue, then your modem could be </w:t>
      </w:r>
      <w:r w:rsidRPr="00C73FAD">
        <w:rPr>
          <w:rFonts w:hint="eastAsia"/>
          <w:lang w:eastAsia="zh-CN"/>
        </w:rPr>
        <w:t>in</w:t>
      </w:r>
      <w:r w:rsidRPr="00C73FAD">
        <w:t>compatible with smart device.</w:t>
      </w:r>
    </w:p>
    <w:p w14:paraId="31D67494" w14:textId="77777777" w:rsidR="00B42E85" w:rsidRDefault="00B42E85" w:rsidP="00D35591"/>
    <w:p w14:paraId="2AC46CCB" w14:textId="77777777" w:rsidR="00B42E85" w:rsidRDefault="00B42E85" w:rsidP="00D35591"/>
    <w:p w14:paraId="0F22CACB" w14:textId="77777777" w:rsidR="00B42E85" w:rsidRDefault="00B42E85" w:rsidP="00D35591"/>
    <w:p w14:paraId="27537ED0" w14:textId="77777777" w:rsidR="00B42E85" w:rsidRDefault="00B42E85" w:rsidP="00D35591"/>
    <w:p w14:paraId="068C2133" w14:textId="77777777" w:rsidR="00B42E85" w:rsidRDefault="00B42E85" w:rsidP="00D35591"/>
    <w:p w14:paraId="30B278B4" w14:textId="77777777" w:rsidR="00B42E85" w:rsidRDefault="00B42E85" w:rsidP="00D35591"/>
    <w:p w14:paraId="695AFF4F" w14:textId="77777777" w:rsidR="00B42E85" w:rsidRDefault="00B42E85" w:rsidP="00D35591"/>
    <w:p w14:paraId="62417B07" w14:textId="49CD7053" w:rsidR="00D35591" w:rsidRDefault="00D35591" w:rsidP="00D35591">
      <w:r>
        <w:br/>
      </w:r>
    </w:p>
    <w:p w14:paraId="3F78F56C" w14:textId="77777777" w:rsidR="00C73FAD" w:rsidRDefault="00C73FAD" w:rsidP="00D35591"/>
    <w:p w14:paraId="0519AA5E" w14:textId="77777777" w:rsidR="00D35591" w:rsidRDefault="00D35591" w:rsidP="00D35591"/>
    <w:p w14:paraId="44A97E10" w14:textId="1CD60A88" w:rsidR="0086082C" w:rsidRDefault="0086082C" w:rsidP="00D35591"/>
    <w:p w14:paraId="5A5ED4C7" w14:textId="2D1A6732" w:rsidR="00C73FAD" w:rsidRDefault="00C73FAD" w:rsidP="00D35591"/>
    <w:p w14:paraId="68F5AE19" w14:textId="3424D31E" w:rsidR="009A0AA0" w:rsidRDefault="009A0AA0" w:rsidP="00D35591"/>
    <w:p w14:paraId="03C3FE2B" w14:textId="10FA6A0D" w:rsidR="009A0AA0" w:rsidRDefault="009A0AA0" w:rsidP="00D35591"/>
    <w:p w14:paraId="71C33190" w14:textId="77777777" w:rsidR="009A0AA0" w:rsidRDefault="009A0AA0" w:rsidP="00D35591"/>
    <w:p w14:paraId="35560235" w14:textId="77777777" w:rsidR="0086082C" w:rsidRDefault="0086082C" w:rsidP="00D35591"/>
    <w:p w14:paraId="7E50CC31" w14:textId="13179E84" w:rsidR="003D2323" w:rsidRPr="00C73FAD" w:rsidRDefault="003D2323" w:rsidP="003D2323">
      <w:pPr>
        <w:jc w:val="center"/>
        <w:rPr>
          <w:sz w:val="24"/>
          <w:szCs w:val="24"/>
        </w:rPr>
      </w:pPr>
      <w:r w:rsidRPr="00C73FAD">
        <w:rPr>
          <w:noProof/>
          <w:sz w:val="24"/>
          <w:szCs w:val="24"/>
        </w:rPr>
        <w:drawing>
          <wp:inline distT="0" distB="0" distL="0" distR="0" wp14:anchorId="7B120433" wp14:editId="7D38047F">
            <wp:extent cx="3028950" cy="47625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028950" cy="476250"/>
                    </a:xfrm>
                    <a:prstGeom prst="rect">
                      <a:avLst/>
                    </a:prstGeom>
                    <a:noFill/>
                    <a:ln>
                      <a:noFill/>
                    </a:ln>
                  </pic:spPr>
                </pic:pic>
              </a:graphicData>
            </a:graphic>
          </wp:inline>
        </w:drawing>
      </w:r>
      <w:r w:rsidRPr="00C73FAD">
        <w:rPr>
          <w:sz w:val="24"/>
          <w:szCs w:val="24"/>
        </w:rPr>
        <w:br/>
      </w:r>
      <w:r w:rsidRPr="00C73FAD">
        <w:t xml:space="preserve">All trademarks are used for reference purposes only.  </w:t>
      </w:r>
      <w:r w:rsidRPr="00C73FAD">
        <w:rPr>
          <w:sz w:val="20"/>
          <w:szCs w:val="20"/>
        </w:rPr>
        <w:t xml:space="preserve">Made in China </w:t>
      </w:r>
      <w:r w:rsidRPr="00C73FAD">
        <w:rPr>
          <w:sz w:val="20"/>
          <w:szCs w:val="20"/>
        </w:rPr>
        <w:br/>
      </w:r>
    </w:p>
    <w:p w14:paraId="7CB65CC6" w14:textId="77777777" w:rsidR="003D2323" w:rsidRPr="00C73FAD" w:rsidRDefault="003D2323" w:rsidP="003D2323">
      <w:pPr>
        <w:pStyle w:val="ListParagraph"/>
        <w:ind w:left="0"/>
        <w:jc w:val="center"/>
        <w:rPr>
          <w:sz w:val="24"/>
          <w:szCs w:val="24"/>
        </w:rPr>
      </w:pPr>
      <w:r w:rsidRPr="00C73FAD">
        <w:t xml:space="preserve">MIRABELLA INTERNATIONAL PTY LTD </w:t>
      </w:r>
      <w:r w:rsidRPr="00C73FAD">
        <w:br/>
        <w:t xml:space="preserve">1 MIRABELLA DRIVE, TULLMARINE, VIC, AUSTRALIA 3043 </w:t>
      </w:r>
      <w:r w:rsidRPr="00C73FAD">
        <w:br/>
        <w:t>TOLL FREE: 1800 636 528, www.mirabellagenio.com.au</w:t>
      </w:r>
    </w:p>
    <w:sectPr w:rsidR="003D2323" w:rsidRPr="00C73FAD" w:rsidSect="0094585A">
      <w:footerReference w:type="default" r:id="rId58"/>
      <w:pgSz w:w="8391" w:h="11906" w:code="11"/>
      <w:pgMar w:top="567" w:right="720" w:bottom="720" w:left="56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3E8CB1B" w14:textId="77777777" w:rsidR="00D62002" w:rsidRDefault="00D62002" w:rsidP="005D11DB">
      <w:pPr>
        <w:spacing w:after="0" w:line="240" w:lineRule="auto"/>
      </w:pPr>
      <w:r>
        <w:separator/>
      </w:r>
    </w:p>
  </w:endnote>
  <w:endnote w:type="continuationSeparator" w:id="0">
    <w:p w14:paraId="28183887" w14:textId="77777777" w:rsidR="00D62002" w:rsidRDefault="00D62002" w:rsidP="005D11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29990756"/>
      <w:docPartObj>
        <w:docPartGallery w:val="Page Numbers (Bottom of Page)"/>
        <w:docPartUnique/>
      </w:docPartObj>
    </w:sdtPr>
    <w:sdtEndPr>
      <w:rPr>
        <w:color w:val="7F7F7F" w:themeColor="background1" w:themeShade="7F"/>
        <w:spacing w:val="60"/>
      </w:rPr>
    </w:sdtEndPr>
    <w:sdtContent>
      <w:p w14:paraId="44FCF165" w14:textId="77777777" w:rsidR="00652593" w:rsidRDefault="00652593">
        <w:pPr>
          <w:pStyle w:val="Footer"/>
          <w:pBdr>
            <w:top w:val="single" w:sz="4" w:space="1" w:color="D9D9D9" w:themeColor="background1" w:themeShade="D9"/>
          </w:pBdr>
          <w:jc w:val="right"/>
        </w:pPr>
        <w:r>
          <w:fldChar w:fldCharType="begin"/>
        </w:r>
        <w:r>
          <w:instrText xml:space="preserve"> PAGE   \* MERGEFORMAT </w:instrText>
        </w:r>
        <w:r>
          <w:fldChar w:fldCharType="separate"/>
        </w:r>
        <w:r w:rsidR="00996467">
          <w:rPr>
            <w:noProof/>
          </w:rPr>
          <w:t>16</w:t>
        </w:r>
        <w:r>
          <w:rPr>
            <w:noProof/>
          </w:rPr>
          <w:fldChar w:fldCharType="end"/>
        </w:r>
        <w:r>
          <w:t xml:space="preserve"> | </w:t>
        </w:r>
        <w:r>
          <w:rPr>
            <w:color w:val="7F7F7F" w:themeColor="background1" w:themeShade="7F"/>
            <w:spacing w:val="60"/>
          </w:rPr>
          <w:t>Page</w:t>
        </w:r>
      </w:p>
    </w:sdtContent>
  </w:sdt>
  <w:p w14:paraId="36C59A8A" w14:textId="77777777" w:rsidR="00652593" w:rsidRDefault="0065259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513173C" w14:textId="77777777" w:rsidR="00D62002" w:rsidRDefault="00D62002" w:rsidP="005D11DB">
      <w:pPr>
        <w:spacing w:after="0" w:line="240" w:lineRule="auto"/>
      </w:pPr>
      <w:r>
        <w:separator/>
      </w:r>
    </w:p>
  </w:footnote>
  <w:footnote w:type="continuationSeparator" w:id="0">
    <w:p w14:paraId="1CA5EC83" w14:textId="77777777" w:rsidR="00D62002" w:rsidRDefault="00D62002" w:rsidP="005D11D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2" type="#_x0000_t75" style="width:18.75pt;height:15pt;visibility:visible;mso-wrap-style:square" o:bullet="t">
        <v:imagedata r:id="rId1" o:title=""/>
      </v:shape>
    </w:pict>
  </w:numPicBullet>
  <w:abstractNum w:abstractNumId="0" w15:restartNumberingAfterBreak="0">
    <w:nsid w:val="0780697A"/>
    <w:multiLevelType w:val="hybridMultilevel"/>
    <w:tmpl w:val="749E3450"/>
    <w:lvl w:ilvl="0" w:tplc="0C09000F">
      <w:start w:val="1"/>
      <w:numFmt w:val="decimal"/>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1" w15:restartNumberingAfterBreak="0">
    <w:nsid w:val="0BAF7979"/>
    <w:multiLevelType w:val="hybridMultilevel"/>
    <w:tmpl w:val="04EC5340"/>
    <w:lvl w:ilvl="0" w:tplc="0C09000F">
      <w:start w:val="3"/>
      <w:numFmt w:val="decimal"/>
      <w:lvlText w:val="%1."/>
      <w:lvlJc w:val="left"/>
      <w:pPr>
        <w:ind w:left="720" w:hanging="360"/>
      </w:pPr>
      <w:rPr>
        <w:rFonts w:hint="default"/>
      </w:rPr>
    </w:lvl>
    <w:lvl w:ilvl="1" w:tplc="4A36617A">
      <w:start w:val="1"/>
      <w:numFmt w:val="decimal"/>
      <w:lvlText w:val="%2."/>
      <w:lvlJc w:val="left"/>
      <w:pPr>
        <w:ind w:left="1440" w:hanging="360"/>
      </w:pPr>
      <w:rPr>
        <w:rFonts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44F453C"/>
    <w:multiLevelType w:val="hybridMultilevel"/>
    <w:tmpl w:val="9EEA0930"/>
    <w:lvl w:ilvl="0" w:tplc="F23C84A2">
      <w:start w:val="1"/>
      <w:numFmt w:val="bullet"/>
      <w:lvlText w:val=""/>
      <w:lvlPicBulletId w:val="0"/>
      <w:lvlJc w:val="left"/>
      <w:pPr>
        <w:tabs>
          <w:tab w:val="num" w:pos="720"/>
        </w:tabs>
        <w:ind w:left="720" w:hanging="360"/>
      </w:pPr>
      <w:rPr>
        <w:rFonts w:ascii="Symbol" w:hAnsi="Symbol" w:hint="default"/>
      </w:rPr>
    </w:lvl>
    <w:lvl w:ilvl="1" w:tplc="A6768EBE" w:tentative="1">
      <w:start w:val="1"/>
      <w:numFmt w:val="bullet"/>
      <w:lvlText w:val=""/>
      <w:lvlJc w:val="left"/>
      <w:pPr>
        <w:tabs>
          <w:tab w:val="num" w:pos="1440"/>
        </w:tabs>
        <w:ind w:left="1440" w:hanging="360"/>
      </w:pPr>
      <w:rPr>
        <w:rFonts w:ascii="Symbol" w:hAnsi="Symbol" w:hint="default"/>
      </w:rPr>
    </w:lvl>
    <w:lvl w:ilvl="2" w:tplc="7B504232" w:tentative="1">
      <w:start w:val="1"/>
      <w:numFmt w:val="bullet"/>
      <w:lvlText w:val=""/>
      <w:lvlJc w:val="left"/>
      <w:pPr>
        <w:tabs>
          <w:tab w:val="num" w:pos="2160"/>
        </w:tabs>
        <w:ind w:left="2160" w:hanging="360"/>
      </w:pPr>
      <w:rPr>
        <w:rFonts w:ascii="Symbol" w:hAnsi="Symbol" w:hint="default"/>
      </w:rPr>
    </w:lvl>
    <w:lvl w:ilvl="3" w:tplc="0A40947E" w:tentative="1">
      <w:start w:val="1"/>
      <w:numFmt w:val="bullet"/>
      <w:lvlText w:val=""/>
      <w:lvlJc w:val="left"/>
      <w:pPr>
        <w:tabs>
          <w:tab w:val="num" w:pos="2880"/>
        </w:tabs>
        <w:ind w:left="2880" w:hanging="360"/>
      </w:pPr>
      <w:rPr>
        <w:rFonts w:ascii="Symbol" w:hAnsi="Symbol" w:hint="default"/>
      </w:rPr>
    </w:lvl>
    <w:lvl w:ilvl="4" w:tplc="21922A42" w:tentative="1">
      <w:start w:val="1"/>
      <w:numFmt w:val="bullet"/>
      <w:lvlText w:val=""/>
      <w:lvlJc w:val="left"/>
      <w:pPr>
        <w:tabs>
          <w:tab w:val="num" w:pos="3600"/>
        </w:tabs>
        <w:ind w:left="3600" w:hanging="360"/>
      </w:pPr>
      <w:rPr>
        <w:rFonts w:ascii="Symbol" w:hAnsi="Symbol" w:hint="default"/>
      </w:rPr>
    </w:lvl>
    <w:lvl w:ilvl="5" w:tplc="701A2B08" w:tentative="1">
      <w:start w:val="1"/>
      <w:numFmt w:val="bullet"/>
      <w:lvlText w:val=""/>
      <w:lvlJc w:val="left"/>
      <w:pPr>
        <w:tabs>
          <w:tab w:val="num" w:pos="4320"/>
        </w:tabs>
        <w:ind w:left="4320" w:hanging="360"/>
      </w:pPr>
      <w:rPr>
        <w:rFonts w:ascii="Symbol" w:hAnsi="Symbol" w:hint="default"/>
      </w:rPr>
    </w:lvl>
    <w:lvl w:ilvl="6" w:tplc="1A569B82" w:tentative="1">
      <w:start w:val="1"/>
      <w:numFmt w:val="bullet"/>
      <w:lvlText w:val=""/>
      <w:lvlJc w:val="left"/>
      <w:pPr>
        <w:tabs>
          <w:tab w:val="num" w:pos="5040"/>
        </w:tabs>
        <w:ind w:left="5040" w:hanging="360"/>
      </w:pPr>
      <w:rPr>
        <w:rFonts w:ascii="Symbol" w:hAnsi="Symbol" w:hint="default"/>
      </w:rPr>
    </w:lvl>
    <w:lvl w:ilvl="7" w:tplc="6524A34C" w:tentative="1">
      <w:start w:val="1"/>
      <w:numFmt w:val="bullet"/>
      <w:lvlText w:val=""/>
      <w:lvlJc w:val="left"/>
      <w:pPr>
        <w:tabs>
          <w:tab w:val="num" w:pos="5760"/>
        </w:tabs>
        <w:ind w:left="5760" w:hanging="360"/>
      </w:pPr>
      <w:rPr>
        <w:rFonts w:ascii="Symbol" w:hAnsi="Symbol" w:hint="default"/>
      </w:rPr>
    </w:lvl>
    <w:lvl w:ilvl="8" w:tplc="3CD67256" w:tentative="1">
      <w:start w:val="1"/>
      <w:numFmt w:val="bullet"/>
      <w:lvlText w:val=""/>
      <w:lvlJc w:val="left"/>
      <w:pPr>
        <w:tabs>
          <w:tab w:val="num" w:pos="6480"/>
        </w:tabs>
        <w:ind w:left="6480" w:hanging="360"/>
      </w:pPr>
      <w:rPr>
        <w:rFonts w:ascii="Symbol" w:hAnsi="Symbol" w:hint="default"/>
      </w:rPr>
    </w:lvl>
  </w:abstractNum>
  <w:abstractNum w:abstractNumId="3" w15:restartNumberingAfterBreak="0">
    <w:nsid w:val="17681300"/>
    <w:multiLevelType w:val="hybridMultilevel"/>
    <w:tmpl w:val="6CEE5EEE"/>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 w15:restartNumberingAfterBreak="0">
    <w:nsid w:val="1BA4251D"/>
    <w:multiLevelType w:val="hybridMultilevel"/>
    <w:tmpl w:val="A6D24B88"/>
    <w:lvl w:ilvl="0" w:tplc="B792EDD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366E5770"/>
    <w:multiLevelType w:val="hybridMultilevel"/>
    <w:tmpl w:val="0BBC9A94"/>
    <w:lvl w:ilvl="0" w:tplc="0C09000F">
      <w:start w:val="1"/>
      <w:numFmt w:val="decimal"/>
      <w:lvlText w:val="%1."/>
      <w:lvlJc w:val="left"/>
      <w:pPr>
        <w:ind w:left="720" w:hanging="360"/>
      </w:pPr>
      <w:rPr>
        <w:rFonts w:hint="default"/>
        <w:b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3F210CD3"/>
    <w:multiLevelType w:val="hybridMultilevel"/>
    <w:tmpl w:val="A24246E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5C2371E8"/>
    <w:multiLevelType w:val="hybridMultilevel"/>
    <w:tmpl w:val="5F269834"/>
    <w:lvl w:ilvl="0" w:tplc="3C58453E">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65AF27A2"/>
    <w:multiLevelType w:val="hybridMultilevel"/>
    <w:tmpl w:val="E1004D3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71CE3F0B"/>
    <w:multiLevelType w:val="hybridMultilevel"/>
    <w:tmpl w:val="0EA4230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3"/>
  </w:num>
  <w:num w:numId="2">
    <w:abstractNumId w:val="4"/>
  </w:num>
  <w:num w:numId="3">
    <w:abstractNumId w:val="8"/>
  </w:num>
  <w:num w:numId="4">
    <w:abstractNumId w:val="6"/>
  </w:num>
  <w:num w:numId="5">
    <w:abstractNumId w:val="9"/>
  </w:num>
  <w:num w:numId="6">
    <w:abstractNumId w:val="1"/>
  </w:num>
  <w:num w:numId="7">
    <w:abstractNumId w:val="5"/>
  </w:num>
  <w:num w:numId="8">
    <w:abstractNumId w:val="0"/>
  </w:num>
  <w:num w:numId="9">
    <w:abstractNumId w:val="2"/>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1NLO0NDEyNTa0tDRW0lEKTi0uzszPAykwNKgFAEI6umUtAAAA"/>
  </w:docVars>
  <w:rsids>
    <w:rsidRoot w:val="00382BD3"/>
    <w:rsid w:val="000022F2"/>
    <w:rsid w:val="000679E7"/>
    <w:rsid w:val="0009785B"/>
    <w:rsid w:val="000A12A8"/>
    <w:rsid w:val="000A569E"/>
    <w:rsid w:val="000A6DE9"/>
    <w:rsid w:val="000B2465"/>
    <w:rsid w:val="000B445F"/>
    <w:rsid w:val="000F130F"/>
    <w:rsid w:val="00105191"/>
    <w:rsid w:val="00107F5E"/>
    <w:rsid w:val="00116119"/>
    <w:rsid w:val="00131D98"/>
    <w:rsid w:val="00134232"/>
    <w:rsid w:val="0013618B"/>
    <w:rsid w:val="0016567A"/>
    <w:rsid w:val="00184A46"/>
    <w:rsid w:val="00185CE2"/>
    <w:rsid w:val="001909DB"/>
    <w:rsid w:val="001F163C"/>
    <w:rsid w:val="002041B1"/>
    <w:rsid w:val="0023448D"/>
    <w:rsid w:val="00244D47"/>
    <w:rsid w:val="0027163A"/>
    <w:rsid w:val="00290848"/>
    <w:rsid w:val="002A7E53"/>
    <w:rsid w:val="002B19C4"/>
    <w:rsid w:val="002E0F25"/>
    <w:rsid w:val="00311312"/>
    <w:rsid w:val="003202B4"/>
    <w:rsid w:val="00351C89"/>
    <w:rsid w:val="00355FCA"/>
    <w:rsid w:val="003659DB"/>
    <w:rsid w:val="00382BD3"/>
    <w:rsid w:val="00382DB0"/>
    <w:rsid w:val="00386398"/>
    <w:rsid w:val="00394B84"/>
    <w:rsid w:val="003A7697"/>
    <w:rsid w:val="003A7D3E"/>
    <w:rsid w:val="003D2323"/>
    <w:rsid w:val="003E4B0D"/>
    <w:rsid w:val="004014BF"/>
    <w:rsid w:val="00402870"/>
    <w:rsid w:val="00450757"/>
    <w:rsid w:val="004617D4"/>
    <w:rsid w:val="0046187B"/>
    <w:rsid w:val="004751B1"/>
    <w:rsid w:val="004C2C31"/>
    <w:rsid w:val="004E0CF5"/>
    <w:rsid w:val="004F38BF"/>
    <w:rsid w:val="005007B1"/>
    <w:rsid w:val="00523EA9"/>
    <w:rsid w:val="00524157"/>
    <w:rsid w:val="00557780"/>
    <w:rsid w:val="00587BE9"/>
    <w:rsid w:val="005D11DB"/>
    <w:rsid w:val="005E4E34"/>
    <w:rsid w:val="00615BBE"/>
    <w:rsid w:val="006206CE"/>
    <w:rsid w:val="00627A7F"/>
    <w:rsid w:val="00652593"/>
    <w:rsid w:val="0065492E"/>
    <w:rsid w:val="00663EA9"/>
    <w:rsid w:val="006773CE"/>
    <w:rsid w:val="0069004C"/>
    <w:rsid w:val="006E1899"/>
    <w:rsid w:val="006F6E92"/>
    <w:rsid w:val="00710675"/>
    <w:rsid w:val="007169B5"/>
    <w:rsid w:val="00745D06"/>
    <w:rsid w:val="007A35C0"/>
    <w:rsid w:val="007F5628"/>
    <w:rsid w:val="00803B7D"/>
    <w:rsid w:val="00826953"/>
    <w:rsid w:val="0085454E"/>
    <w:rsid w:val="0086082C"/>
    <w:rsid w:val="00873AEE"/>
    <w:rsid w:val="00884B87"/>
    <w:rsid w:val="0089144E"/>
    <w:rsid w:val="00891BE5"/>
    <w:rsid w:val="00902612"/>
    <w:rsid w:val="00911404"/>
    <w:rsid w:val="00924C9E"/>
    <w:rsid w:val="009263AB"/>
    <w:rsid w:val="00937D56"/>
    <w:rsid w:val="00941D20"/>
    <w:rsid w:val="0094585A"/>
    <w:rsid w:val="0098197A"/>
    <w:rsid w:val="00996467"/>
    <w:rsid w:val="0099667A"/>
    <w:rsid w:val="009A0AA0"/>
    <w:rsid w:val="009B3CCE"/>
    <w:rsid w:val="009C043B"/>
    <w:rsid w:val="009D7CAC"/>
    <w:rsid w:val="00A0463A"/>
    <w:rsid w:val="00A22CED"/>
    <w:rsid w:val="00A26BC0"/>
    <w:rsid w:val="00A27DF8"/>
    <w:rsid w:val="00A37AAB"/>
    <w:rsid w:val="00A42FD8"/>
    <w:rsid w:val="00A437FB"/>
    <w:rsid w:val="00A52319"/>
    <w:rsid w:val="00A56CAF"/>
    <w:rsid w:val="00A82359"/>
    <w:rsid w:val="00A87E71"/>
    <w:rsid w:val="00A9790D"/>
    <w:rsid w:val="00B2542C"/>
    <w:rsid w:val="00B317D8"/>
    <w:rsid w:val="00B42E85"/>
    <w:rsid w:val="00B75286"/>
    <w:rsid w:val="00B9573C"/>
    <w:rsid w:val="00BC5C03"/>
    <w:rsid w:val="00BD1DBE"/>
    <w:rsid w:val="00C0625B"/>
    <w:rsid w:val="00C07BCC"/>
    <w:rsid w:val="00C1661B"/>
    <w:rsid w:val="00C204D1"/>
    <w:rsid w:val="00C234A7"/>
    <w:rsid w:val="00C421F3"/>
    <w:rsid w:val="00C6127D"/>
    <w:rsid w:val="00C73FAD"/>
    <w:rsid w:val="00C7500A"/>
    <w:rsid w:val="00CC141A"/>
    <w:rsid w:val="00CC460F"/>
    <w:rsid w:val="00CF4A4A"/>
    <w:rsid w:val="00D30AC2"/>
    <w:rsid w:val="00D35591"/>
    <w:rsid w:val="00D52AE2"/>
    <w:rsid w:val="00D62002"/>
    <w:rsid w:val="00D66B27"/>
    <w:rsid w:val="00D77C6A"/>
    <w:rsid w:val="00D81349"/>
    <w:rsid w:val="00D81D33"/>
    <w:rsid w:val="00DB42AE"/>
    <w:rsid w:val="00DC107E"/>
    <w:rsid w:val="00DC55E0"/>
    <w:rsid w:val="00DC7B13"/>
    <w:rsid w:val="00DD1FDC"/>
    <w:rsid w:val="00E10B1D"/>
    <w:rsid w:val="00E158AE"/>
    <w:rsid w:val="00E233AE"/>
    <w:rsid w:val="00E54F79"/>
    <w:rsid w:val="00EA5F71"/>
    <w:rsid w:val="00EB5FCB"/>
    <w:rsid w:val="00EB6073"/>
    <w:rsid w:val="00EC1E9D"/>
    <w:rsid w:val="00EC6918"/>
    <w:rsid w:val="00EE301E"/>
    <w:rsid w:val="00EE7840"/>
    <w:rsid w:val="00F21134"/>
    <w:rsid w:val="00F24323"/>
    <w:rsid w:val="00F27655"/>
    <w:rsid w:val="00F37BD4"/>
    <w:rsid w:val="00F66131"/>
    <w:rsid w:val="00F730BF"/>
    <w:rsid w:val="00FA6926"/>
    <w:rsid w:val="00FA6E0C"/>
    <w:rsid w:val="00FB7829"/>
    <w:rsid w:val="00FE0B16"/>
    <w:rsid w:val="00FE48C5"/>
    <w:rsid w:val="00FE74F4"/>
    <w:rsid w:val="00FF3D8E"/>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0799FC"/>
  <w15:docId w15:val="{494D58B3-F651-40AD-9197-94065663BF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82B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82BD3"/>
    <w:pPr>
      <w:ind w:left="720"/>
      <w:contextualSpacing/>
    </w:pPr>
  </w:style>
  <w:style w:type="paragraph" w:styleId="Header">
    <w:name w:val="header"/>
    <w:basedOn w:val="Normal"/>
    <w:link w:val="HeaderChar"/>
    <w:uiPriority w:val="99"/>
    <w:unhideWhenUsed/>
    <w:rsid w:val="005D11DB"/>
    <w:pPr>
      <w:tabs>
        <w:tab w:val="center" w:pos="4513"/>
        <w:tab w:val="right" w:pos="9026"/>
      </w:tabs>
      <w:spacing w:after="0" w:line="240" w:lineRule="auto"/>
    </w:pPr>
  </w:style>
  <w:style w:type="character" w:customStyle="1" w:styleId="HeaderChar">
    <w:name w:val="Header Char"/>
    <w:basedOn w:val="DefaultParagraphFont"/>
    <w:link w:val="Header"/>
    <w:uiPriority w:val="99"/>
    <w:rsid w:val="005D11DB"/>
  </w:style>
  <w:style w:type="paragraph" w:styleId="Footer">
    <w:name w:val="footer"/>
    <w:basedOn w:val="Normal"/>
    <w:link w:val="FooterChar"/>
    <w:uiPriority w:val="99"/>
    <w:unhideWhenUsed/>
    <w:rsid w:val="005D11DB"/>
    <w:pPr>
      <w:tabs>
        <w:tab w:val="center" w:pos="4513"/>
        <w:tab w:val="right" w:pos="9026"/>
      </w:tabs>
      <w:spacing w:after="0" w:line="240" w:lineRule="auto"/>
    </w:pPr>
  </w:style>
  <w:style w:type="character" w:customStyle="1" w:styleId="FooterChar">
    <w:name w:val="Footer Char"/>
    <w:basedOn w:val="DefaultParagraphFont"/>
    <w:link w:val="Footer"/>
    <w:uiPriority w:val="99"/>
    <w:rsid w:val="005D11DB"/>
  </w:style>
  <w:style w:type="paragraph" w:styleId="BalloonText">
    <w:name w:val="Balloon Text"/>
    <w:basedOn w:val="Normal"/>
    <w:link w:val="BalloonTextChar"/>
    <w:uiPriority w:val="99"/>
    <w:semiHidden/>
    <w:unhideWhenUsed/>
    <w:rsid w:val="00615BBE"/>
    <w:pPr>
      <w:spacing w:after="0" w:line="240" w:lineRule="auto"/>
    </w:pPr>
    <w:rPr>
      <w:sz w:val="16"/>
      <w:szCs w:val="16"/>
    </w:rPr>
  </w:style>
  <w:style w:type="character" w:customStyle="1" w:styleId="BalloonTextChar">
    <w:name w:val="Balloon Text Char"/>
    <w:basedOn w:val="DefaultParagraphFont"/>
    <w:link w:val="BalloonText"/>
    <w:uiPriority w:val="99"/>
    <w:semiHidden/>
    <w:rsid w:val="00615BBE"/>
    <w:rPr>
      <w:sz w:val="16"/>
      <w:szCs w:val="16"/>
    </w:rPr>
  </w:style>
  <w:style w:type="paragraph" w:styleId="NormalWeb">
    <w:name w:val="Normal (Web)"/>
    <w:basedOn w:val="Normal"/>
    <w:uiPriority w:val="99"/>
    <w:semiHidden/>
    <w:unhideWhenUsed/>
    <w:rsid w:val="00615BBE"/>
    <w:pPr>
      <w:spacing w:before="100" w:beforeAutospacing="1" w:after="100" w:afterAutospacing="1" w:line="240" w:lineRule="auto"/>
    </w:pPr>
    <w:rPr>
      <w:rFonts w:ascii="Times New Roman" w:hAnsi="Times New Roman" w:cs="Times New Roman"/>
      <w:sz w:val="24"/>
      <w:szCs w:val="24"/>
      <w:lang w:val="en-AU"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jpeg"/><Relationship Id="rId39" Type="http://schemas.openxmlformats.org/officeDocument/2006/relationships/oleObject" Target="embeddings/oleObject2.bin"/><Relationship Id="rId21" Type="http://schemas.openxmlformats.org/officeDocument/2006/relationships/image" Target="media/image12.png"/><Relationship Id="rId34" Type="http://schemas.openxmlformats.org/officeDocument/2006/relationships/image" Target="media/image24.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image" Target="media/image38.png"/><Relationship Id="rId55" Type="http://schemas.openxmlformats.org/officeDocument/2006/relationships/image" Target="media/image43.jpeg"/><Relationship Id="rId7" Type="http://schemas.openxmlformats.org/officeDocument/2006/relationships/settings" Target="setting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jpe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5.jpeg"/><Relationship Id="rId59"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jpeg"/><Relationship Id="rId41" Type="http://schemas.openxmlformats.org/officeDocument/2006/relationships/image" Target="media/image30.png"/><Relationship Id="rId54" Type="http://schemas.openxmlformats.org/officeDocument/2006/relationships/image" Target="media/image42.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oleObject" Target="embeddings/oleObject1.bin"/><Relationship Id="rId37" Type="http://schemas.openxmlformats.org/officeDocument/2006/relationships/image" Target="media/image27.png"/><Relationship Id="rId40" Type="http://schemas.openxmlformats.org/officeDocument/2006/relationships/image" Target="media/image29.png"/><Relationship Id="rId45" Type="http://schemas.openxmlformats.org/officeDocument/2006/relationships/image" Target="media/image34.jpeg"/><Relationship Id="rId53" Type="http://schemas.openxmlformats.org/officeDocument/2006/relationships/image" Target="media/image41.png"/><Relationship Id="rId58"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jpeg"/><Relationship Id="rId36" Type="http://schemas.openxmlformats.org/officeDocument/2006/relationships/image" Target="media/image26.png"/><Relationship Id="rId49" Type="http://schemas.openxmlformats.org/officeDocument/2006/relationships/image" Target="media/image37.jpeg"/><Relationship Id="rId57" Type="http://schemas.openxmlformats.org/officeDocument/2006/relationships/image" Target="media/image45.png"/><Relationship Id="rId10" Type="http://schemas.openxmlformats.org/officeDocument/2006/relationships/endnotes" Target="endnotes.xml"/><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image" Target="media/image33.png"/><Relationship Id="rId52" Type="http://schemas.openxmlformats.org/officeDocument/2006/relationships/image" Target="media/image40.png"/><Relationship Id="rId6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jpeg"/><Relationship Id="rId30" Type="http://schemas.openxmlformats.org/officeDocument/2006/relationships/image" Target="media/image21.jpeg"/><Relationship Id="rId35" Type="http://schemas.openxmlformats.org/officeDocument/2006/relationships/image" Target="media/image25.png"/><Relationship Id="rId43" Type="http://schemas.openxmlformats.org/officeDocument/2006/relationships/image" Target="media/image32.png"/><Relationship Id="rId48" Type="http://schemas.openxmlformats.org/officeDocument/2006/relationships/oleObject" Target="embeddings/oleObject3.bin"/><Relationship Id="rId56" Type="http://schemas.openxmlformats.org/officeDocument/2006/relationships/image" Target="media/image44.jpeg"/><Relationship Id="rId8" Type="http://schemas.openxmlformats.org/officeDocument/2006/relationships/webSettings" Target="webSettings.xml"/><Relationship Id="rId51" Type="http://schemas.openxmlformats.org/officeDocument/2006/relationships/image" Target="media/image39.jpeg"/><Relationship Id="rId3" Type="http://schemas.openxmlformats.org/officeDocument/2006/relationships/customXml" Target="../customXml/item3.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7CE2E2E76BADD4FB20EE057692C8E61" ma:contentTypeVersion="10" ma:contentTypeDescription="Create a new document." ma:contentTypeScope="" ma:versionID="6b92788d0c429cf332f9f76a6bf63ffd">
  <xsd:schema xmlns:xsd="http://www.w3.org/2001/XMLSchema" xmlns:xs="http://www.w3.org/2001/XMLSchema" xmlns:p="http://schemas.microsoft.com/office/2006/metadata/properties" xmlns:ns2="664402d6-3f31-4a62-bb82-ff79d378e34b" targetNamespace="http://schemas.microsoft.com/office/2006/metadata/properties" ma:root="true" ma:fieldsID="b3d94b54c69e4d7374ffc0ed8d47d22e" ns2:_="">
    <xsd:import namespace="664402d6-3f31-4a62-bb82-ff79d378e34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02d6-3f31-4a62-bb82-ff79d378e34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F1154F-9A5E-438D-B0BA-7EB70B7CA53B}"/>
</file>

<file path=customXml/itemProps2.xml><?xml version="1.0" encoding="utf-8"?>
<ds:datastoreItem xmlns:ds="http://schemas.openxmlformats.org/officeDocument/2006/customXml" ds:itemID="{5B4DD808-558C-4A94-86AE-DB4C48715EA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292A6B0-06EF-4046-BABF-8AB5790B66CD}">
  <ds:schemaRefs>
    <ds:schemaRef ds:uri="http://schemas.microsoft.com/sharepoint/v3/contenttype/forms"/>
  </ds:schemaRefs>
</ds:datastoreItem>
</file>

<file path=customXml/itemProps4.xml><?xml version="1.0" encoding="utf-8"?>
<ds:datastoreItem xmlns:ds="http://schemas.openxmlformats.org/officeDocument/2006/customXml" ds:itemID="{AC04C09E-30A3-45E8-9F26-93A04D9E41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8</TotalTime>
  <Pages>16</Pages>
  <Words>1280</Words>
  <Characters>7300</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 Yip</dc:creator>
  <cp:keywords/>
  <dc:description/>
  <cp:lastModifiedBy>Steve Yip</cp:lastModifiedBy>
  <cp:revision>101</cp:revision>
  <dcterms:created xsi:type="dcterms:W3CDTF">2020-02-11T01:44:00Z</dcterms:created>
  <dcterms:modified xsi:type="dcterms:W3CDTF">2020-09-18T07: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CE2E2E76BADD4FB20EE057692C8E61</vt:lpwstr>
  </property>
</Properties>
</file>